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lastRenderedPageBreak/>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AB5910" w:rsidRPr="004D7F0B" w:rsidRDefault="008C1218" w:rsidP="004D7F0B">
      <w:pPr>
        <w:ind w:firstLine="720"/>
        <w:jc w:val="both"/>
        <w:rPr>
          <w:rFonts w:ascii="Times New Roman" w:hAnsi="Times New Roman" w:cs="Times New Roman"/>
          <w:sz w:val="26"/>
          <w:szCs w:val="26"/>
        </w:rPr>
      </w:pPr>
      <w:r w:rsidRPr="00E6750A">
        <w:rPr>
          <w:rFonts w:ascii="Times New Roman" w:hAnsi="Times New Roman" w:cs="Times New Roman"/>
          <w:sz w:val="26"/>
          <w:szCs w:val="26"/>
          <w:highlight w:val="green"/>
        </w:rPr>
        <w:t xml:space="preserve">Ahn </w:t>
      </w:r>
      <w:r w:rsidRPr="00E6750A">
        <w:rPr>
          <w:rFonts w:ascii="Times New Roman" w:hAnsi="Times New Roman" w:cs="Times New Roman"/>
          <w:i/>
          <w:sz w:val="26"/>
          <w:szCs w:val="26"/>
          <w:highlight w:val="green"/>
        </w:rPr>
        <w:t>et al</w:t>
      </w:r>
      <w:r w:rsidRPr="00E6750A">
        <w:rPr>
          <w:rFonts w:ascii="Times New Roman" w:hAnsi="Times New Roman" w:cs="Times New Roman"/>
          <w:sz w:val="26"/>
          <w:szCs w:val="26"/>
          <w:highlight w:val="green"/>
        </w:rPr>
        <w:t xml:space="preserve">. </w:t>
      </w:r>
      <w:r w:rsidR="00730C64" w:rsidRPr="00E6750A">
        <w:rPr>
          <w:rFonts w:ascii="Times New Roman" w:hAnsi="Times New Roman" w:cs="Times New Roman"/>
          <w:sz w:val="26"/>
          <w:szCs w:val="26"/>
          <w:highlight w:val="green"/>
        </w:rPr>
        <w:fldChar w:fldCharType="begin"/>
      </w:r>
      <w:r w:rsidR="00730C64" w:rsidRPr="00E6750A">
        <w:rPr>
          <w:rFonts w:ascii="Times New Roman" w:hAnsi="Times New Roman" w:cs="Times New Roman"/>
          <w:sz w:val="26"/>
          <w:szCs w:val="26"/>
          <w:highlight w:val="green"/>
        </w:rPr>
        <w:instrText xml:space="preserve"> REF _Ref36908832 \r \h </w:instrText>
      </w:r>
      <w:r w:rsidR="00730C64" w:rsidRPr="00E6750A">
        <w:rPr>
          <w:rFonts w:ascii="Times New Roman" w:hAnsi="Times New Roman" w:cs="Times New Roman"/>
          <w:sz w:val="26"/>
          <w:szCs w:val="26"/>
          <w:highlight w:val="green"/>
        </w:rPr>
      </w:r>
      <w:r w:rsidR="00444B31" w:rsidRPr="00E6750A">
        <w:rPr>
          <w:rFonts w:ascii="Times New Roman" w:hAnsi="Times New Roman" w:cs="Times New Roman"/>
          <w:sz w:val="26"/>
          <w:szCs w:val="26"/>
          <w:highlight w:val="green"/>
        </w:rPr>
        <w:instrText xml:space="preserve"> \* MERGEFORMAT </w:instrText>
      </w:r>
      <w:r w:rsidR="00730C64"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50]</w:t>
      </w:r>
      <w:r w:rsidR="00730C64" w:rsidRPr="00E6750A">
        <w:rPr>
          <w:rFonts w:ascii="Times New Roman" w:hAnsi="Times New Roman" w:cs="Times New Roman"/>
          <w:sz w:val="26"/>
          <w:szCs w:val="26"/>
          <w:highlight w:val="green"/>
        </w:rPr>
        <w:fldChar w:fldCharType="end"/>
      </w:r>
      <w:r w:rsidR="00C7692C" w:rsidRPr="00E6750A">
        <w:rPr>
          <w:rFonts w:ascii="Times New Roman" w:hAnsi="Times New Roman" w:cs="Times New Roman"/>
          <w:sz w:val="26"/>
          <w:szCs w:val="26"/>
          <w:highlight w:val="green"/>
        </w:rPr>
        <w:t xml:space="preserve"> </w:t>
      </w:r>
      <w:r w:rsidR="00087BA6" w:rsidRPr="00E6750A">
        <w:rPr>
          <w:rFonts w:ascii="Times New Roman" w:hAnsi="Times New Roman" w:cs="Times New Roman"/>
          <w:sz w:val="26"/>
          <w:szCs w:val="26"/>
          <w:highlight w:val="green"/>
        </w:rPr>
        <w:t>provide</w:t>
      </w:r>
      <w:r w:rsidR="004921A1" w:rsidRPr="00E6750A">
        <w:rPr>
          <w:rFonts w:ascii="Times New Roman" w:hAnsi="Times New Roman" w:cs="Times New Roman"/>
          <w:sz w:val="26"/>
          <w:szCs w:val="26"/>
          <w:highlight w:val="green"/>
        </w:rPr>
        <w:t xml:space="preserve"> a </w:t>
      </w:r>
      <w:r w:rsidR="00D41998" w:rsidRPr="00E6750A">
        <w:rPr>
          <w:rFonts w:ascii="Times New Roman" w:hAnsi="Times New Roman" w:cs="Times New Roman"/>
          <w:sz w:val="26"/>
          <w:szCs w:val="26"/>
          <w:highlight w:val="green"/>
        </w:rPr>
        <w:t>designed</w:t>
      </w:r>
      <w:r w:rsidR="004921A1" w:rsidRPr="00E6750A">
        <w:rPr>
          <w:rFonts w:ascii="Times New Roman" w:hAnsi="Times New Roman" w:cs="Times New Roman"/>
          <w:sz w:val="26"/>
          <w:szCs w:val="26"/>
          <w:highlight w:val="green"/>
        </w:rPr>
        <w:t xml:space="preserve"> inference accelerator for </w:t>
      </w:r>
      <w:r w:rsidR="009F268B" w:rsidRPr="00E6750A">
        <w:rPr>
          <w:rFonts w:ascii="Times New Roman" w:hAnsi="Times New Roman" w:cs="Times New Roman"/>
          <w:sz w:val="26"/>
          <w:szCs w:val="26"/>
          <w:highlight w:val="green"/>
        </w:rPr>
        <w:t>a</w:t>
      </w:r>
      <w:r w:rsidR="009F268B" w:rsidRPr="00E6750A">
        <w:rPr>
          <w:rFonts w:ascii="Times New Roman" w:hAnsi="Times New Roman" w:cs="Times New Roman"/>
          <w:sz w:val="26"/>
          <w:szCs w:val="26"/>
          <w:highlight w:val="green"/>
        </w:rPr>
        <w:t xml:space="preserve">utomatic speech recognition </w:t>
      </w:r>
      <w:r w:rsidR="004921A1" w:rsidRPr="00E6750A">
        <w:rPr>
          <w:rFonts w:ascii="Times New Roman" w:hAnsi="Times New Roman" w:cs="Times New Roman"/>
          <w:sz w:val="26"/>
          <w:szCs w:val="26"/>
          <w:highlight w:val="green"/>
        </w:rPr>
        <w:t xml:space="preserve">by a deep neural network. </w:t>
      </w:r>
      <w:r w:rsidR="000E739C" w:rsidRPr="00E6750A">
        <w:rPr>
          <w:rFonts w:ascii="Times New Roman" w:hAnsi="Times New Roman" w:cs="Times New Roman"/>
          <w:sz w:val="26"/>
          <w:szCs w:val="26"/>
          <w:highlight w:val="green"/>
        </w:rPr>
        <w:t>It</w:t>
      </w:r>
      <w:r w:rsidR="004921A1" w:rsidRPr="00E6750A">
        <w:rPr>
          <w:rFonts w:ascii="Times New Roman" w:hAnsi="Times New Roman" w:cs="Times New Roman"/>
          <w:sz w:val="26"/>
          <w:szCs w:val="26"/>
          <w:highlight w:val="green"/>
        </w:rPr>
        <w:t xml:space="preserve"> is </w:t>
      </w:r>
      <w:r w:rsidR="008D0F21" w:rsidRPr="00E6750A">
        <w:rPr>
          <w:rFonts w:ascii="Times New Roman" w:hAnsi="Times New Roman" w:cs="Times New Roman"/>
          <w:sz w:val="26"/>
          <w:szCs w:val="26"/>
          <w:highlight w:val="green"/>
        </w:rPr>
        <w:t>implemented</w:t>
      </w:r>
      <w:r w:rsidR="004921A1" w:rsidRPr="00E6750A">
        <w:rPr>
          <w:rFonts w:ascii="Times New Roman" w:hAnsi="Times New Roman" w:cs="Times New Roman"/>
          <w:sz w:val="26"/>
          <w:szCs w:val="26"/>
          <w:highlight w:val="green"/>
        </w:rPr>
        <w:t xml:space="preserve"> on a Xilinx FPGA and deployed to SKT NUGU. </w:t>
      </w:r>
      <w:r w:rsidR="00224406" w:rsidRPr="00E6750A">
        <w:rPr>
          <w:rFonts w:ascii="Times New Roman" w:hAnsi="Times New Roman" w:cs="Times New Roman"/>
          <w:sz w:val="26"/>
          <w:szCs w:val="26"/>
          <w:highlight w:val="green"/>
        </w:rPr>
        <w:t xml:space="preserve">It </w:t>
      </w:r>
      <w:r w:rsidR="00224406" w:rsidRPr="00E6750A">
        <w:rPr>
          <w:rFonts w:ascii="Times New Roman" w:hAnsi="Times New Roman" w:cs="Times New Roman"/>
          <w:sz w:val="26"/>
          <w:szCs w:val="26"/>
          <w:highlight w:val="green"/>
        </w:rPr>
        <w:t>outperforms</w:t>
      </w:r>
      <w:r w:rsidR="00190D3B" w:rsidRPr="00E6750A">
        <w:rPr>
          <w:rFonts w:ascii="Times New Roman" w:hAnsi="Times New Roman" w:cs="Times New Roman"/>
          <w:sz w:val="26"/>
          <w:szCs w:val="26"/>
          <w:highlight w:val="green"/>
        </w:rPr>
        <w:t xml:space="preserve"> </w:t>
      </w:r>
      <w:r w:rsidR="00693047" w:rsidRPr="00E6750A">
        <w:rPr>
          <w:rFonts w:ascii="Times New Roman" w:hAnsi="Times New Roman" w:cs="Times New Roman"/>
          <w:sz w:val="26"/>
          <w:szCs w:val="26"/>
          <w:highlight w:val="green"/>
        </w:rPr>
        <w:t>cutting-edge CPUs</w:t>
      </w:r>
      <w:r w:rsidR="00693047" w:rsidRPr="00E6750A">
        <w:rPr>
          <w:rFonts w:ascii="Times New Roman" w:hAnsi="Times New Roman" w:cs="Times New Roman"/>
          <w:sz w:val="26"/>
          <w:szCs w:val="26"/>
          <w:highlight w:val="green"/>
        </w:rPr>
        <w:t xml:space="preserve"> by using </w:t>
      </w:r>
      <w:r w:rsidR="006902ED" w:rsidRPr="00E6750A">
        <w:rPr>
          <w:rFonts w:ascii="Times New Roman" w:hAnsi="Times New Roman" w:cs="Times New Roman"/>
          <w:sz w:val="26"/>
          <w:szCs w:val="26"/>
          <w:highlight w:val="green"/>
        </w:rPr>
        <w:t xml:space="preserve">slices </w:t>
      </w:r>
      <w:r w:rsidR="006902ED" w:rsidRPr="00E6750A">
        <w:rPr>
          <w:rFonts w:ascii="Times New Roman" w:hAnsi="Times New Roman" w:cs="Times New Roman"/>
          <w:sz w:val="26"/>
          <w:szCs w:val="26"/>
          <w:highlight w:val="green"/>
        </w:rPr>
        <w:t>of digital signal processing</w:t>
      </w:r>
      <w:r w:rsidR="00504F68" w:rsidRPr="00E6750A">
        <w:rPr>
          <w:rFonts w:ascii="Times New Roman" w:hAnsi="Times New Roman" w:cs="Times New Roman"/>
          <w:sz w:val="26"/>
          <w:szCs w:val="26"/>
          <w:highlight w:val="green"/>
        </w:rPr>
        <w:t xml:space="preserve"> and </w:t>
      </w:r>
      <w:r w:rsidR="00580698" w:rsidRPr="00E6750A">
        <w:rPr>
          <w:rFonts w:ascii="Times New Roman" w:hAnsi="Times New Roman" w:cs="Times New Roman"/>
          <w:sz w:val="26"/>
          <w:szCs w:val="26"/>
          <w:highlight w:val="green"/>
        </w:rPr>
        <w:t>memory bandwidth</w:t>
      </w:r>
      <w:r w:rsidR="00580698" w:rsidRPr="00E6750A">
        <w:rPr>
          <w:rFonts w:ascii="Times New Roman" w:hAnsi="Times New Roman" w:cs="Times New Roman"/>
          <w:sz w:val="26"/>
          <w:szCs w:val="26"/>
          <w:highlight w:val="green"/>
        </w:rPr>
        <w:t xml:space="preserve"> of </w:t>
      </w:r>
      <w:r w:rsidR="00781299" w:rsidRPr="00E6750A">
        <w:rPr>
          <w:rFonts w:ascii="Times New Roman" w:hAnsi="Times New Roman" w:cs="Times New Roman"/>
          <w:sz w:val="26"/>
          <w:szCs w:val="26"/>
          <w:highlight w:val="green"/>
        </w:rPr>
        <w:t>FPGA</w:t>
      </w:r>
      <w:r w:rsidR="00781299" w:rsidRPr="00E6750A">
        <w:rPr>
          <w:rFonts w:ascii="Times New Roman" w:hAnsi="Times New Roman" w:cs="Times New Roman"/>
          <w:sz w:val="26"/>
          <w:szCs w:val="26"/>
          <w:highlight w:val="green"/>
        </w:rPr>
        <w:t>.</w:t>
      </w:r>
      <w:r w:rsidR="009E682C" w:rsidRPr="00E6750A">
        <w:rPr>
          <w:rFonts w:ascii="Times New Roman" w:hAnsi="Times New Roman" w:cs="Times New Roman"/>
          <w:sz w:val="26"/>
          <w:szCs w:val="26"/>
          <w:highlight w:val="green"/>
        </w:rPr>
        <w:t xml:space="preserve"> </w:t>
      </w:r>
      <w:r w:rsidR="00640C92" w:rsidRPr="00E6750A">
        <w:rPr>
          <w:rFonts w:ascii="Times New Roman" w:hAnsi="Times New Roman" w:cs="Times New Roman"/>
          <w:sz w:val="26"/>
          <w:szCs w:val="26"/>
          <w:highlight w:val="green"/>
        </w:rPr>
        <w:t xml:space="preserve">The </w:t>
      </w:r>
      <w:r w:rsidR="00640C92" w:rsidRPr="00E6750A">
        <w:rPr>
          <w:rFonts w:ascii="Times New Roman" w:hAnsi="Times New Roman" w:cs="Times New Roman"/>
          <w:sz w:val="26"/>
          <w:szCs w:val="26"/>
          <w:highlight w:val="green"/>
        </w:rPr>
        <w:t>faster response time</w:t>
      </w:r>
      <w:r w:rsidR="00640C92" w:rsidRPr="00E6750A">
        <w:rPr>
          <w:rFonts w:ascii="Times New Roman" w:hAnsi="Times New Roman" w:cs="Times New Roman"/>
          <w:sz w:val="26"/>
          <w:szCs w:val="26"/>
          <w:highlight w:val="green"/>
        </w:rPr>
        <w:t xml:space="preserve"> is improved and </w:t>
      </w:r>
      <w:r w:rsidR="00552751" w:rsidRPr="00E6750A">
        <w:rPr>
          <w:rFonts w:ascii="Times New Roman" w:hAnsi="Times New Roman" w:cs="Times New Roman"/>
          <w:sz w:val="26"/>
          <w:szCs w:val="26"/>
          <w:highlight w:val="green"/>
        </w:rPr>
        <w:t>the number of machines</w:t>
      </w:r>
      <w:r w:rsidR="00552751" w:rsidRPr="00E6750A">
        <w:rPr>
          <w:rFonts w:ascii="Times New Roman" w:hAnsi="Times New Roman" w:cs="Times New Roman"/>
          <w:sz w:val="26"/>
          <w:szCs w:val="26"/>
          <w:highlight w:val="green"/>
        </w:rPr>
        <w:t xml:space="preserve"> is reduced</w:t>
      </w:r>
      <w:r w:rsidR="00F9078C" w:rsidRPr="00E6750A">
        <w:rPr>
          <w:rFonts w:ascii="Times New Roman" w:hAnsi="Times New Roman" w:cs="Times New Roman"/>
          <w:sz w:val="26"/>
          <w:szCs w:val="26"/>
          <w:highlight w:val="green"/>
        </w:rPr>
        <w:t>.</w:t>
      </w:r>
      <w:r w:rsidR="00246C73" w:rsidRPr="00E6750A">
        <w:rPr>
          <w:rFonts w:ascii="Times New Roman" w:hAnsi="Times New Roman" w:cs="Times New Roman"/>
          <w:sz w:val="26"/>
          <w:szCs w:val="26"/>
          <w:highlight w:val="green"/>
        </w:rPr>
        <w:t xml:space="preserve"> </w:t>
      </w:r>
      <w:r w:rsidR="00457390" w:rsidRPr="00E6750A">
        <w:rPr>
          <w:rFonts w:ascii="Times New Roman" w:hAnsi="Times New Roman" w:cs="Times New Roman"/>
          <w:sz w:val="26"/>
          <w:szCs w:val="26"/>
          <w:highlight w:val="green"/>
        </w:rPr>
        <w:t xml:space="preserve">Ascia </w:t>
      </w:r>
      <w:r w:rsidR="00457390" w:rsidRPr="00E6750A">
        <w:rPr>
          <w:rFonts w:ascii="Times New Roman" w:hAnsi="Times New Roman" w:cs="Times New Roman"/>
          <w:i/>
          <w:sz w:val="26"/>
          <w:szCs w:val="26"/>
          <w:highlight w:val="green"/>
        </w:rPr>
        <w:t>et al</w:t>
      </w:r>
      <w:r w:rsidR="00457390" w:rsidRPr="00E6750A">
        <w:rPr>
          <w:rFonts w:ascii="Times New Roman" w:hAnsi="Times New Roman" w:cs="Times New Roman"/>
          <w:sz w:val="26"/>
          <w:szCs w:val="26"/>
          <w:highlight w:val="green"/>
        </w:rPr>
        <w:t xml:space="preserve">. </w:t>
      </w:r>
      <w:r w:rsidR="00F5319F" w:rsidRPr="00E6750A">
        <w:rPr>
          <w:rFonts w:ascii="Times New Roman" w:hAnsi="Times New Roman" w:cs="Times New Roman"/>
          <w:sz w:val="26"/>
          <w:szCs w:val="26"/>
          <w:highlight w:val="green"/>
        </w:rPr>
        <w:fldChar w:fldCharType="begin"/>
      </w:r>
      <w:r w:rsidR="00F5319F" w:rsidRPr="00E6750A">
        <w:rPr>
          <w:rFonts w:ascii="Times New Roman" w:hAnsi="Times New Roman" w:cs="Times New Roman"/>
          <w:sz w:val="26"/>
          <w:szCs w:val="26"/>
          <w:highlight w:val="green"/>
        </w:rPr>
        <w:instrText xml:space="preserve"> REF _Ref36932988 \r \h </w:instrText>
      </w:r>
      <w:r w:rsidR="00F5319F" w:rsidRPr="00E6750A">
        <w:rPr>
          <w:highlight w:val="green"/>
        </w:rPr>
      </w:r>
      <w:r w:rsidR="00761687" w:rsidRPr="00E6750A">
        <w:rPr>
          <w:highlight w:val="green"/>
        </w:rPr>
        <w:instrText xml:space="preserve"> \* MERGEFORMAT </w:instrText>
      </w:r>
      <w:r w:rsidR="00F5319F"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70]</w:t>
      </w:r>
      <w:r w:rsidR="00F5319F" w:rsidRPr="00E6750A">
        <w:rPr>
          <w:rFonts w:ascii="Times New Roman" w:hAnsi="Times New Roman" w:cs="Times New Roman"/>
          <w:sz w:val="26"/>
          <w:szCs w:val="26"/>
          <w:highlight w:val="green"/>
        </w:rPr>
        <w:fldChar w:fldCharType="end"/>
      </w:r>
      <w:r w:rsidR="009D675E" w:rsidRPr="00E6750A">
        <w:rPr>
          <w:rFonts w:ascii="Times New Roman" w:hAnsi="Times New Roman" w:cs="Times New Roman"/>
          <w:sz w:val="26"/>
          <w:szCs w:val="26"/>
          <w:highlight w:val="green"/>
        </w:rPr>
        <w:t xml:space="preserve"> </w:t>
      </w:r>
      <w:r w:rsidR="00BB0F3E" w:rsidRPr="00E6750A">
        <w:rPr>
          <w:rFonts w:ascii="Times New Roman" w:hAnsi="Times New Roman" w:cs="Times New Roman"/>
          <w:sz w:val="26"/>
          <w:szCs w:val="26"/>
          <w:highlight w:val="green"/>
        </w:rPr>
        <w:t xml:space="preserve">evaluate </w:t>
      </w:r>
      <w:r w:rsidR="009D675E" w:rsidRPr="00E6750A">
        <w:rPr>
          <w:rFonts w:ascii="Times New Roman" w:hAnsi="Times New Roman" w:cs="Times New Roman"/>
          <w:sz w:val="26"/>
          <w:szCs w:val="26"/>
          <w:highlight w:val="green"/>
        </w:rPr>
        <w:t>network-on-chip</w:t>
      </w:r>
      <w:r w:rsidR="00BB0F3E" w:rsidRPr="00E6750A">
        <w:rPr>
          <w:rFonts w:ascii="Times New Roman" w:hAnsi="Times New Roman" w:cs="Times New Roman"/>
          <w:sz w:val="26"/>
          <w:szCs w:val="26"/>
          <w:highlight w:val="green"/>
        </w:rPr>
        <w:t xml:space="preserve">-based deep neural network accelerators by </w:t>
      </w:r>
      <w:r w:rsidR="0028081B" w:rsidRPr="00E6750A">
        <w:rPr>
          <w:rFonts w:ascii="Times New Roman" w:hAnsi="Times New Roman" w:cs="Times New Roman"/>
          <w:sz w:val="26"/>
          <w:szCs w:val="26"/>
          <w:highlight w:val="green"/>
        </w:rPr>
        <w:t>investigating</w:t>
      </w:r>
      <w:r w:rsidR="00BB0F3E" w:rsidRPr="00E6750A">
        <w:rPr>
          <w:rFonts w:ascii="Times New Roman" w:hAnsi="Times New Roman" w:cs="Times New Roman"/>
          <w:sz w:val="26"/>
          <w:szCs w:val="26"/>
          <w:highlight w:val="green"/>
        </w:rPr>
        <w:t xml:space="preserve"> the design space </w:t>
      </w:r>
      <w:r w:rsidR="00755011" w:rsidRPr="00E6750A">
        <w:rPr>
          <w:rFonts w:ascii="Times New Roman" w:hAnsi="Times New Roman" w:cs="Times New Roman"/>
          <w:sz w:val="26"/>
          <w:szCs w:val="26"/>
          <w:highlight w:val="green"/>
        </w:rPr>
        <w:t>of</w:t>
      </w:r>
      <w:r w:rsidR="00BB0F3E" w:rsidRPr="00E6750A">
        <w:rPr>
          <w:rFonts w:ascii="Times New Roman" w:hAnsi="Times New Roman" w:cs="Times New Roman"/>
          <w:sz w:val="26"/>
          <w:szCs w:val="26"/>
          <w:highlight w:val="green"/>
        </w:rPr>
        <w:t xml:space="preserve"> several parameters including routing algorithm, </w:t>
      </w:r>
      <w:r w:rsidR="00761687" w:rsidRPr="00E6750A">
        <w:rPr>
          <w:rFonts w:ascii="Times New Roman" w:hAnsi="Times New Roman" w:cs="Times New Roman"/>
          <w:sz w:val="26"/>
          <w:szCs w:val="26"/>
          <w:highlight w:val="green"/>
        </w:rPr>
        <w:t xml:space="preserve">network size, </w:t>
      </w:r>
      <w:r w:rsidR="00BB0F3E" w:rsidRPr="00E6750A">
        <w:rPr>
          <w:rFonts w:ascii="Times New Roman" w:hAnsi="Times New Roman" w:cs="Times New Roman"/>
          <w:sz w:val="26"/>
          <w:szCs w:val="26"/>
          <w:highlight w:val="green"/>
        </w:rPr>
        <w:t xml:space="preserve">link width, </w:t>
      </w:r>
      <w:r w:rsidR="00761687" w:rsidRPr="00E6750A">
        <w:rPr>
          <w:rFonts w:ascii="Times New Roman" w:hAnsi="Times New Roman" w:cs="Times New Roman"/>
          <w:sz w:val="26"/>
          <w:szCs w:val="26"/>
          <w:highlight w:val="green"/>
        </w:rPr>
        <w:t xml:space="preserve">local memory size, </w:t>
      </w:r>
      <w:r w:rsidR="00BB0F3E" w:rsidRPr="00E6750A">
        <w:rPr>
          <w:rFonts w:ascii="Times New Roman" w:hAnsi="Times New Roman" w:cs="Times New Roman"/>
          <w:sz w:val="26"/>
          <w:szCs w:val="26"/>
          <w:highlight w:val="green"/>
        </w:rPr>
        <w:t xml:space="preserve">and number of memory interfaces. </w:t>
      </w:r>
      <w:r w:rsidR="007A1A1E" w:rsidRPr="00E6750A">
        <w:rPr>
          <w:rFonts w:ascii="Times New Roman" w:hAnsi="Times New Roman" w:cs="Times New Roman"/>
          <w:sz w:val="26"/>
          <w:szCs w:val="26"/>
          <w:highlight w:val="green"/>
        </w:rPr>
        <w:t xml:space="preserve">It </w:t>
      </w:r>
      <w:r w:rsidR="005312B0" w:rsidRPr="00E6750A">
        <w:rPr>
          <w:rFonts w:ascii="Times New Roman" w:hAnsi="Times New Roman" w:cs="Times New Roman"/>
          <w:sz w:val="26"/>
          <w:szCs w:val="26"/>
          <w:highlight w:val="green"/>
        </w:rPr>
        <w:t>points out</w:t>
      </w:r>
      <w:r w:rsidR="008B6D46" w:rsidRPr="00E6750A">
        <w:rPr>
          <w:rFonts w:ascii="Times New Roman" w:hAnsi="Times New Roman" w:cs="Times New Roman"/>
          <w:sz w:val="26"/>
          <w:szCs w:val="26"/>
          <w:highlight w:val="green"/>
        </w:rPr>
        <w:t xml:space="preserve"> how latency is </w:t>
      </w:r>
      <w:r w:rsidR="00D11E51" w:rsidRPr="00E6750A">
        <w:rPr>
          <w:rFonts w:ascii="Times New Roman" w:hAnsi="Times New Roman" w:cs="Times New Roman"/>
          <w:sz w:val="26"/>
          <w:szCs w:val="26"/>
          <w:highlight w:val="green"/>
        </w:rPr>
        <w:t>determined</w:t>
      </w:r>
      <w:r w:rsidR="008B6D46" w:rsidRPr="00E6750A">
        <w:rPr>
          <w:rFonts w:ascii="Times New Roman" w:hAnsi="Times New Roman" w:cs="Times New Roman"/>
          <w:sz w:val="26"/>
          <w:szCs w:val="26"/>
          <w:highlight w:val="green"/>
        </w:rPr>
        <w:t xml:space="preserve"> by the on-chip communication </w:t>
      </w:r>
      <w:r w:rsidR="00805D43" w:rsidRPr="00E6750A">
        <w:rPr>
          <w:rFonts w:ascii="Times New Roman" w:hAnsi="Times New Roman" w:cs="Times New Roman"/>
          <w:sz w:val="26"/>
          <w:szCs w:val="26"/>
          <w:highlight w:val="green"/>
        </w:rPr>
        <w:t>and how</w:t>
      </w:r>
      <w:r w:rsidR="008B6D46" w:rsidRPr="00E6750A">
        <w:rPr>
          <w:rFonts w:ascii="Times New Roman" w:hAnsi="Times New Roman" w:cs="Times New Roman"/>
          <w:sz w:val="26"/>
          <w:szCs w:val="26"/>
          <w:highlight w:val="green"/>
        </w:rPr>
        <w:t xml:space="preserve"> energy consumption is </w:t>
      </w:r>
      <w:r w:rsidR="000553C6" w:rsidRPr="00E6750A">
        <w:rPr>
          <w:rFonts w:ascii="Times New Roman" w:hAnsi="Times New Roman" w:cs="Times New Roman"/>
          <w:sz w:val="26"/>
          <w:szCs w:val="26"/>
          <w:highlight w:val="green"/>
        </w:rPr>
        <w:t xml:space="preserve">determined </w:t>
      </w:r>
      <w:r w:rsidR="008B6D46" w:rsidRPr="00E6750A">
        <w:rPr>
          <w:rFonts w:ascii="Times New Roman" w:hAnsi="Times New Roman" w:cs="Times New Roman"/>
          <w:sz w:val="26"/>
          <w:szCs w:val="26"/>
          <w:highlight w:val="green"/>
        </w:rPr>
        <w:t xml:space="preserve">by </w:t>
      </w:r>
      <w:r w:rsidR="00134902" w:rsidRPr="00E6750A">
        <w:rPr>
          <w:rFonts w:ascii="Times New Roman" w:hAnsi="Times New Roman" w:cs="Times New Roman"/>
          <w:sz w:val="26"/>
          <w:szCs w:val="26"/>
          <w:highlight w:val="green"/>
        </w:rPr>
        <w:t>on-chip and off-chip</w:t>
      </w:r>
      <w:r w:rsidR="00134902" w:rsidRPr="00E6750A">
        <w:rPr>
          <w:rFonts w:ascii="Times New Roman" w:hAnsi="Times New Roman" w:cs="Times New Roman"/>
          <w:sz w:val="26"/>
          <w:szCs w:val="26"/>
          <w:highlight w:val="green"/>
        </w:rPr>
        <w:t xml:space="preserve"> memory</w:t>
      </w:r>
      <w:r w:rsidR="008B6D46" w:rsidRPr="00E6750A">
        <w:rPr>
          <w:rFonts w:ascii="Times New Roman" w:hAnsi="Times New Roman" w:cs="Times New Roman"/>
          <w:sz w:val="26"/>
          <w:szCs w:val="26"/>
          <w:highlight w:val="green"/>
        </w:rPr>
        <w:t>.</w:t>
      </w:r>
      <w:r w:rsidR="008B6D46" w:rsidRPr="00AF430D">
        <w:rPr>
          <w:rFonts w:ascii="Times New Roman" w:hAnsi="Times New Roman" w:cs="Times New Roman"/>
          <w:sz w:val="26"/>
          <w:szCs w:val="26"/>
        </w:rPr>
        <w:t xml:space="preserve"> </w:t>
      </w:r>
      <w:r w:rsidR="0072644F" w:rsidRPr="003607B1">
        <w:rPr>
          <w:rFonts w:ascii="Times New Roman" w:hAnsi="Times New Roman" w:cs="Times New Roman"/>
          <w:sz w:val="26"/>
          <w:szCs w:val="26"/>
          <w:highlight w:val="green"/>
        </w:rPr>
        <w:t xml:space="preserve">Lee </w:t>
      </w:r>
      <w:r w:rsidR="0072644F" w:rsidRPr="003607B1">
        <w:rPr>
          <w:rFonts w:ascii="Times New Roman" w:hAnsi="Times New Roman" w:cs="Times New Roman"/>
          <w:i/>
          <w:sz w:val="26"/>
          <w:szCs w:val="26"/>
          <w:highlight w:val="green"/>
        </w:rPr>
        <w:t>et al</w:t>
      </w:r>
      <w:r w:rsidR="0072644F" w:rsidRPr="003607B1">
        <w:rPr>
          <w:rFonts w:ascii="Times New Roman" w:hAnsi="Times New Roman" w:cs="Times New Roman"/>
          <w:sz w:val="26"/>
          <w:szCs w:val="26"/>
          <w:highlight w:val="green"/>
        </w:rPr>
        <w:t xml:space="preserve">. </w:t>
      </w:r>
      <w:r w:rsidR="0004218E" w:rsidRPr="002C23C0">
        <w:rPr>
          <w:rFonts w:ascii="Times New Roman" w:hAnsi="Times New Roman" w:cs="Times New Roman"/>
          <w:sz w:val="26"/>
          <w:szCs w:val="26"/>
          <w:highlight w:val="green"/>
        </w:rPr>
        <w:fldChar w:fldCharType="begin"/>
      </w:r>
      <w:r w:rsidR="0004218E" w:rsidRPr="002C23C0">
        <w:rPr>
          <w:rFonts w:ascii="Times New Roman" w:hAnsi="Times New Roman" w:cs="Times New Roman"/>
          <w:sz w:val="26"/>
          <w:szCs w:val="26"/>
          <w:highlight w:val="green"/>
        </w:rPr>
        <w:instrText xml:space="preserve"> REF _Ref36927892 \r \h </w:instrText>
      </w:r>
      <w:r w:rsidR="0004218E" w:rsidRPr="002C23C0">
        <w:rPr>
          <w:highlight w:val="green"/>
        </w:rPr>
      </w:r>
      <w:r w:rsidR="002C23C0">
        <w:rPr>
          <w:highlight w:val="green"/>
        </w:rPr>
        <w:instrText xml:space="preserve"> \* MERGEFORMAT </w:instrText>
      </w:r>
      <w:r w:rsidR="0004218E" w:rsidRPr="002C23C0">
        <w:rPr>
          <w:rFonts w:ascii="Times New Roman" w:hAnsi="Times New Roman" w:cs="Times New Roman"/>
          <w:sz w:val="26"/>
          <w:szCs w:val="26"/>
          <w:highlight w:val="green"/>
        </w:rPr>
        <w:fldChar w:fldCharType="separate"/>
      </w:r>
      <w:r w:rsidR="00395A9A" w:rsidRPr="002C23C0">
        <w:rPr>
          <w:rFonts w:ascii="Times New Roman" w:hAnsi="Times New Roman" w:cs="Times New Roman"/>
          <w:sz w:val="26"/>
          <w:szCs w:val="26"/>
          <w:highlight w:val="green"/>
        </w:rPr>
        <w:t>[63]</w:t>
      </w:r>
      <w:r w:rsidR="0004218E" w:rsidRPr="002C23C0">
        <w:rPr>
          <w:rFonts w:ascii="Times New Roman" w:hAnsi="Times New Roman" w:cs="Times New Roman"/>
          <w:sz w:val="26"/>
          <w:szCs w:val="26"/>
          <w:highlight w:val="green"/>
        </w:rPr>
        <w:fldChar w:fldCharType="end"/>
      </w:r>
      <w:r w:rsidR="00A87CB1" w:rsidRPr="002C23C0">
        <w:rPr>
          <w:rFonts w:ascii="Times New Roman" w:hAnsi="Times New Roman" w:cs="Times New Roman"/>
          <w:sz w:val="26"/>
          <w:szCs w:val="26"/>
          <w:highlight w:val="green"/>
        </w:rPr>
        <w:t xml:space="preserve"> </w:t>
      </w:r>
      <w:r w:rsidR="006047C8" w:rsidRPr="002C23C0">
        <w:rPr>
          <w:rFonts w:ascii="Times New Roman" w:hAnsi="Times New Roman" w:cs="Times New Roman"/>
          <w:sz w:val="26"/>
          <w:szCs w:val="26"/>
          <w:highlight w:val="green"/>
        </w:rPr>
        <w:t>propose</w:t>
      </w:r>
      <w:r w:rsidR="008A3A48" w:rsidRPr="002C23C0">
        <w:rPr>
          <w:rFonts w:ascii="Times New Roman" w:hAnsi="Times New Roman" w:cs="Times New Roman"/>
          <w:sz w:val="26"/>
          <w:szCs w:val="26"/>
          <w:highlight w:val="green"/>
        </w:rPr>
        <w:t xml:space="preserve"> an energy-efficient </w:t>
      </w:r>
      <w:r w:rsidR="007847DD" w:rsidRPr="002C23C0">
        <w:rPr>
          <w:rFonts w:ascii="Times New Roman" w:hAnsi="Times New Roman" w:cs="Times New Roman"/>
          <w:sz w:val="26"/>
          <w:szCs w:val="26"/>
          <w:highlight w:val="green"/>
        </w:rPr>
        <w:t xml:space="preserve">accelerator </w:t>
      </w:r>
      <w:r w:rsidR="007847DD" w:rsidRPr="002C23C0">
        <w:rPr>
          <w:rFonts w:ascii="Times New Roman" w:hAnsi="Times New Roman" w:cs="Times New Roman"/>
          <w:sz w:val="26"/>
          <w:szCs w:val="26"/>
          <w:highlight w:val="green"/>
        </w:rPr>
        <w:t xml:space="preserve">for </w:t>
      </w:r>
      <w:r w:rsidR="008A3A48" w:rsidRPr="002C23C0">
        <w:rPr>
          <w:rFonts w:ascii="Times New Roman" w:hAnsi="Times New Roman" w:cs="Times New Roman"/>
          <w:sz w:val="26"/>
          <w:szCs w:val="26"/>
          <w:highlight w:val="green"/>
        </w:rPr>
        <w:t xml:space="preserve">DNN learning supporting </w:t>
      </w:r>
      <w:r w:rsidR="001C61AF" w:rsidRPr="002C23C0">
        <w:rPr>
          <w:rFonts w:ascii="Times New Roman" w:hAnsi="Times New Roman" w:cs="Times New Roman"/>
          <w:sz w:val="26"/>
          <w:szCs w:val="26"/>
          <w:highlight w:val="green"/>
        </w:rPr>
        <w:t>convolutional neural networks</w:t>
      </w:r>
      <w:r w:rsidR="00371B9E" w:rsidRPr="002C23C0">
        <w:rPr>
          <w:rFonts w:ascii="Times New Roman" w:hAnsi="Times New Roman" w:cs="Times New Roman"/>
          <w:sz w:val="26"/>
          <w:szCs w:val="26"/>
          <w:highlight w:val="green"/>
        </w:rPr>
        <w:t>,</w:t>
      </w:r>
      <w:r w:rsidR="00F43945" w:rsidRPr="002C23C0">
        <w:rPr>
          <w:rFonts w:ascii="Times New Roman" w:hAnsi="Times New Roman" w:cs="Times New Roman"/>
          <w:sz w:val="26"/>
          <w:szCs w:val="26"/>
          <w:highlight w:val="green"/>
        </w:rPr>
        <w:t xml:space="preserve"> </w:t>
      </w:r>
      <w:r w:rsidR="00D37499" w:rsidRPr="002C23C0">
        <w:rPr>
          <w:rFonts w:ascii="Times New Roman" w:hAnsi="Times New Roman" w:cs="Times New Roman"/>
          <w:sz w:val="26"/>
          <w:szCs w:val="26"/>
          <w:highlight w:val="green"/>
        </w:rPr>
        <w:t xml:space="preserve">fully connected </w:t>
      </w:r>
      <w:r w:rsidR="008A3A48" w:rsidRPr="002C23C0">
        <w:rPr>
          <w:rFonts w:ascii="Times New Roman" w:hAnsi="Times New Roman" w:cs="Times New Roman"/>
          <w:sz w:val="26"/>
          <w:szCs w:val="26"/>
          <w:highlight w:val="green"/>
        </w:rPr>
        <w:t>learning</w:t>
      </w:r>
      <w:r w:rsidR="00F43945" w:rsidRPr="002C23C0">
        <w:rPr>
          <w:rFonts w:ascii="Times New Roman" w:hAnsi="Times New Roman" w:cs="Times New Roman"/>
          <w:sz w:val="26"/>
          <w:szCs w:val="26"/>
          <w:highlight w:val="green"/>
        </w:rPr>
        <w:t>, and</w:t>
      </w:r>
      <w:r w:rsidR="008A3A48" w:rsidRPr="002C23C0">
        <w:rPr>
          <w:rFonts w:ascii="Times New Roman" w:hAnsi="Times New Roman" w:cs="Times New Roman"/>
          <w:sz w:val="26"/>
          <w:szCs w:val="26"/>
          <w:highlight w:val="green"/>
        </w:rPr>
        <w:t xml:space="preserve"> </w:t>
      </w:r>
      <w:r w:rsidR="006E702D" w:rsidRPr="002C23C0">
        <w:rPr>
          <w:rFonts w:ascii="Times New Roman" w:hAnsi="Times New Roman" w:cs="Times New Roman"/>
          <w:sz w:val="26"/>
          <w:szCs w:val="26"/>
          <w:highlight w:val="green"/>
        </w:rPr>
        <w:t xml:space="preserve">inference. It </w:t>
      </w:r>
      <w:r w:rsidR="00D445C7" w:rsidRPr="002C23C0">
        <w:rPr>
          <w:rFonts w:ascii="Times New Roman" w:hAnsi="Times New Roman" w:cs="Times New Roman"/>
          <w:sz w:val="26"/>
          <w:szCs w:val="26"/>
          <w:highlight w:val="green"/>
        </w:rPr>
        <w:t>consider</w:t>
      </w:r>
      <w:r w:rsidR="006E702D" w:rsidRPr="002C23C0">
        <w:rPr>
          <w:rFonts w:ascii="Times New Roman" w:hAnsi="Times New Roman" w:cs="Times New Roman"/>
          <w:sz w:val="26"/>
          <w:szCs w:val="26"/>
          <w:highlight w:val="green"/>
        </w:rPr>
        <w:t>s</w:t>
      </w:r>
      <w:r w:rsidR="008A3A48" w:rsidRPr="002C23C0">
        <w:rPr>
          <w:rFonts w:ascii="Times New Roman" w:hAnsi="Times New Roman" w:cs="Times New Roman"/>
          <w:sz w:val="26"/>
          <w:szCs w:val="26"/>
          <w:highlight w:val="green"/>
        </w:rPr>
        <w:t xml:space="preserve"> three key </w:t>
      </w:r>
      <w:r w:rsidR="008C53BB" w:rsidRPr="002C23C0">
        <w:rPr>
          <w:rFonts w:ascii="Times New Roman" w:hAnsi="Times New Roman" w:cs="Times New Roman"/>
          <w:sz w:val="26"/>
          <w:szCs w:val="26"/>
          <w:highlight w:val="green"/>
        </w:rPr>
        <w:t>characteristics</w:t>
      </w:r>
      <w:r w:rsidR="002444FD" w:rsidRPr="002C23C0">
        <w:rPr>
          <w:rFonts w:ascii="Times New Roman" w:hAnsi="Times New Roman" w:cs="Times New Roman"/>
          <w:sz w:val="26"/>
          <w:szCs w:val="26"/>
          <w:highlight w:val="green"/>
        </w:rPr>
        <w:t xml:space="preserve"> including</w:t>
      </w:r>
      <w:r w:rsidR="008A3A48" w:rsidRPr="002C23C0">
        <w:rPr>
          <w:rFonts w:ascii="Times New Roman" w:hAnsi="Times New Roman" w:cs="Times New Roman"/>
          <w:sz w:val="26"/>
          <w:szCs w:val="26"/>
          <w:highlight w:val="green"/>
        </w:rPr>
        <w:t xml:space="preserve"> compressed sparse DNN learning/inference</w:t>
      </w:r>
      <w:r w:rsidR="00C45920" w:rsidRPr="002C23C0">
        <w:rPr>
          <w:rFonts w:ascii="Times New Roman" w:hAnsi="Times New Roman" w:cs="Times New Roman"/>
          <w:sz w:val="26"/>
          <w:szCs w:val="26"/>
          <w:highlight w:val="green"/>
        </w:rPr>
        <w:t xml:space="preserve">, </w:t>
      </w:r>
      <w:r w:rsidR="00C45920" w:rsidRPr="002C23C0">
        <w:rPr>
          <w:rFonts w:ascii="Times New Roman" w:hAnsi="Times New Roman" w:cs="Times New Roman"/>
          <w:sz w:val="26"/>
          <w:szCs w:val="26"/>
          <w:highlight w:val="green"/>
        </w:rPr>
        <w:t xml:space="preserve">fine-grained mixed </w:t>
      </w:r>
      <w:r w:rsidR="00C45920" w:rsidRPr="000C29CE">
        <w:rPr>
          <w:rFonts w:ascii="Times New Roman" w:hAnsi="Times New Roman" w:cs="Times New Roman"/>
          <w:sz w:val="26"/>
          <w:szCs w:val="26"/>
          <w:highlight w:val="green"/>
        </w:rPr>
        <w:t xml:space="preserve">precision, </w:t>
      </w:r>
      <w:r w:rsidR="00B25B63" w:rsidRPr="000C29CE">
        <w:rPr>
          <w:rFonts w:ascii="Times New Roman" w:hAnsi="Times New Roman" w:cs="Times New Roman"/>
          <w:sz w:val="26"/>
          <w:szCs w:val="26"/>
          <w:highlight w:val="green"/>
        </w:rPr>
        <w:t>and the</w:t>
      </w:r>
      <w:r w:rsidR="008A3A48" w:rsidRPr="000C29CE">
        <w:rPr>
          <w:rFonts w:ascii="Times New Roman" w:hAnsi="Times New Roman" w:cs="Times New Roman"/>
          <w:sz w:val="26"/>
          <w:szCs w:val="26"/>
          <w:highlight w:val="green"/>
        </w:rPr>
        <w:t xml:space="preserve"> input load balancer.</w:t>
      </w:r>
      <w:r w:rsidR="00507647" w:rsidRPr="000C29CE">
        <w:rPr>
          <w:rFonts w:ascii="Times New Roman" w:hAnsi="Times New Roman" w:cs="Times New Roman"/>
          <w:sz w:val="26"/>
          <w:szCs w:val="26"/>
          <w:highlight w:val="green"/>
        </w:rPr>
        <w:t xml:space="preserve"> In this way, </w:t>
      </w:r>
      <w:r w:rsidR="003D452E" w:rsidRPr="000C29CE">
        <w:rPr>
          <w:rFonts w:ascii="Times New Roman" w:hAnsi="Times New Roman" w:cs="Times New Roman"/>
          <w:sz w:val="26"/>
          <w:szCs w:val="26"/>
          <w:highlight w:val="green"/>
        </w:rPr>
        <w:t xml:space="preserve">the </w:t>
      </w:r>
      <w:r w:rsidR="003D452E" w:rsidRPr="000C29CE">
        <w:rPr>
          <w:rFonts w:ascii="Times New Roman" w:hAnsi="Times New Roman" w:cs="Times New Roman"/>
          <w:sz w:val="26"/>
          <w:szCs w:val="26"/>
          <w:highlight w:val="green"/>
        </w:rPr>
        <w:t>energy efficiency</w:t>
      </w:r>
      <w:r w:rsidR="003D452E" w:rsidRPr="000C29CE">
        <w:rPr>
          <w:rFonts w:ascii="Times New Roman" w:hAnsi="Times New Roman" w:cs="Times New Roman"/>
          <w:sz w:val="26"/>
          <w:szCs w:val="26"/>
          <w:highlight w:val="green"/>
        </w:rPr>
        <w:t xml:space="preserve"> is improved </w:t>
      </w:r>
      <w:r w:rsidR="00335523" w:rsidRPr="000C29CE">
        <w:rPr>
          <w:rFonts w:ascii="Times New Roman" w:hAnsi="Times New Roman" w:cs="Times New Roman"/>
          <w:sz w:val="26"/>
          <w:szCs w:val="26"/>
          <w:highlight w:val="green"/>
        </w:rPr>
        <w:t xml:space="preserve">without any </w:t>
      </w:r>
      <w:r w:rsidR="005321D9" w:rsidRPr="000C29CE">
        <w:rPr>
          <w:rFonts w:ascii="Times New Roman" w:hAnsi="Times New Roman" w:cs="Times New Roman"/>
          <w:sz w:val="26"/>
          <w:szCs w:val="26"/>
          <w:highlight w:val="green"/>
        </w:rPr>
        <w:t>reduction</w:t>
      </w:r>
      <w:r w:rsidR="00335523" w:rsidRPr="000C29CE">
        <w:rPr>
          <w:rFonts w:ascii="Times New Roman" w:hAnsi="Times New Roman" w:cs="Times New Roman"/>
          <w:sz w:val="26"/>
          <w:szCs w:val="26"/>
          <w:highlight w:val="green"/>
        </w:rPr>
        <w:t xml:space="preserve"> of learning accuracy</w:t>
      </w:r>
      <w:r w:rsidR="008351EB" w:rsidRPr="000C29CE">
        <w:rPr>
          <w:rFonts w:ascii="Times New Roman" w:hAnsi="Times New Roman" w:cs="Times New Roman"/>
          <w:sz w:val="26"/>
          <w:szCs w:val="26"/>
          <w:highlight w:val="green"/>
        </w:rPr>
        <w:t xml:space="preserve"> </w:t>
      </w:r>
      <w:r w:rsidR="008351EB" w:rsidRPr="000C29CE">
        <w:rPr>
          <w:rFonts w:ascii="Times New Roman" w:hAnsi="Times New Roman" w:cs="Times New Roman"/>
          <w:sz w:val="26"/>
          <w:szCs w:val="26"/>
          <w:highlight w:val="green"/>
        </w:rPr>
        <w:t xml:space="preserve">compared to sparse </w:t>
      </w:r>
      <w:r w:rsidR="00CB63AD" w:rsidRPr="000C29CE">
        <w:rPr>
          <w:rFonts w:ascii="Times New Roman" w:hAnsi="Times New Roman" w:cs="Times New Roman"/>
          <w:sz w:val="26"/>
          <w:szCs w:val="26"/>
          <w:highlight w:val="green"/>
        </w:rPr>
        <w:t>floating-point-</w:t>
      </w:r>
      <w:r w:rsidR="008351EB" w:rsidRPr="000C29CE">
        <w:rPr>
          <w:rFonts w:ascii="Times New Roman" w:hAnsi="Times New Roman" w:cs="Times New Roman"/>
          <w:sz w:val="26"/>
          <w:szCs w:val="26"/>
          <w:highlight w:val="green"/>
        </w:rPr>
        <w:t>16 operation</w:t>
      </w:r>
      <w:r w:rsidR="00507647" w:rsidRPr="000C29CE">
        <w:rPr>
          <w:rFonts w:ascii="Times New Roman" w:hAnsi="Times New Roman" w:cs="Times New Roman"/>
          <w:sz w:val="26"/>
          <w:szCs w:val="26"/>
          <w:highlight w:val="green"/>
        </w:rPr>
        <w:t>.</w:t>
      </w:r>
      <w:r w:rsidR="00A67DE6" w:rsidRPr="000C29CE">
        <w:rPr>
          <w:rFonts w:ascii="Times New Roman" w:hAnsi="Times New Roman" w:cs="Times New Roman"/>
          <w:sz w:val="26"/>
          <w:szCs w:val="26"/>
          <w:highlight w:val="green"/>
        </w:rPr>
        <w:t xml:space="preserve"> </w:t>
      </w:r>
      <w:r w:rsidR="004262E3" w:rsidRPr="000C29CE">
        <w:rPr>
          <w:rFonts w:ascii="Times New Roman" w:hAnsi="Times New Roman" w:cs="Times New Roman"/>
          <w:sz w:val="26"/>
          <w:szCs w:val="26"/>
          <w:highlight w:val="green"/>
        </w:rPr>
        <w:t xml:space="preserve">Kudo </w:t>
      </w:r>
      <w:r w:rsidR="004262E3" w:rsidRPr="000C29CE">
        <w:rPr>
          <w:rFonts w:ascii="Times New Roman" w:hAnsi="Times New Roman" w:cs="Times New Roman"/>
          <w:i/>
          <w:sz w:val="26"/>
          <w:szCs w:val="26"/>
          <w:highlight w:val="green"/>
        </w:rPr>
        <w:t>et al</w:t>
      </w:r>
      <w:r w:rsidR="004262E3" w:rsidRPr="000C29CE">
        <w:rPr>
          <w:rFonts w:ascii="Times New Roman" w:hAnsi="Times New Roman" w:cs="Times New Roman"/>
          <w:sz w:val="26"/>
          <w:szCs w:val="26"/>
          <w:highlight w:val="green"/>
        </w:rPr>
        <w:t>.</w:t>
      </w:r>
      <w:r w:rsidR="004262E3" w:rsidRPr="000C29CE">
        <w:rPr>
          <w:rFonts w:ascii="Times New Roman" w:hAnsi="Times New Roman" w:cs="Times New Roman"/>
          <w:sz w:val="26"/>
          <w:szCs w:val="26"/>
          <w:highlight w:val="green"/>
        </w:rPr>
        <w:t xml:space="preserve"> </w:t>
      </w:r>
      <w:r w:rsidR="00184883" w:rsidRPr="005571F5">
        <w:rPr>
          <w:rFonts w:ascii="Times New Roman" w:hAnsi="Times New Roman" w:cs="Times New Roman"/>
          <w:sz w:val="26"/>
          <w:szCs w:val="26"/>
          <w:highlight w:val="green"/>
        </w:rPr>
        <w:fldChar w:fldCharType="begin"/>
      </w:r>
      <w:r w:rsidR="00184883" w:rsidRPr="005571F5">
        <w:rPr>
          <w:rFonts w:ascii="Times New Roman" w:hAnsi="Times New Roman" w:cs="Times New Roman"/>
          <w:sz w:val="26"/>
          <w:szCs w:val="26"/>
          <w:highlight w:val="green"/>
        </w:rPr>
        <w:instrText xml:space="preserve"> REF _Ref35639578 \r \h  \* MERGEFORMAT </w:instrText>
      </w:r>
      <w:r w:rsidR="00184883" w:rsidRPr="005571F5">
        <w:rPr>
          <w:highlight w:val="green"/>
        </w:rPr>
      </w:r>
      <w:r w:rsidR="00184883" w:rsidRPr="005571F5">
        <w:rPr>
          <w:rFonts w:ascii="Times New Roman" w:hAnsi="Times New Roman" w:cs="Times New Roman"/>
          <w:sz w:val="26"/>
          <w:szCs w:val="26"/>
          <w:highlight w:val="green"/>
        </w:rPr>
        <w:fldChar w:fldCharType="separate"/>
      </w:r>
      <w:r w:rsidR="00395A9A" w:rsidRPr="005571F5">
        <w:rPr>
          <w:rFonts w:ascii="Times New Roman" w:hAnsi="Times New Roman" w:cs="Times New Roman"/>
          <w:sz w:val="26"/>
          <w:szCs w:val="26"/>
          <w:highlight w:val="green"/>
        </w:rPr>
        <w:t>[15]</w:t>
      </w:r>
      <w:r w:rsidR="00184883" w:rsidRPr="005571F5">
        <w:rPr>
          <w:rFonts w:ascii="Times New Roman" w:hAnsi="Times New Roman" w:cs="Times New Roman"/>
          <w:sz w:val="26"/>
          <w:szCs w:val="26"/>
          <w:highlight w:val="green"/>
        </w:rPr>
        <w:fldChar w:fldCharType="end"/>
      </w:r>
      <w:r w:rsidR="004D7F0B" w:rsidRPr="005571F5">
        <w:rPr>
          <w:rFonts w:ascii="Times New Roman" w:hAnsi="Times New Roman" w:cs="Times New Roman"/>
          <w:sz w:val="26"/>
          <w:szCs w:val="26"/>
          <w:highlight w:val="green"/>
        </w:rPr>
        <w:t xml:space="preserve"> </w:t>
      </w:r>
      <w:r w:rsidR="00D53B77" w:rsidRPr="005571F5">
        <w:rPr>
          <w:rFonts w:ascii="Times New Roman" w:hAnsi="Times New Roman" w:cs="Times New Roman"/>
          <w:sz w:val="26"/>
          <w:szCs w:val="26"/>
          <w:highlight w:val="green"/>
        </w:rPr>
        <w:t>present</w:t>
      </w:r>
      <w:r w:rsidR="00AB5910" w:rsidRPr="005571F5">
        <w:rPr>
          <w:rFonts w:ascii="Times New Roman" w:hAnsi="Times New Roman" w:cs="Times New Roman"/>
          <w:sz w:val="26"/>
          <w:szCs w:val="26"/>
          <w:highlight w:val="green"/>
        </w:rPr>
        <w:t xml:space="preserve"> a</w:t>
      </w:r>
      <w:r w:rsidR="00F42855" w:rsidRPr="005571F5">
        <w:rPr>
          <w:rFonts w:ascii="Times New Roman" w:hAnsi="Times New Roman" w:cs="Times New Roman"/>
          <w:sz w:val="26"/>
          <w:szCs w:val="26"/>
          <w:highlight w:val="green"/>
        </w:rPr>
        <w:t>n</w:t>
      </w:r>
      <w:r w:rsidR="00AB5910" w:rsidRPr="005571F5">
        <w:rPr>
          <w:rFonts w:ascii="Times New Roman" w:hAnsi="Times New Roman" w:cs="Times New Roman"/>
          <w:sz w:val="26"/>
          <w:szCs w:val="26"/>
          <w:highlight w:val="green"/>
        </w:rPr>
        <w:t xml:space="preserve"> optimized DNN hardware architecture </w:t>
      </w:r>
      <w:r w:rsidR="00C80446" w:rsidRPr="005571F5">
        <w:rPr>
          <w:rFonts w:ascii="Times New Roman" w:hAnsi="Times New Roman" w:cs="Times New Roman"/>
          <w:sz w:val="26"/>
          <w:szCs w:val="26"/>
          <w:highlight w:val="green"/>
        </w:rPr>
        <w:t>that</w:t>
      </w:r>
      <w:r w:rsidR="00AB5910" w:rsidRPr="005571F5">
        <w:rPr>
          <w:rFonts w:ascii="Times New Roman" w:hAnsi="Times New Roman" w:cs="Times New Roman"/>
          <w:sz w:val="26"/>
          <w:szCs w:val="26"/>
          <w:highlight w:val="green"/>
        </w:rPr>
        <w:t xml:space="preserve"> </w:t>
      </w:r>
      <w:r w:rsidR="005D3B28" w:rsidRPr="005571F5">
        <w:rPr>
          <w:rFonts w:ascii="Times New Roman" w:hAnsi="Times New Roman" w:cs="Times New Roman"/>
          <w:sz w:val="26"/>
          <w:szCs w:val="26"/>
          <w:highlight w:val="green"/>
        </w:rPr>
        <w:t>enables</w:t>
      </w:r>
      <w:r w:rsidR="00AB5910" w:rsidRPr="005571F5">
        <w:rPr>
          <w:rFonts w:ascii="Times New Roman" w:hAnsi="Times New Roman" w:cs="Times New Roman"/>
          <w:sz w:val="26"/>
          <w:szCs w:val="26"/>
          <w:highlight w:val="green"/>
        </w:rPr>
        <w:t xml:space="preserve"> variable </w:t>
      </w:r>
      <w:r w:rsidR="005D3B28" w:rsidRPr="005571F5">
        <w:rPr>
          <w:rFonts w:ascii="Times New Roman" w:hAnsi="Times New Roman" w:cs="Times New Roman"/>
          <w:sz w:val="26"/>
          <w:szCs w:val="26"/>
          <w:highlight w:val="green"/>
        </w:rPr>
        <w:t xml:space="preserve">and </w:t>
      </w:r>
      <w:r w:rsidR="005D3B28" w:rsidRPr="005571F5">
        <w:rPr>
          <w:rFonts w:ascii="Times New Roman" w:hAnsi="Times New Roman" w:cs="Times New Roman"/>
          <w:sz w:val="26"/>
          <w:szCs w:val="26"/>
          <w:highlight w:val="green"/>
        </w:rPr>
        <w:t xml:space="preserve">binary </w:t>
      </w:r>
      <w:r w:rsidR="00AB5910" w:rsidRPr="000D016A">
        <w:rPr>
          <w:rFonts w:ascii="Times New Roman" w:hAnsi="Times New Roman" w:cs="Times New Roman"/>
          <w:sz w:val="26"/>
          <w:szCs w:val="26"/>
          <w:highlight w:val="green"/>
        </w:rPr>
        <w:t xml:space="preserve">bit-width logarithmic quantization. </w:t>
      </w:r>
      <w:r w:rsidR="00901A09" w:rsidRPr="000D016A">
        <w:rPr>
          <w:rFonts w:ascii="Times New Roman" w:hAnsi="Times New Roman" w:cs="Times New Roman"/>
          <w:sz w:val="26"/>
          <w:szCs w:val="26"/>
          <w:highlight w:val="green"/>
        </w:rPr>
        <w:t xml:space="preserve">It is the </w:t>
      </w:r>
      <w:r w:rsidR="00AB5910" w:rsidRPr="000D016A">
        <w:rPr>
          <w:rFonts w:ascii="Times New Roman" w:hAnsi="Times New Roman" w:cs="Times New Roman"/>
          <w:sz w:val="26"/>
          <w:szCs w:val="26"/>
          <w:highlight w:val="green"/>
        </w:rPr>
        <w:t xml:space="preserve">distributed-and-shared accumulator </w:t>
      </w:r>
      <w:r w:rsidR="00186F05" w:rsidRPr="000D016A">
        <w:rPr>
          <w:rFonts w:ascii="Times New Roman" w:hAnsi="Times New Roman" w:cs="Times New Roman"/>
          <w:sz w:val="26"/>
          <w:szCs w:val="26"/>
          <w:highlight w:val="green"/>
        </w:rPr>
        <w:t>for processing</w:t>
      </w:r>
      <w:r w:rsidR="004C0660" w:rsidRPr="000D016A">
        <w:rPr>
          <w:rFonts w:ascii="Times New Roman" w:hAnsi="Times New Roman" w:cs="Times New Roman"/>
          <w:sz w:val="26"/>
          <w:szCs w:val="26"/>
          <w:highlight w:val="green"/>
        </w:rPr>
        <w:t xml:space="preserve"> multiple bit-serial inputs, and it adopts</w:t>
      </w:r>
      <w:r w:rsidR="00E3387B" w:rsidRPr="000D016A">
        <w:rPr>
          <w:rFonts w:ascii="Times New Roman" w:hAnsi="Times New Roman" w:cs="Times New Roman"/>
          <w:sz w:val="26"/>
          <w:szCs w:val="26"/>
          <w:highlight w:val="green"/>
        </w:rPr>
        <w:t xml:space="preserve"> a single accumulator with a</w:t>
      </w:r>
      <w:r w:rsidR="00AB5910" w:rsidRPr="000D016A">
        <w:rPr>
          <w:rFonts w:ascii="Times New Roman" w:hAnsi="Times New Roman" w:cs="Times New Roman"/>
          <w:sz w:val="26"/>
          <w:szCs w:val="26"/>
          <w:highlight w:val="green"/>
        </w:rPr>
        <w:t xml:space="preserve"> low-overhead circuit for the binary </w:t>
      </w:r>
      <w:r w:rsidR="00B7526D" w:rsidRPr="000D016A">
        <w:rPr>
          <w:rFonts w:ascii="Times New Roman" w:hAnsi="Times New Roman" w:cs="Times New Roman"/>
          <w:sz w:val="26"/>
          <w:szCs w:val="26"/>
          <w:highlight w:val="green"/>
        </w:rPr>
        <w:t>operation</w:t>
      </w:r>
      <w:r w:rsidR="00AB5910" w:rsidRPr="000D016A">
        <w:rPr>
          <w:rFonts w:ascii="Times New Roman" w:hAnsi="Times New Roman" w:cs="Times New Roman"/>
          <w:sz w:val="26"/>
          <w:szCs w:val="26"/>
          <w:highlight w:val="green"/>
        </w:rPr>
        <w:t xml:space="preserve">. The </w:t>
      </w:r>
      <w:r w:rsidR="008B63A9" w:rsidRPr="000D016A">
        <w:rPr>
          <w:rFonts w:ascii="Times New Roman" w:hAnsi="Times New Roman" w:cs="Times New Roman"/>
          <w:sz w:val="26"/>
          <w:szCs w:val="26"/>
          <w:highlight w:val="green"/>
        </w:rPr>
        <w:t>experimental</w:t>
      </w:r>
      <w:r w:rsidR="00AB5910" w:rsidRPr="000D016A">
        <w:rPr>
          <w:rFonts w:ascii="Times New Roman" w:hAnsi="Times New Roman" w:cs="Times New Roman"/>
          <w:sz w:val="26"/>
          <w:szCs w:val="26"/>
          <w:highlight w:val="green"/>
        </w:rPr>
        <w:t xml:space="preserve"> results show that </w:t>
      </w:r>
      <w:r w:rsidR="00D16AEC" w:rsidRPr="000D016A">
        <w:rPr>
          <w:rFonts w:ascii="Times New Roman" w:hAnsi="Times New Roman" w:cs="Times New Roman"/>
          <w:sz w:val="26"/>
          <w:szCs w:val="26"/>
          <w:highlight w:val="green"/>
        </w:rPr>
        <w:t>it</w:t>
      </w:r>
      <w:r w:rsidR="00AB5910" w:rsidRPr="000D016A">
        <w:rPr>
          <w:rFonts w:ascii="Times New Roman" w:hAnsi="Times New Roman" w:cs="Times New Roman"/>
          <w:sz w:val="26"/>
          <w:szCs w:val="26"/>
          <w:highlight w:val="green"/>
        </w:rPr>
        <w:t xml:space="preserve"> </w:t>
      </w:r>
      <w:r w:rsidR="00D16AEC" w:rsidRPr="000D016A">
        <w:rPr>
          <w:rFonts w:ascii="Times New Roman" w:hAnsi="Times New Roman" w:cs="Times New Roman"/>
          <w:sz w:val="26"/>
          <w:szCs w:val="26"/>
          <w:highlight w:val="green"/>
        </w:rPr>
        <w:t>decreases</w:t>
      </w:r>
      <w:r w:rsidR="00AB5910" w:rsidRPr="000D016A">
        <w:rPr>
          <w:rFonts w:ascii="Times New Roman" w:hAnsi="Times New Roman" w:cs="Times New Roman"/>
          <w:sz w:val="26"/>
          <w:szCs w:val="26"/>
          <w:highlight w:val="green"/>
        </w:rPr>
        <w:t xml:space="preserve"> hardware resources </w:t>
      </w:r>
      <w:r w:rsidR="00E776CE" w:rsidRPr="000D016A">
        <w:rPr>
          <w:rFonts w:ascii="Times New Roman" w:hAnsi="Times New Roman" w:cs="Times New Roman"/>
          <w:sz w:val="26"/>
          <w:szCs w:val="26"/>
          <w:highlight w:val="green"/>
        </w:rPr>
        <w:t xml:space="preserve">and </w:t>
      </w:r>
      <w:r w:rsidR="00E776CE" w:rsidRPr="000D016A">
        <w:rPr>
          <w:rFonts w:ascii="Times New Roman" w:hAnsi="Times New Roman" w:cs="Times New Roman"/>
          <w:sz w:val="26"/>
          <w:szCs w:val="26"/>
          <w:highlight w:val="green"/>
        </w:rPr>
        <w:t xml:space="preserve">energy reduction </w:t>
      </w:r>
      <w:r w:rsidR="00AB5910" w:rsidRPr="000D016A">
        <w:rPr>
          <w:rFonts w:ascii="Times New Roman" w:hAnsi="Times New Roman" w:cs="Times New Roman"/>
          <w:sz w:val="26"/>
          <w:szCs w:val="26"/>
          <w:highlight w:val="green"/>
        </w:rPr>
        <w:t xml:space="preserve">compared </w:t>
      </w:r>
      <w:r w:rsidR="008362CE" w:rsidRPr="000D016A">
        <w:rPr>
          <w:rFonts w:ascii="Times New Roman" w:hAnsi="Times New Roman" w:cs="Times New Roman"/>
          <w:sz w:val="26"/>
          <w:szCs w:val="26"/>
          <w:highlight w:val="green"/>
        </w:rPr>
        <w:t>with</w:t>
      </w:r>
      <w:r w:rsidR="00AB5910" w:rsidRPr="000D016A">
        <w:rPr>
          <w:rFonts w:ascii="Times New Roman" w:hAnsi="Times New Roman" w:cs="Times New Roman"/>
          <w:sz w:val="26"/>
          <w:szCs w:val="26"/>
          <w:highlight w:val="green"/>
        </w:rPr>
        <w:t xml:space="preserve"> </w:t>
      </w:r>
      <w:r w:rsidR="00D75AD7" w:rsidRPr="000D016A">
        <w:rPr>
          <w:rFonts w:ascii="Times New Roman" w:hAnsi="Times New Roman" w:cs="Times New Roman"/>
          <w:sz w:val="26"/>
          <w:szCs w:val="26"/>
          <w:highlight w:val="green"/>
        </w:rPr>
        <w:t>a</w:t>
      </w:r>
      <w:r w:rsidR="00AB5910" w:rsidRPr="000D016A">
        <w:rPr>
          <w:rFonts w:ascii="Times New Roman" w:hAnsi="Times New Roman" w:cs="Times New Roman"/>
          <w:sz w:val="26"/>
          <w:szCs w:val="26"/>
          <w:highlight w:val="green"/>
        </w:rPr>
        <w:t xml:space="preserve"> prior architecture without losing any computing speed, </w:t>
      </w:r>
      <w:r w:rsidR="001E09C5" w:rsidRPr="000D016A">
        <w:rPr>
          <w:rFonts w:ascii="Times New Roman" w:hAnsi="Times New Roman" w:cs="Times New Roman"/>
          <w:sz w:val="26"/>
          <w:szCs w:val="26"/>
          <w:highlight w:val="green"/>
        </w:rPr>
        <w:t xml:space="preserve">functionality, </w:t>
      </w:r>
      <w:r w:rsidR="00AB5910" w:rsidRPr="000D016A">
        <w:rPr>
          <w:rFonts w:ascii="Times New Roman" w:hAnsi="Times New Roman" w:cs="Times New Roman"/>
          <w:sz w:val="26"/>
          <w:szCs w:val="26"/>
          <w:highlight w:val="green"/>
        </w:rPr>
        <w:t xml:space="preserve">and </w:t>
      </w:r>
      <w:r w:rsidR="001E09C5" w:rsidRPr="000D016A">
        <w:rPr>
          <w:rFonts w:ascii="Times New Roman" w:hAnsi="Times New Roman" w:cs="Times New Roman"/>
          <w:sz w:val="26"/>
          <w:szCs w:val="26"/>
          <w:highlight w:val="green"/>
        </w:rPr>
        <w:t>inference</w:t>
      </w:r>
      <w:r w:rsidR="00AB5910" w:rsidRPr="000D016A">
        <w:rPr>
          <w:rFonts w:ascii="Times New Roman" w:hAnsi="Times New Roman" w:cs="Times New Roman"/>
          <w:sz w:val="26"/>
          <w:szCs w:val="26"/>
          <w:highlight w:val="green"/>
        </w:rPr>
        <w:t xml:space="preserve"> accuracy.</w:t>
      </w:r>
      <w:r w:rsidR="00AB5910" w:rsidRPr="007C29F0">
        <w:rPr>
          <w:rFonts w:ascii="Times New Roman" w:hAnsi="Times New Roman" w:cs="Times New Roman"/>
          <w:sz w:val="26"/>
          <w:szCs w:val="26"/>
        </w:rPr>
        <w:t xml:space="preserve"> </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A428CA" w:rsidRDefault="008279E1" w:rsidP="00A428CA">
      <w:pPr>
        <w:ind w:firstLine="720"/>
        <w:jc w:val="both"/>
        <w:rPr>
          <w:rFonts w:ascii="Times New Roman" w:hAnsi="Times New Roman" w:cs="Times New Roman"/>
          <w:sz w:val="26"/>
          <w:szCs w:val="26"/>
        </w:rPr>
      </w:pPr>
      <w:r w:rsidRPr="00350075">
        <w:rPr>
          <w:rFonts w:ascii="Times New Roman" w:hAnsi="Times New Roman" w:cs="Times New Roman"/>
          <w:sz w:val="26"/>
          <w:szCs w:val="26"/>
          <w:highlight w:val="green"/>
        </w:rPr>
        <w:t xml:space="preserve">Rios </w:t>
      </w:r>
      <w:r w:rsidRPr="00350075">
        <w:rPr>
          <w:rFonts w:ascii="Times New Roman" w:hAnsi="Times New Roman" w:cs="Times New Roman"/>
          <w:i/>
          <w:sz w:val="26"/>
          <w:szCs w:val="26"/>
          <w:highlight w:val="green"/>
        </w:rPr>
        <w:t>et al</w:t>
      </w:r>
      <w:r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22921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1]</w:t>
      </w:r>
      <w:r w:rsidR="009046A4" w:rsidRPr="00350075">
        <w:rPr>
          <w:rFonts w:ascii="Times New Roman" w:hAnsi="Times New Roman" w:cs="Times New Roman"/>
          <w:sz w:val="26"/>
          <w:szCs w:val="26"/>
          <w:highlight w:val="green"/>
        </w:rPr>
        <w:fldChar w:fldCharType="end"/>
      </w:r>
      <w:r w:rsidR="008732B4" w:rsidRPr="00350075">
        <w:rPr>
          <w:rFonts w:ascii="Times New Roman" w:hAnsi="Times New Roman" w:cs="Times New Roman"/>
          <w:sz w:val="26"/>
          <w:szCs w:val="26"/>
          <w:highlight w:val="green"/>
        </w:rPr>
        <w:t xml:space="preserve"> </w:t>
      </w:r>
      <w:r w:rsidR="000521BE" w:rsidRPr="00350075">
        <w:rPr>
          <w:rFonts w:ascii="Times New Roman" w:hAnsi="Times New Roman" w:cs="Times New Roman"/>
          <w:sz w:val="26"/>
          <w:szCs w:val="26"/>
          <w:highlight w:val="green"/>
        </w:rPr>
        <w:t>greatly</w:t>
      </w:r>
      <w:r w:rsidR="00D11A02" w:rsidRPr="00350075">
        <w:rPr>
          <w:rFonts w:ascii="Times New Roman" w:hAnsi="Times New Roman" w:cs="Times New Roman"/>
          <w:sz w:val="26"/>
          <w:szCs w:val="26"/>
          <w:highlight w:val="green"/>
        </w:rPr>
        <w:t xml:space="preserve"> improve </w:t>
      </w:r>
      <w:r w:rsidR="00F869A0" w:rsidRPr="00350075">
        <w:rPr>
          <w:rFonts w:ascii="Times New Roman" w:hAnsi="Times New Roman" w:cs="Times New Roman"/>
          <w:sz w:val="26"/>
          <w:szCs w:val="26"/>
          <w:highlight w:val="green"/>
        </w:rPr>
        <w:t>a</w:t>
      </w:r>
      <w:r w:rsidR="00D11A02" w:rsidRPr="00350075">
        <w:rPr>
          <w:rFonts w:ascii="Times New Roman" w:hAnsi="Times New Roman" w:cs="Times New Roman"/>
          <w:sz w:val="26"/>
          <w:szCs w:val="26"/>
          <w:highlight w:val="green"/>
        </w:rPr>
        <w:t xml:space="preserve"> BLADE architecture for in-cache computing</w:t>
      </w:r>
      <w:r w:rsidR="00081BE5" w:rsidRPr="00350075">
        <w:rPr>
          <w:rFonts w:ascii="Times New Roman" w:hAnsi="Times New Roman" w:cs="Times New Roman"/>
          <w:sz w:val="26"/>
          <w:szCs w:val="26"/>
          <w:highlight w:val="green"/>
        </w:rPr>
        <w:t>. It</w:t>
      </w:r>
      <w:r w:rsidR="00D11A02" w:rsidRPr="00350075">
        <w:rPr>
          <w:rFonts w:ascii="Times New Roman" w:hAnsi="Times New Roman" w:cs="Times New Roman"/>
          <w:sz w:val="26"/>
          <w:szCs w:val="26"/>
          <w:highlight w:val="green"/>
        </w:rPr>
        <w:t xml:space="preserve"> efficiently </w:t>
      </w:r>
      <w:r w:rsidR="00B23DC0" w:rsidRPr="00350075">
        <w:rPr>
          <w:rFonts w:ascii="Times New Roman" w:hAnsi="Times New Roman" w:cs="Times New Roman"/>
          <w:sz w:val="26"/>
          <w:szCs w:val="26"/>
          <w:highlight w:val="green"/>
        </w:rPr>
        <w:t>enabl</w:t>
      </w:r>
      <w:r w:rsidR="001D2FF0" w:rsidRPr="00350075">
        <w:rPr>
          <w:rFonts w:ascii="Times New Roman" w:hAnsi="Times New Roman" w:cs="Times New Roman"/>
          <w:sz w:val="26"/>
          <w:szCs w:val="26"/>
          <w:highlight w:val="green"/>
        </w:rPr>
        <w:t>es</w:t>
      </w:r>
      <w:r w:rsidR="00D11A02" w:rsidRPr="00350075">
        <w:rPr>
          <w:rFonts w:ascii="Times New Roman" w:hAnsi="Times New Roman" w:cs="Times New Roman"/>
          <w:sz w:val="26"/>
          <w:szCs w:val="26"/>
          <w:highlight w:val="green"/>
        </w:rPr>
        <w:t xml:space="preserve"> </w:t>
      </w:r>
      <w:r w:rsidR="003E4A85" w:rsidRPr="00350075">
        <w:rPr>
          <w:rFonts w:ascii="Times New Roman" w:hAnsi="Times New Roman" w:cs="Times New Roman"/>
          <w:sz w:val="26"/>
          <w:szCs w:val="26"/>
          <w:highlight w:val="green"/>
        </w:rPr>
        <w:t xml:space="preserve">operations </w:t>
      </w:r>
      <w:r w:rsidR="003E4A85" w:rsidRPr="00350075">
        <w:rPr>
          <w:rFonts w:ascii="Times New Roman" w:hAnsi="Times New Roman" w:cs="Times New Roman"/>
          <w:sz w:val="26"/>
          <w:szCs w:val="26"/>
          <w:highlight w:val="green"/>
        </w:rPr>
        <w:t xml:space="preserve">of </w:t>
      </w:r>
      <w:r w:rsidR="00D11A02" w:rsidRPr="00350075">
        <w:rPr>
          <w:rFonts w:ascii="Times New Roman" w:hAnsi="Times New Roman" w:cs="Times New Roman"/>
          <w:sz w:val="26"/>
          <w:szCs w:val="26"/>
          <w:highlight w:val="green"/>
        </w:rPr>
        <w:t xml:space="preserve">multiplication by </w:t>
      </w:r>
      <w:r w:rsidR="00E618F6" w:rsidRPr="00350075">
        <w:rPr>
          <w:rFonts w:ascii="Times New Roman" w:hAnsi="Times New Roman" w:cs="Times New Roman"/>
          <w:sz w:val="26"/>
          <w:szCs w:val="26"/>
          <w:highlight w:val="green"/>
        </w:rPr>
        <w:t>improving</w:t>
      </w:r>
      <w:r w:rsidR="00D11A02" w:rsidRPr="00350075">
        <w:rPr>
          <w:rFonts w:ascii="Times New Roman" w:hAnsi="Times New Roman" w:cs="Times New Roman"/>
          <w:sz w:val="26"/>
          <w:szCs w:val="26"/>
          <w:highlight w:val="green"/>
        </w:rPr>
        <w:t xml:space="preserve"> the local bitline circuitry, associativity-agnostic operations</w:t>
      </w:r>
      <w:r w:rsidR="00C77E46" w:rsidRPr="00350075">
        <w:rPr>
          <w:rFonts w:ascii="Times New Roman" w:hAnsi="Times New Roman" w:cs="Times New Roman"/>
          <w:sz w:val="26"/>
          <w:szCs w:val="26"/>
          <w:highlight w:val="green"/>
        </w:rPr>
        <w:t>, and</w:t>
      </w:r>
      <w:r w:rsidR="00D11A02" w:rsidRPr="00350075">
        <w:rPr>
          <w:rFonts w:ascii="Times New Roman" w:hAnsi="Times New Roman" w:cs="Times New Roman"/>
          <w:sz w:val="26"/>
          <w:szCs w:val="26"/>
          <w:highlight w:val="green"/>
        </w:rPr>
        <w:t xml:space="preserve"> in-place shifting inside local bitline groups. </w:t>
      </w:r>
      <w:r w:rsidR="00FC59AA" w:rsidRPr="00350075">
        <w:rPr>
          <w:rFonts w:ascii="Times New Roman" w:hAnsi="Times New Roman" w:cs="Times New Roman"/>
          <w:sz w:val="26"/>
          <w:szCs w:val="26"/>
          <w:highlight w:val="green"/>
        </w:rPr>
        <w:t xml:space="preserve">It is </w:t>
      </w:r>
      <w:r w:rsidR="000C5C49" w:rsidRPr="00350075">
        <w:rPr>
          <w:rFonts w:ascii="Times New Roman" w:hAnsi="Times New Roman" w:cs="Times New Roman"/>
          <w:sz w:val="26"/>
          <w:szCs w:val="26"/>
          <w:highlight w:val="green"/>
        </w:rPr>
        <w:t>implemented</w:t>
      </w:r>
      <w:r w:rsidR="000C5C49" w:rsidRPr="00350075">
        <w:rPr>
          <w:rFonts w:ascii="Times New Roman" w:hAnsi="Times New Roman" w:cs="Times New Roman"/>
          <w:sz w:val="26"/>
          <w:szCs w:val="26"/>
          <w:highlight w:val="green"/>
        </w:rPr>
        <w:t xml:space="preserve"> </w:t>
      </w:r>
      <w:r w:rsidR="00706CA1" w:rsidRPr="00350075">
        <w:rPr>
          <w:rFonts w:ascii="Times New Roman" w:hAnsi="Times New Roman" w:cs="Times New Roman"/>
          <w:sz w:val="26"/>
          <w:szCs w:val="26"/>
          <w:highlight w:val="green"/>
        </w:rPr>
        <w:t>with</w:t>
      </w:r>
      <w:r w:rsidR="004865FC" w:rsidRPr="00350075">
        <w:rPr>
          <w:rFonts w:ascii="Times New Roman" w:hAnsi="Times New Roman" w:cs="Times New Roman"/>
          <w:sz w:val="26"/>
          <w:szCs w:val="26"/>
          <w:highlight w:val="green"/>
        </w:rPr>
        <w:t xml:space="preserve"> CMOS 28nm bulk</w:t>
      </w:r>
      <w:r w:rsidR="00706CA1" w:rsidRPr="00350075">
        <w:rPr>
          <w:rFonts w:ascii="Times New Roman" w:hAnsi="Times New Roman" w:cs="Times New Roman"/>
          <w:sz w:val="26"/>
          <w:szCs w:val="26"/>
          <w:highlight w:val="green"/>
        </w:rPr>
        <w:t xml:space="preserve"> </w:t>
      </w:r>
      <w:r w:rsidR="00D20B04" w:rsidRPr="00350075">
        <w:rPr>
          <w:rFonts w:ascii="Times New Roman" w:hAnsi="Times New Roman" w:cs="Times New Roman"/>
          <w:sz w:val="26"/>
          <w:szCs w:val="26"/>
          <w:highlight w:val="green"/>
        </w:rPr>
        <w:t>technology</w:t>
      </w:r>
      <w:r w:rsidR="00FC59AA" w:rsidRPr="00350075">
        <w:rPr>
          <w:rFonts w:ascii="Times New Roman" w:hAnsi="Times New Roman" w:cs="Times New Roman"/>
          <w:sz w:val="26"/>
          <w:szCs w:val="26"/>
          <w:highlight w:val="green"/>
        </w:rPr>
        <w:t xml:space="preserve">. </w:t>
      </w:r>
      <w:r w:rsidR="000C5614" w:rsidRPr="00350075">
        <w:rPr>
          <w:rFonts w:ascii="Times New Roman" w:hAnsi="Times New Roman" w:cs="Times New Roman"/>
          <w:sz w:val="26"/>
          <w:szCs w:val="26"/>
          <w:highlight w:val="green"/>
        </w:rPr>
        <w:t xml:space="preserve"> </w:t>
      </w:r>
      <w:r w:rsidR="008B237A" w:rsidRPr="00350075">
        <w:rPr>
          <w:rFonts w:ascii="Times New Roman" w:hAnsi="Times New Roman" w:cs="Times New Roman"/>
          <w:sz w:val="26"/>
          <w:szCs w:val="26"/>
          <w:highlight w:val="green"/>
        </w:rPr>
        <w:t>A</w:t>
      </w:r>
      <w:r w:rsidR="008B237A" w:rsidRPr="00350075">
        <w:rPr>
          <w:rFonts w:ascii="Times New Roman" w:hAnsi="Times New Roman" w:cs="Times New Roman"/>
          <w:sz w:val="26"/>
          <w:szCs w:val="26"/>
          <w:highlight w:val="green"/>
        </w:rPr>
        <w:t xml:space="preserve"> behavioral model</w:t>
      </w:r>
      <w:r w:rsidR="008B237A" w:rsidRPr="00350075">
        <w:rPr>
          <w:rFonts w:ascii="Times New Roman" w:hAnsi="Times New Roman" w:cs="Times New Roman"/>
          <w:sz w:val="26"/>
          <w:szCs w:val="26"/>
          <w:highlight w:val="green"/>
        </w:rPr>
        <w:t xml:space="preserve"> is </w:t>
      </w:r>
      <w:r w:rsidR="00C81FD9" w:rsidRPr="00350075">
        <w:rPr>
          <w:rFonts w:ascii="Times New Roman" w:hAnsi="Times New Roman" w:cs="Times New Roman"/>
          <w:sz w:val="26"/>
          <w:szCs w:val="26"/>
          <w:highlight w:val="green"/>
        </w:rPr>
        <w:t>proposed</w:t>
      </w:r>
      <w:r w:rsidR="006F614E" w:rsidRPr="00350075">
        <w:rPr>
          <w:rFonts w:ascii="Times New Roman" w:hAnsi="Times New Roman" w:cs="Times New Roman"/>
          <w:sz w:val="26"/>
          <w:szCs w:val="26"/>
          <w:highlight w:val="green"/>
        </w:rPr>
        <w:t xml:space="preserve"> to</w:t>
      </w:r>
      <w:r w:rsidR="00C81FD9" w:rsidRPr="00350075">
        <w:rPr>
          <w:rFonts w:ascii="Times New Roman" w:hAnsi="Times New Roman" w:cs="Times New Roman"/>
          <w:sz w:val="26"/>
          <w:szCs w:val="26"/>
          <w:highlight w:val="green"/>
        </w:rPr>
        <w:t xml:space="preserve"> </w:t>
      </w:r>
      <w:r w:rsidR="00EF7B15" w:rsidRPr="00350075">
        <w:rPr>
          <w:rFonts w:ascii="Times New Roman" w:hAnsi="Times New Roman" w:cs="Times New Roman"/>
          <w:sz w:val="26"/>
          <w:szCs w:val="26"/>
          <w:highlight w:val="green"/>
        </w:rPr>
        <w:t>evaluate</w:t>
      </w:r>
      <w:r w:rsidR="008E5578" w:rsidRPr="00350075">
        <w:rPr>
          <w:rFonts w:ascii="Times New Roman" w:hAnsi="Times New Roman" w:cs="Times New Roman"/>
          <w:sz w:val="26"/>
          <w:szCs w:val="26"/>
          <w:highlight w:val="green"/>
        </w:rPr>
        <w:t xml:space="preserve"> its performance </w:t>
      </w:r>
      <w:r w:rsidR="00907B5D" w:rsidRPr="00350075">
        <w:rPr>
          <w:rFonts w:ascii="Times New Roman" w:hAnsi="Times New Roman" w:cs="Times New Roman"/>
          <w:sz w:val="26"/>
          <w:szCs w:val="26"/>
          <w:highlight w:val="green"/>
        </w:rPr>
        <w:t>in</w:t>
      </w:r>
      <w:r w:rsidR="004D22AE" w:rsidRPr="00350075">
        <w:rPr>
          <w:rFonts w:ascii="Times New Roman" w:hAnsi="Times New Roman" w:cs="Times New Roman"/>
          <w:sz w:val="26"/>
          <w:szCs w:val="26"/>
          <w:highlight w:val="green"/>
        </w:rPr>
        <w:t xml:space="preserve"> comparison with</w:t>
      </w:r>
      <w:r w:rsidR="008E5578" w:rsidRPr="00350075">
        <w:rPr>
          <w:rFonts w:ascii="Times New Roman" w:hAnsi="Times New Roman" w:cs="Times New Roman"/>
          <w:sz w:val="26"/>
          <w:szCs w:val="26"/>
          <w:highlight w:val="green"/>
        </w:rPr>
        <w:t xml:space="preserve"> the latest BLADE architecture. </w:t>
      </w:r>
      <w:r w:rsidR="00861ED9" w:rsidRPr="00350075">
        <w:rPr>
          <w:rFonts w:ascii="Times New Roman" w:hAnsi="Times New Roman" w:cs="Times New Roman"/>
          <w:sz w:val="26"/>
          <w:szCs w:val="26"/>
          <w:highlight w:val="green"/>
        </w:rPr>
        <w:t xml:space="preserve">Shafique </w:t>
      </w:r>
      <w:r w:rsidR="00861ED9" w:rsidRPr="00350075">
        <w:rPr>
          <w:rFonts w:ascii="Times New Roman" w:hAnsi="Times New Roman" w:cs="Times New Roman"/>
          <w:i/>
          <w:sz w:val="26"/>
          <w:szCs w:val="26"/>
          <w:highlight w:val="green"/>
        </w:rPr>
        <w:t>et al</w:t>
      </w:r>
      <w:r w:rsidR="00861ED9"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33882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2]</w:t>
      </w:r>
      <w:r w:rsidR="009046A4" w:rsidRPr="00350075">
        <w:rPr>
          <w:rFonts w:ascii="Times New Roman" w:hAnsi="Times New Roman" w:cs="Times New Roman"/>
          <w:sz w:val="26"/>
          <w:szCs w:val="26"/>
          <w:highlight w:val="green"/>
        </w:rPr>
        <w:fldChar w:fldCharType="end"/>
      </w:r>
      <w:r w:rsidR="00AC00BC" w:rsidRPr="00350075">
        <w:rPr>
          <w:rFonts w:ascii="Times New Roman" w:hAnsi="Times New Roman" w:cs="Times New Roman"/>
          <w:sz w:val="26"/>
          <w:szCs w:val="26"/>
          <w:highlight w:val="green"/>
        </w:rPr>
        <w:t xml:space="preserve"> </w:t>
      </w:r>
      <w:r w:rsidR="006D1809" w:rsidRPr="00350075">
        <w:rPr>
          <w:rFonts w:ascii="Times New Roman" w:hAnsi="Times New Roman" w:cs="Times New Roman"/>
          <w:sz w:val="26"/>
          <w:szCs w:val="26"/>
          <w:highlight w:val="green"/>
        </w:rPr>
        <w:t>introduce</w:t>
      </w:r>
      <w:r w:rsidR="006E2DE6" w:rsidRPr="00350075">
        <w:rPr>
          <w:rFonts w:ascii="Times New Roman" w:hAnsi="Times New Roman" w:cs="Times New Roman"/>
          <w:sz w:val="26"/>
          <w:szCs w:val="26"/>
          <w:highlight w:val="green"/>
        </w:rPr>
        <w:t xml:space="preserve"> current and </w:t>
      </w:r>
      <w:r w:rsidR="001F4890" w:rsidRPr="00350075">
        <w:rPr>
          <w:rFonts w:ascii="Times New Roman" w:hAnsi="Times New Roman" w:cs="Times New Roman"/>
          <w:sz w:val="26"/>
          <w:szCs w:val="26"/>
          <w:highlight w:val="green"/>
        </w:rPr>
        <w:t>new</w:t>
      </w:r>
      <w:r w:rsidR="006E2DE6" w:rsidRPr="00350075">
        <w:rPr>
          <w:rFonts w:ascii="Times New Roman" w:hAnsi="Times New Roman" w:cs="Times New Roman"/>
          <w:sz w:val="26"/>
          <w:szCs w:val="26"/>
          <w:highlight w:val="green"/>
        </w:rPr>
        <w:t xml:space="preserve"> trends </w:t>
      </w:r>
      <w:r w:rsidR="00BA5CAD" w:rsidRPr="00350075">
        <w:rPr>
          <w:rFonts w:ascii="Times New Roman" w:hAnsi="Times New Roman" w:cs="Times New Roman"/>
          <w:sz w:val="26"/>
          <w:szCs w:val="26"/>
          <w:highlight w:val="green"/>
        </w:rPr>
        <w:t>of</w:t>
      </w:r>
      <w:r w:rsidR="006E2DE6" w:rsidRPr="00350075">
        <w:rPr>
          <w:rFonts w:ascii="Times New Roman" w:hAnsi="Times New Roman" w:cs="Times New Roman"/>
          <w:sz w:val="26"/>
          <w:szCs w:val="26"/>
          <w:highlight w:val="green"/>
        </w:rPr>
        <w:t xml:space="preserve"> </w:t>
      </w:r>
      <w:r w:rsidR="000E0205" w:rsidRPr="00350075">
        <w:rPr>
          <w:rFonts w:ascii="Times New Roman" w:hAnsi="Times New Roman" w:cs="Times New Roman"/>
          <w:sz w:val="26"/>
          <w:szCs w:val="26"/>
          <w:highlight w:val="green"/>
        </w:rPr>
        <w:t xml:space="preserve">secure, </w:t>
      </w:r>
      <w:r w:rsidR="006E2DE6" w:rsidRPr="00350075">
        <w:rPr>
          <w:rFonts w:ascii="Times New Roman" w:hAnsi="Times New Roman" w:cs="Times New Roman"/>
          <w:sz w:val="26"/>
          <w:szCs w:val="26"/>
          <w:highlight w:val="green"/>
        </w:rPr>
        <w:t xml:space="preserve">reliable, </w:t>
      </w:r>
      <w:r w:rsidR="00A6361D" w:rsidRPr="00350075">
        <w:rPr>
          <w:rFonts w:ascii="Times New Roman" w:hAnsi="Times New Roman" w:cs="Times New Roman"/>
          <w:sz w:val="26"/>
          <w:szCs w:val="26"/>
          <w:highlight w:val="green"/>
        </w:rPr>
        <w:t>efficient</w:t>
      </w:r>
      <w:r w:rsidR="000E0205"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 xml:space="preserve">and scalable machine learning architectures for </w:t>
      </w:r>
      <w:r w:rsidR="005F74E8" w:rsidRPr="00350075">
        <w:rPr>
          <w:rFonts w:ascii="Times New Roman" w:hAnsi="Times New Roman" w:cs="Times New Roman"/>
          <w:sz w:val="26"/>
          <w:szCs w:val="26"/>
          <w:highlight w:val="green"/>
        </w:rPr>
        <w:t>IoT</w:t>
      </w:r>
      <w:r w:rsidR="005F74E8"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devices</w:t>
      </w:r>
      <w:r w:rsidR="0035134D" w:rsidRPr="00350075">
        <w:rPr>
          <w:rFonts w:ascii="Times New Roman" w:hAnsi="Times New Roman" w:cs="Times New Roman"/>
          <w:sz w:val="26"/>
          <w:szCs w:val="26"/>
          <w:highlight w:val="green"/>
        </w:rPr>
        <w:t>, and</w:t>
      </w:r>
      <w:r w:rsidR="006E2DE6" w:rsidRPr="00350075">
        <w:rPr>
          <w:rFonts w:ascii="Times New Roman" w:hAnsi="Times New Roman" w:cs="Times New Roman"/>
          <w:sz w:val="26"/>
          <w:szCs w:val="26"/>
          <w:highlight w:val="green"/>
        </w:rPr>
        <w:t xml:space="preserve"> </w:t>
      </w:r>
      <w:r w:rsidR="009C5DF1" w:rsidRPr="00350075">
        <w:rPr>
          <w:rFonts w:ascii="Times New Roman" w:hAnsi="Times New Roman" w:cs="Times New Roman"/>
          <w:sz w:val="26"/>
          <w:szCs w:val="26"/>
          <w:highlight w:val="green"/>
        </w:rPr>
        <w:t>also point out</w:t>
      </w:r>
      <w:r w:rsidR="006E2DE6" w:rsidRPr="00350075">
        <w:rPr>
          <w:rFonts w:ascii="Times New Roman" w:hAnsi="Times New Roman" w:cs="Times New Roman"/>
          <w:sz w:val="26"/>
          <w:szCs w:val="26"/>
          <w:highlight w:val="green"/>
        </w:rPr>
        <w:t xml:space="preserve"> the challenges in </w:t>
      </w:r>
      <w:r w:rsidR="0035134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its </w:t>
      </w:r>
      <w:r w:rsidR="00AC15E3" w:rsidRPr="00350075">
        <w:rPr>
          <w:rFonts w:ascii="Times New Roman" w:hAnsi="Times New Roman" w:cs="Times New Roman"/>
          <w:sz w:val="26"/>
          <w:szCs w:val="26"/>
          <w:highlight w:val="green"/>
        </w:rPr>
        <w:t>expected</w:t>
      </w:r>
      <w:r w:rsidR="006E2DE6" w:rsidRPr="00350075">
        <w:rPr>
          <w:rFonts w:ascii="Times New Roman" w:hAnsi="Times New Roman" w:cs="Times New Roman"/>
          <w:sz w:val="26"/>
          <w:szCs w:val="26"/>
          <w:highlight w:val="green"/>
        </w:rPr>
        <w:t xml:space="preserve"> goals. </w:t>
      </w:r>
      <w:r w:rsidR="00EA06DF" w:rsidRPr="00350075">
        <w:rPr>
          <w:rFonts w:ascii="Times New Roman" w:hAnsi="Times New Roman" w:cs="Times New Roman"/>
          <w:sz w:val="26"/>
          <w:szCs w:val="26"/>
          <w:highlight w:val="green"/>
        </w:rPr>
        <w:t>They</w:t>
      </w:r>
      <w:r w:rsidR="006E2DE6" w:rsidRPr="00350075">
        <w:rPr>
          <w:rFonts w:ascii="Times New Roman" w:hAnsi="Times New Roman" w:cs="Times New Roman"/>
          <w:sz w:val="26"/>
          <w:szCs w:val="26"/>
          <w:highlight w:val="green"/>
        </w:rPr>
        <w:t xml:space="preserve"> </w:t>
      </w:r>
      <w:r w:rsidR="003148BF" w:rsidRPr="00350075">
        <w:rPr>
          <w:rFonts w:ascii="Times New Roman" w:hAnsi="Times New Roman" w:cs="Times New Roman"/>
          <w:sz w:val="26"/>
          <w:szCs w:val="26"/>
          <w:highlight w:val="green"/>
        </w:rPr>
        <w:t>give</w:t>
      </w:r>
      <w:r w:rsidR="006E2DE6" w:rsidRPr="00350075">
        <w:rPr>
          <w:rFonts w:ascii="Times New Roman" w:hAnsi="Times New Roman" w:cs="Times New Roman"/>
          <w:sz w:val="26"/>
          <w:szCs w:val="26"/>
          <w:highlight w:val="green"/>
        </w:rPr>
        <w:t xml:space="preserve"> a roadmap </w:t>
      </w:r>
      <w:r w:rsidR="006439C9" w:rsidRPr="00350075">
        <w:rPr>
          <w:rFonts w:ascii="Times New Roman" w:hAnsi="Times New Roman" w:cs="Times New Roman"/>
          <w:sz w:val="26"/>
          <w:szCs w:val="26"/>
          <w:highlight w:val="green"/>
        </w:rPr>
        <w:t>to</w:t>
      </w:r>
      <w:r w:rsidR="006E2DE6" w:rsidRPr="00350075">
        <w:rPr>
          <w:rFonts w:ascii="Times New Roman" w:hAnsi="Times New Roman" w:cs="Times New Roman"/>
          <w:sz w:val="26"/>
          <w:szCs w:val="26"/>
          <w:highlight w:val="green"/>
        </w:rPr>
        <w:t xml:space="preserve"> </w:t>
      </w:r>
      <w:r w:rsidR="00C26FCD" w:rsidRPr="00350075">
        <w:rPr>
          <w:rFonts w:ascii="Times New Roman" w:hAnsi="Times New Roman" w:cs="Times New Roman"/>
          <w:sz w:val="26"/>
          <w:szCs w:val="26"/>
          <w:highlight w:val="green"/>
        </w:rPr>
        <w:t>solve</w:t>
      </w:r>
      <w:r w:rsidR="006E2DE6" w:rsidRPr="00350075">
        <w:rPr>
          <w:rFonts w:ascii="Times New Roman" w:hAnsi="Times New Roman" w:cs="Times New Roman"/>
          <w:sz w:val="26"/>
          <w:szCs w:val="26"/>
          <w:highlight w:val="green"/>
        </w:rPr>
        <w:t xml:space="preserve"> the challenges </w:t>
      </w:r>
      <w:r w:rsidR="003F6930" w:rsidRPr="00350075">
        <w:rPr>
          <w:rFonts w:ascii="Times New Roman" w:hAnsi="Times New Roman" w:cs="Times New Roman"/>
          <w:sz w:val="26"/>
          <w:szCs w:val="26"/>
          <w:highlight w:val="green"/>
        </w:rPr>
        <w:t xml:space="preserve">in </w:t>
      </w:r>
      <w:r w:rsidR="006E2DE6" w:rsidRPr="00350075">
        <w:rPr>
          <w:rFonts w:ascii="Times New Roman" w:hAnsi="Times New Roman" w:cs="Times New Roman"/>
          <w:sz w:val="26"/>
          <w:szCs w:val="26"/>
          <w:highlight w:val="green"/>
        </w:rPr>
        <w:t xml:space="preserve">designing scalable, </w:t>
      </w:r>
      <w:r w:rsidR="00EB7974" w:rsidRPr="00350075">
        <w:rPr>
          <w:rFonts w:ascii="Times New Roman" w:hAnsi="Times New Roman" w:cs="Times New Roman"/>
          <w:sz w:val="26"/>
          <w:szCs w:val="26"/>
          <w:highlight w:val="green"/>
        </w:rPr>
        <w:t xml:space="preserve">energy efficient </w:t>
      </w:r>
      <w:r w:rsidR="00EB7974" w:rsidRPr="00350075">
        <w:rPr>
          <w:rFonts w:ascii="Times New Roman" w:hAnsi="Times New Roman" w:cs="Times New Roman"/>
          <w:sz w:val="26"/>
          <w:szCs w:val="26"/>
          <w:highlight w:val="green"/>
        </w:rPr>
        <w:t xml:space="preserve">and </w:t>
      </w:r>
      <w:r w:rsidR="002624AE" w:rsidRPr="00350075">
        <w:rPr>
          <w:rFonts w:ascii="Times New Roman" w:hAnsi="Times New Roman" w:cs="Times New Roman"/>
          <w:sz w:val="26"/>
          <w:szCs w:val="26"/>
          <w:highlight w:val="green"/>
        </w:rPr>
        <w:t>high-performance</w:t>
      </w:r>
      <w:r w:rsidR="006E2DE6" w:rsidRPr="00350075">
        <w:rPr>
          <w:rFonts w:ascii="Times New Roman" w:hAnsi="Times New Roman" w:cs="Times New Roman"/>
          <w:sz w:val="26"/>
          <w:szCs w:val="26"/>
          <w:highlight w:val="green"/>
        </w:rPr>
        <w:t xml:space="preserve"> architectures for </w:t>
      </w:r>
      <w:r w:rsidR="0046171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machine learning on the edge.</w:t>
      </w:r>
      <w:r w:rsidR="00114174" w:rsidRPr="00350075">
        <w:rPr>
          <w:rFonts w:ascii="Times New Roman" w:hAnsi="Times New Roman" w:cs="Times New Roman"/>
          <w:sz w:val="26"/>
          <w:szCs w:val="26"/>
          <w:highlight w:val="green"/>
        </w:rPr>
        <w:t xml:space="preserve"> </w:t>
      </w:r>
      <w:r w:rsidR="001863F8" w:rsidRPr="00350075">
        <w:rPr>
          <w:rFonts w:ascii="Times New Roman" w:hAnsi="Times New Roman" w:cs="Times New Roman"/>
          <w:sz w:val="26"/>
          <w:szCs w:val="26"/>
          <w:highlight w:val="green"/>
        </w:rPr>
        <w:t xml:space="preserve">Gong </w:t>
      </w:r>
      <w:r w:rsidR="001863F8" w:rsidRPr="00350075">
        <w:rPr>
          <w:rFonts w:ascii="Times New Roman" w:hAnsi="Times New Roman" w:cs="Times New Roman"/>
          <w:i/>
          <w:sz w:val="26"/>
          <w:szCs w:val="26"/>
          <w:highlight w:val="green"/>
        </w:rPr>
        <w:t>et al</w:t>
      </w:r>
      <w:r w:rsidR="001863F8"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6925921 \r \h </w:instrText>
      </w:r>
      <w:r w:rsidR="009046A4" w:rsidRPr="00350075">
        <w:rPr>
          <w:highlight w:val="green"/>
        </w:rPr>
      </w:r>
      <w:r w:rsidR="00114174" w:rsidRPr="00350075">
        <w:rPr>
          <w:rFonts w:ascii="Times New Roman" w:hAnsi="Times New Roman" w:cs="Times New Roman"/>
          <w:sz w:val="26"/>
          <w:szCs w:val="26"/>
          <w:highlight w:val="green"/>
        </w:rPr>
        <w:instrText xml:space="preserve"> \* MERGEFORMAT </w:instrText>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60]</w:t>
      </w:r>
      <w:r w:rsidR="009046A4" w:rsidRPr="00350075">
        <w:rPr>
          <w:rFonts w:ascii="Times New Roman" w:hAnsi="Times New Roman" w:cs="Times New Roman"/>
          <w:sz w:val="26"/>
          <w:szCs w:val="26"/>
          <w:highlight w:val="green"/>
        </w:rPr>
        <w:fldChar w:fldCharType="end"/>
      </w:r>
      <w:r w:rsidR="005940A4" w:rsidRPr="00350075">
        <w:rPr>
          <w:rFonts w:ascii="Times New Roman" w:hAnsi="Times New Roman" w:cs="Times New Roman"/>
          <w:sz w:val="26"/>
          <w:szCs w:val="26"/>
          <w:highlight w:val="green"/>
        </w:rPr>
        <w:t xml:space="preserve"> </w:t>
      </w:r>
      <w:r w:rsidR="00845781" w:rsidRPr="00350075">
        <w:rPr>
          <w:rFonts w:ascii="Times New Roman" w:hAnsi="Times New Roman" w:cs="Times New Roman"/>
          <w:sz w:val="26"/>
          <w:szCs w:val="26"/>
          <w:highlight w:val="green"/>
        </w:rPr>
        <w:t>design</w:t>
      </w:r>
      <w:r w:rsidR="00264152" w:rsidRPr="00350075">
        <w:rPr>
          <w:rFonts w:ascii="Times New Roman" w:hAnsi="Times New Roman" w:cs="Times New Roman"/>
          <w:sz w:val="26"/>
          <w:szCs w:val="26"/>
          <w:highlight w:val="green"/>
        </w:rPr>
        <w:t xml:space="preserve"> a method to </w:t>
      </w:r>
      <w:r w:rsidR="005D2130" w:rsidRPr="00350075">
        <w:rPr>
          <w:rFonts w:ascii="Times New Roman" w:hAnsi="Times New Roman" w:cs="Times New Roman"/>
          <w:sz w:val="26"/>
          <w:szCs w:val="26"/>
          <w:highlight w:val="green"/>
        </w:rPr>
        <w:t>realize</w:t>
      </w:r>
      <w:r w:rsidR="00264152" w:rsidRPr="00350075">
        <w:rPr>
          <w:rFonts w:ascii="Times New Roman" w:hAnsi="Times New Roman" w:cs="Times New Roman"/>
          <w:sz w:val="26"/>
          <w:szCs w:val="26"/>
          <w:highlight w:val="green"/>
        </w:rPr>
        <w:t xml:space="preserve"> joint optimization </w:t>
      </w:r>
      <w:r w:rsidR="00571712" w:rsidRPr="00350075">
        <w:rPr>
          <w:rFonts w:ascii="Times New Roman" w:hAnsi="Times New Roman" w:cs="Times New Roman"/>
          <w:sz w:val="26"/>
          <w:szCs w:val="26"/>
          <w:highlight w:val="green"/>
        </w:rPr>
        <w:t>of</w:t>
      </w:r>
      <w:r w:rsidR="00264152" w:rsidRPr="00350075">
        <w:rPr>
          <w:rFonts w:ascii="Times New Roman" w:hAnsi="Times New Roman" w:cs="Times New Roman"/>
          <w:sz w:val="26"/>
          <w:szCs w:val="26"/>
          <w:highlight w:val="green"/>
        </w:rPr>
        <w:t xml:space="preserve"> </w:t>
      </w:r>
      <w:r w:rsidR="0068653B" w:rsidRPr="00350075">
        <w:rPr>
          <w:rFonts w:ascii="Times New Roman" w:hAnsi="Times New Roman" w:cs="Times New Roman"/>
          <w:sz w:val="26"/>
          <w:szCs w:val="26"/>
          <w:highlight w:val="green"/>
        </w:rPr>
        <w:t>a</w:t>
      </w:r>
      <w:r w:rsidR="00264152" w:rsidRPr="00350075">
        <w:rPr>
          <w:rFonts w:ascii="Times New Roman" w:hAnsi="Times New Roman" w:cs="Times New Roman"/>
          <w:sz w:val="26"/>
          <w:szCs w:val="26"/>
          <w:highlight w:val="green"/>
        </w:rPr>
        <w:t xml:space="preserve"> neural architecture and </w:t>
      </w:r>
      <w:r w:rsidR="001642EE" w:rsidRPr="00350075">
        <w:rPr>
          <w:rFonts w:ascii="Times New Roman" w:hAnsi="Times New Roman" w:cs="Times New Roman"/>
          <w:sz w:val="26"/>
          <w:szCs w:val="26"/>
          <w:highlight w:val="green"/>
        </w:rPr>
        <w:t xml:space="preserve">a </w:t>
      </w:r>
      <w:r w:rsidR="00264152" w:rsidRPr="00350075">
        <w:rPr>
          <w:rFonts w:ascii="Times New Roman" w:hAnsi="Times New Roman" w:cs="Times New Roman"/>
          <w:sz w:val="26"/>
          <w:szCs w:val="26"/>
          <w:highlight w:val="green"/>
        </w:rPr>
        <w:t xml:space="preserve">quantization space. </w:t>
      </w:r>
      <w:r w:rsidR="00DA2DE4" w:rsidRPr="00350075">
        <w:rPr>
          <w:rFonts w:ascii="Times New Roman" w:hAnsi="Times New Roman" w:cs="Times New Roman"/>
          <w:sz w:val="26"/>
          <w:szCs w:val="26"/>
          <w:highlight w:val="green"/>
        </w:rPr>
        <w:t>I</w:t>
      </w:r>
      <w:r w:rsidR="006543C2" w:rsidRPr="00350075">
        <w:rPr>
          <w:rFonts w:ascii="Times New Roman" w:hAnsi="Times New Roman" w:cs="Times New Roman"/>
          <w:sz w:val="26"/>
          <w:szCs w:val="26"/>
          <w:highlight w:val="green"/>
        </w:rPr>
        <w:t xml:space="preserve">t </w:t>
      </w:r>
      <w:r w:rsidR="009D5049" w:rsidRPr="00350075">
        <w:rPr>
          <w:rFonts w:ascii="Times New Roman" w:hAnsi="Times New Roman" w:cs="Times New Roman"/>
          <w:sz w:val="26"/>
          <w:szCs w:val="26"/>
          <w:highlight w:val="green"/>
        </w:rPr>
        <w:t>finds</w:t>
      </w:r>
      <w:r w:rsidR="00264152" w:rsidRPr="00350075">
        <w:rPr>
          <w:rFonts w:ascii="Times New Roman" w:hAnsi="Times New Roman" w:cs="Times New Roman"/>
          <w:sz w:val="26"/>
          <w:szCs w:val="26"/>
          <w:highlight w:val="green"/>
        </w:rPr>
        <w:t xml:space="preserve"> the optimal combinations of </w:t>
      </w:r>
      <w:r w:rsidR="00101EF8" w:rsidRPr="00350075">
        <w:rPr>
          <w:rFonts w:ascii="Times New Roman" w:hAnsi="Times New Roman" w:cs="Times New Roman"/>
          <w:sz w:val="26"/>
          <w:szCs w:val="26"/>
          <w:highlight w:val="green"/>
        </w:rPr>
        <w:t xml:space="preserve">precisions </w:t>
      </w:r>
      <w:r w:rsidR="00101EF8" w:rsidRPr="00350075">
        <w:rPr>
          <w:rFonts w:ascii="Times New Roman" w:hAnsi="Times New Roman" w:cs="Times New Roman"/>
          <w:sz w:val="26"/>
          <w:szCs w:val="26"/>
          <w:highlight w:val="green"/>
        </w:rPr>
        <w:t xml:space="preserve">and </w:t>
      </w:r>
      <w:r w:rsidR="00264152" w:rsidRPr="00350075">
        <w:rPr>
          <w:rFonts w:ascii="Times New Roman" w:hAnsi="Times New Roman" w:cs="Times New Roman"/>
          <w:sz w:val="26"/>
          <w:szCs w:val="26"/>
          <w:highlight w:val="green"/>
        </w:rPr>
        <w:t>architectures to optimize both hardware energy consumption</w:t>
      </w:r>
      <w:r w:rsidR="005532E0" w:rsidRPr="00350075">
        <w:rPr>
          <w:rFonts w:ascii="Times New Roman" w:hAnsi="Times New Roman" w:cs="Times New Roman"/>
          <w:sz w:val="26"/>
          <w:szCs w:val="26"/>
          <w:highlight w:val="green"/>
        </w:rPr>
        <w:t xml:space="preserve"> and prediction accuracy</w:t>
      </w:r>
      <w:r w:rsidR="00264152" w:rsidRPr="00350075">
        <w:rPr>
          <w:rFonts w:ascii="Times New Roman" w:hAnsi="Times New Roman" w:cs="Times New Roman"/>
          <w:sz w:val="26"/>
          <w:szCs w:val="26"/>
          <w:highlight w:val="green"/>
        </w:rPr>
        <w:t xml:space="preserve">. </w:t>
      </w:r>
      <w:r w:rsidR="00FD34DA" w:rsidRPr="00350075">
        <w:rPr>
          <w:rFonts w:ascii="Times New Roman" w:hAnsi="Times New Roman" w:cs="Times New Roman"/>
          <w:sz w:val="26"/>
          <w:szCs w:val="26"/>
          <w:highlight w:val="green"/>
        </w:rPr>
        <w:t>It</w:t>
      </w:r>
      <w:r w:rsidR="00264152" w:rsidRPr="00350075">
        <w:rPr>
          <w:rFonts w:ascii="Times New Roman" w:hAnsi="Times New Roman" w:cs="Times New Roman"/>
          <w:sz w:val="26"/>
          <w:szCs w:val="26"/>
          <w:highlight w:val="green"/>
        </w:rPr>
        <w:t xml:space="preserve"> automatizes </w:t>
      </w:r>
      <w:r w:rsidR="000350EB" w:rsidRPr="00350075">
        <w:rPr>
          <w:rFonts w:ascii="Times New Roman" w:hAnsi="Times New Roman" w:cs="Times New Roman"/>
          <w:sz w:val="26"/>
          <w:szCs w:val="26"/>
          <w:highlight w:val="green"/>
        </w:rPr>
        <w:t xml:space="preserve">and </w:t>
      </w:r>
      <w:r w:rsidR="000350EB" w:rsidRPr="00350075">
        <w:rPr>
          <w:rFonts w:ascii="Times New Roman" w:hAnsi="Times New Roman" w:cs="Times New Roman"/>
          <w:sz w:val="26"/>
          <w:szCs w:val="26"/>
          <w:highlight w:val="green"/>
        </w:rPr>
        <w:lastRenderedPageBreak/>
        <w:t xml:space="preserve">improves </w:t>
      </w:r>
      <w:r w:rsidR="00264152" w:rsidRPr="00350075">
        <w:rPr>
          <w:rFonts w:ascii="Times New Roman" w:hAnsi="Times New Roman" w:cs="Times New Roman"/>
          <w:sz w:val="26"/>
          <w:szCs w:val="26"/>
          <w:highlight w:val="green"/>
        </w:rPr>
        <w:t xml:space="preserve">the flow across </w:t>
      </w:r>
      <w:r w:rsidR="00150D46" w:rsidRPr="00350075">
        <w:rPr>
          <w:rFonts w:ascii="Times New Roman" w:hAnsi="Times New Roman" w:cs="Times New Roman"/>
          <w:sz w:val="26"/>
          <w:szCs w:val="26"/>
          <w:highlight w:val="green"/>
        </w:rPr>
        <w:t xml:space="preserve">the </w:t>
      </w:r>
      <w:r w:rsidR="00150D46" w:rsidRPr="00350075">
        <w:rPr>
          <w:rFonts w:ascii="Times New Roman" w:hAnsi="Times New Roman" w:cs="Times New Roman"/>
          <w:sz w:val="26"/>
          <w:szCs w:val="26"/>
          <w:highlight w:val="green"/>
        </w:rPr>
        <w:t xml:space="preserve">design </w:t>
      </w:r>
      <w:r w:rsidR="00150D46" w:rsidRPr="00350075">
        <w:rPr>
          <w:rFonts w:ascii="Times New Roman" w:hAnsi="Times New Roman" w:cs="Times New Roman"/>
          <w:sz w:val="26"/>
          <w:szCs w:val="26"/>
          <w:highlight w:val="green"/>
        </w:rPr>
        <w:t>of</w:t>
      </w:r>
      <w:r w:rsidR="00150D46" w:rsidRPr="00350075">
        <w:rPr>
          <w:rFonts w:ascii="Times New Roman" w:hAnsi="Times New Roman" w:cs="Times New Roman"/>
          <w:b/>
          <w:sz w:val="26"/>
          <w:szCs w:val="26"/>
          <w:highlight w:val="green"/>
        </w:rPr>
        <w:t xml:space="preserve"> </w:t>
      </w:r>
      <w:r w:rsidR="00264152" w:rsidRPr="00350075">
        <w:rPr>
          <w:rFonts w:ascii="Times New Roman" w:hAnsi="Times New Roman" w:cs="Times New Roman"/>
          <w:sz w:val="26"/>
          <w:szCs w:val="26"/>
          <w:highlight w:val="green"/>
        </w:rPr>
        <w:t>neural architecture</w:t>
      </w:r>
      <w:r w:rsidR="00F40349" w:rsidRPr="00350075">
        <w:rPr>
          <w:rFonts w:ascii="Times New Roman" w:hAnsi="Times New Roman" w:cs="Times New Roman"/>
          <w:sz w:val="26"/>
          <w:szCs w:val="26"/>
          <w:highlight w:val="green"/>
        </w:rPr>
        <w:t>s</w:t>
      </w:r>
      <w:r w:rsidR="00264152" w:rsidRPr="00350075">
        <w:rPr>
          <w:rFonts w:ascii="Times New Roman" w:hAnsi="Times New Roman" w:cs="Times New Roman"/>
          <w:sz w:val="26"/>
          <w:szCs w:val="26"/>
          <w:highlight w:val="green"/>
        </w:rPr>
        <w:t xml:space="preserve"> and </w:t>
      </w:r>
      <w:r w:rsidR="00F40349" w:rsidRPr="00350075">
        <w:rPr>
          <w:rFonts w:ascii="Times New Roman" w:hAnsi="Times New Roman" w:cs="Times New Roman"/>
          <w:sz w:val="26"/>
          <w:szCs w:val="26"/>
          <w:highlight w:val="green"/>
        </w:rPr>
        <w:t xml:space="preserve">the </w:t>
      </w:r>
      <w:r w:rsidR="00264152" w:rsidRPr="00350075">
        <w:rPr>
          <w:rFonts w:ascii="Times New Roman" w:hAnsi="Times New Roman" w:cs="Times New Roman"/>
          <w:sz w:val="26"/>
          <w:szCs w:val="26"/>
          <w:highlight w:val="green"/>
        </w:rPr>
        <w:t>deployment</w:t>
      </w:r>
      <w:r w:rsidR="00F40349" w:rsidRPr="00350075">
        <w:rPr>
          <w:rFonts w:ascii="Times New Roman" w:hAnsi="Times New Roman" w:cs="Times New Roman"/>
          <w:sz w:val="26"/>
          <w:szCs w:val="26"/>
          <w:highlight w:val="green"/>
        </w:rPr>
        <w:t xml:space="preserve"> of </w:t>
      </w:r>
      <w:r w:rsidR="00F40349" w:rsidRPr="00350075">
        <w:rPr>
          <w:rFonts w:ascii="Times New Roman" w:hAnsi="Times New Roman" w:cs="Times New Roman"/>
          <w:sz w:val="26"/>
          <w:szCs w:val="26"/>
          <w:highlight w:val="green"/>
        </w:rPr>
        <w:t>hardware</w:t>
      </w:r>
      <w:r w:rsidR="00264152" w:rsidRPr="00350075">
        <w:rPr>
          <w:rFonts w:ascii="Times New Roman" w:hAnsi="Times New Roman" w:cs="Times New Roman"/>
          <w:sz w:val="26"/>
          <w:szCs w:val="26"/>
          <w:highlight w:val="green"/>
        </w:rPr>
        <w:t>.</w:t>
      </w:r>
      <w:r w:rsidR="008F124E"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It provides </w:t>
      </w:r>
      <w:r w:rsidR="008C04FE" w:rsidRPr="00350075">
        <w:rPr>
          <w:rFonts w:ascii="Times New Roman" w:hAnsi="Times New Roman" w:cs="Times New Roman"/>
          <w:sz w:val="26"/>
          <w:szCs w:val="26"/>
          <w:highlight w:val="green"/>
        </w:rPr>
        <w:t>better energy efficiency</w:t>
      </w:r>
      <w:r w:rsidR="009141DF" w:rsidRPr="00350075">
        <w:rPr>
          <w:rFonts w:ascii="Times New Roman" w:hAnsi="Times New Roman" w:cs="Times New Roman"/>
          <w:sz w:val="26"/>
          <w:szCs w:val="26"/>
          <w:highlight w:val="green"/>
        </w:rPr>
        <w:t xml:space="preserve"> than its two peers </w:t>
      </w:r>
      <w:r w:rsidR="00330E70" w:rsidRPr="00350075">
        <w:rPr>
          <w:rFonts w:ascii="Times New Roman" w:hAnsi="Times New Roman" w:cs="Times New Roman"/>
          <w:sz w:val="26"/>
          <w:szCs w:val="26"/>
          <w:highlight w:val="green"/>
        </w:rPr>
        <w:t xml:space="preserve">including </w:t>
      </w:r>
      <w:r w:rsidR="00A312FC" w:rsidRPr="00350075">
        <w:rPr>
          <w:rFonts w:ascii="Times New Roman" w:hAnsi="Times New Roman" w:cs="Times New Roman"/>
          <w:sz w:val="26"/>
          <w:szCs w:val="26"/>
          <w:highlight w:val="green"/>
        </w:rPr>
        <w:t>efficiency-aware NAS</w:t>
      </w:r>
      <w:r w:rsidR="00A312FC" w:rsidRPr="00350075">
        <w:rPr>
          <w:rFonts w:ascii="Times New Roman" w:hAnsi="Times New Roman" w:cs="Times New Roman"/>
          <w:sz w:val="26"/>
          <w:szCs w:val="26"/>
          <w:highlight w:val="green"/>
        </w:rPr>
        <w:t xml:space="preserve"> approaches and</w:t>
      </w:r>
      <w:r w:rsidR="00A8745E" w:rsidRPr="00350075">
        <w:rPr>
          <w:rFonts w:ascii="Times New Roman" w:hAnsi="Times New Roman" w:cs="Times New Roman"/>
          <w:sz w:val="26"/>
          <w:szCs w:val="26"/>
          <w:highlight w:val="green"/>
        </w:rPr>
        <w:t xml:space="preserve"> </w:t>
      </w:r>
      <w:r w:rsidR="00A8745E" w:rsidRPr="00350075">
        <w:rPr>
          <w:rFonts w:ascii="Times New Roman" w:hAnsi="Times New Roman" w:cs="Times New Roman"/>
          <w:sz w:val="26"/>
          <w:szCs w:val="26"/>
          <w:highlight w:val="green"/>
        </w:rPr>
        <w:t>advanced quantization</w:t>
      </w:r>
      <w:r w:rsidR="00A8745E" w:rsidRPr="00350075">
        <w:rPr>
          <w:rFonts w:ascii="Times New Roman" w:hAnsi="Times New Roman" w:cs="Times New Roman"/>
          <w:sz w:val="26"/>
          <w:szCs w:val="26"/>
          <w:highlight w:val="green"/>
        </w:rPr>
        <w:t xml:space="preserve"> ones</w:t>
      </w:r>
      <w:r w:rsidR="00A312FC"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 </w:t>
      </w:r>
      <w:r w:rsidR="009141DF" w:rsidRPr="00350075">
        <w:rPr>
          <w:rFonts w:ascii="Times New Roman" w:hAnsi="Times New Roman" w:cs="Times New Roman"/>
          <w:sz w:val="26"/>
          <w:szCs w:val="26"/>
          <w:highlight w:val="green"/>
        </w:rPr>
        <w:t xml:space="preserve">on </w:t>
      </w:r>
      <w:r w:rsidR="009141DF" w:rsidRPr="00350075">
        <w:rPr>
          <w:rFonts w:ascii="Times New Roman" w:hAnsi="Times New Roman" w:cs="Times New Roman"/>
          <w:sz w:val="26"/>
          <w:szCs w:val="26"/>
          <w:highlight w:val="green"/>
        </w:rPr>
        <w:t>two datasets</w:t>
      </w:r>
      <w:r w:rsidR="00A428CA">
        <w:rPr>
          <w:rFonts w:ascii="Times New Roman" w:hAnsi="Times New Roman" w:cs="Times New Roman"/>
          <w:sz w:val="26"/>
          <w:szCs w:val="26"/>
        </w:rPr>
        <w:t>.</w:t>
      </w:r>
    </w:p>
    <w:p w:rsidR="00687BBB" w:rsidRPr="00BB2F88" w:rsidRDefault="004A1D0A" w:rsidP="00BB2F88">
      <w:pPr>
        <w:ind w:firstLine="720"/>
        <w:jc w:val="both"/>
        <w:rPr>
          <w:rFonts w:ascii="Times New Roman" w:hAnsi="Times New Roman" w:cs="Times New Roman"/>
          <w:sz w:val="26"/>
          <w:szCs w:val="26"/>
        </w:rPr>
      </w:pPr>
      <w:r w:rsidRPr="00067C81">
        <w:rPr>
          <w:rFonts w:ascii="Times New Roman" w:hAnsi="Times New Roman" w:cs="Times New Roman"/>
          <w:sz w:val="26"/>
          <w:szCs w:val="26"/>
          <w:highlight w:val="green"/>
        </w:rPr>
        <w:t>Edstrom</w:t>
      </w:r>
      <w:r w:rsidRPr="00067C81">
        <w:rPr>
          <w:rFonts w:ascii="Times New Roman" w:hAnsi="Times New Roman" w:cs="Times New Roman"/>
          <w:sz w:val="26"/>
          <w:szCs w:val="26"/>
          <w:highlight w:val="green"/>
        </w:rPr>
        <w:t xml:space="preserve"> </w:t>
      </w:r>
      <w:r w:rsidRPr="00067C81">
        <w:rPr>
          <w:rFonts w:ascii="Times New Roman" w:hAnsi="Times New Roman" w:cs="Times New Roman"/>
          <w:i/>
          <w:sz w:val="26"/>
          <w:szCs w:val="26"/>
          <w:highlight w:val="green"/>
        </w:rPr>
        <w:t>et al</w:t>
      </w:r>
      <w:r w:rsidRPr="00067C81">
        <w:rPr>
          <w:rFonts w:ascii="Times New Roman" w:hAnsi="Times New Roman" w:cs="Times New Roman"/>
          <w:sz w:val="26"/>
          <w:szCs w:val="26"/>
          <w:highlight w:val="green"/>
        </w:rPr>
        <w:t xml:space="preserve">. </w:t>
      </w:r>
      <w:r w:rsidR="009046A4" w:rsidRPr="00067C81">
        <w:rPr>
          <w:rFonts w:ascii="Times New Roman" w:hAnsi="Times New Roman" w:cs="Times New Roman"/>
          <w:sz w:val="26"/>
          <w:szCs w:val="26"/>
          <w:highlight w:val="green"/>
        </w:rPr>
        <w:fldChar w:fldCharType="begin"/>
      </w:r>
      <w:r w:rsidR="009046A4" w:rsidRPr="00067C81">
        <w:rPr>
          <w:rFonts w:ascii="Times New Roman" w:hAnsi="Times New Roman" w:cs="Times New Roman"/>
          <w:sz w:val="26"/>
          <w:szCs w:val="26"/>
          <w:highlight w:val="green"/>
        </w:rPr>
        <w:instrText xml:space="preserve"> REF _Ref36928060 \r \h </w:instrText>
      </w:r>
      <w:r w:rsidR="009046A4" w:rsidRPr="00067C81">
        <w:rPr>
          <w:highlight w:val="green"/>
        </w:rPr>
      </w:r>
      <w:r w:rsidR="002C1D28" w:rsidRPr="00067C81">
        <w:rPr>
          <w:highlight w:val="green"/>
        </w:rPr>
        <w:instrText xml:space="preserve"> \* MERGEFORMAT </w:instrText>
      </w:r>
      <w:r w:rsidR="009046A4" w:rsidRPr="00067C81">
        <w:rPr>
          <w:rFonts w:ascii="Times New Roman" w:hAnsi="Times New Roman" w:cs="Times New Roman"/>
          <w:sz w:val="26"/>
          <w:szCs w:val="26"/>
          <w:highlight w:val="green"/>
        </w:rPr>
        <w:fldChar w:fldCharType="separate"/>
      </w:r>
      <w:r w:rsidR="00395A9A" w:rsidRPr="00067C81">
        <w:rPr>
          <w:rFonts w:ascii="Times New Roman" w:hAnsi="Times New Roman" w:cs="Times New Roman"/>
          <w:sz w:val="26"/>
          <w:szCs w:val="26"/>
          <w:highlight w:val="green"/>
        </w:rPr>
        <w:t>[64]</w:t>
      </w:r>
      <w:r w:rsidR="009046A4" w:rsidRPr="00067C81">
        <w:rPr>
          <w:rFonts w:ascii="Times New Roman" w:hAnsi="Times New Roman" w:cs="Times New Roman"/>
          <w:sz w:val="26"/>
          <w:szCs w:val="26"/>
          <w:highlight w:val="green"/>
        </w:rPr>
        <w:fldChar w:fldCharType="end"/>
      </w:r>
      <w:r w:rsidR="00350075" w:rsidRPr="00067C81">
        <w:rPr>
          <w:rFonts w:ascii="Times New Roman" w:hAnsi="Times New Roman" w:cs="Times New Roman"/>
          <w:sz w:val="26"/>
          <w:szCs w:val="26"/>
          <w:highlight w:val="green"/>
        </w:rPr>
        <w:t xml:space="preserve"> </w:t>
      </w:r>
      <w:r w:rsidR="005D0596" w:rsidRPr="00067C81">
        <w:rPr>
          <w:rFonts w:ascii="Times New Roman" w:hAnsi="Times New Roman" w:cs="Times New Roman"/>
          <w:sz w:val="26"/>
          <w:szCs w:val="26"/>
          <w:highlight w:val="green"/>
        </w:rPr>
        <w:t>provide</w:t>
      </w:r>
      <w:r w:rsidR="004C694F" w:rsidRPr="00067C81">
        <w:rPr>
          <w:rFonts w:ascii="Times New Roman" w:hAnsi="Times New Roman" w:cs="Times New Roman"/>
          <w:sz w:val="26"/>
          <w:szCs w:val="26"/>
          <w:highlight w:val="green"/>
        </w:rPr>
        <w:t xml:space="preserve"> </w:t>
      </w:r>
      <w:r w:rsidR="00DC336A" w:rsidRPr="00067C81">
        <w:rPr>
          <w:rFonts w:ascii="Times New Roman" w:hAnsi="Times New Roman" w:cs="Times New Roman"/>
          <w:sz w:val="26"/>
          <w:szCs w:val="26"/>
          <w:highlight w:val="green"/>
        </w:rPr>
        <w:t xml:space="preserve">optimization </w:t>
      </w:r>
      <w:r w:rsidR="00DC336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memory hardware to meet the </w:t>
      </w:r>
      <w:r w:rsidR="0093431A" w:rsidRPr="00067C81">
        <w:rPr>
          <w:rFonts w:ascii="Times New Roman" w:hAnsi="Times New Roman" w:cs="Times New Roman"/>
          <w:sz w:val="26"/>
          <w:szCs w:val="26"/>
          <w:highlight w:val="green"/>
        </w:rPr>
        <w:t xml:space="preserve">budget </w:t>
      </w:r>
      <w:r w:rsidR="0093431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power </w:t>
      </w:r>
      <w:r w:rsidR="004F6A56" w:rsidRPr="00067C81">
        <w:rPr>
          <w:rFonts w:ascii="Times New Roman" w:hAnsi="Times New Roman" w:cs="Times New Roman"/>
          <w:sz w:val="26"/>
          <w:szCs w:val="26"/>
          <w:highlight w:val="green"/>
        </w:rPr>
        <w:t xml:space="preserve">in IoT edge devices. It </w:t>
      </w:r>
      <w:r w:rsidR="004C694F" w:rsidRPr="00067C81">
        <w:rPr>
          <w:rFonts w:ascii="Times New Roman" w:hAnsi="Times New Roman" w:cs="Times New Roman"/>
          <w:sz w:val="26"/>
          <w:szCs w:val="26"/>
          <w:highlight w:val="green"/>
        </w:rPr>
        <w:t>consider</w:t>
      </w:r>
      <w:r w:rsidR="004F6A56" w:rsidRPr="00067C81">
        <w:rPr>
          <w:rFonts w:ascii="Times New Roman" w:hAnsi="Times New Roman" w:cs="Times New Roman"/>
          <w:sz w:val="26"/>
          <w:szCs w:val="26"/>
          <w:highlight w:val="green"/>
        </w:rPr>
        <w:t>s many factors including</w:t>
      </w:r>
      <w:r w:rsidR="004C694F" w:rsidRPr="00067C81">
        <w:rPr>
          <w:rFonts w:ascii="Times New Roman" w:hAnsi="Times New Roman" w:cs="Times New Roman"/>
          <w:sz w:val="26"/>
          <w:szCs w:val="26"/>
          <w:highlight w:val="green"/>
        </w:rPr>
        <w:t xml:space="preserve"> </w:t>
      </w:r>
      <w:r w:rsidR="003D3903" w:rsidRPr="00067C81">
        <w:rPr>
          <w:rFonts w:ascii="Times New Roman" w:hAnsi="Times New Roman" w:cs="Times New Roman"/>
          <w:sz w:val="26"/>
          <w:szCs w:val="26"/>
          <w:highlight w:val="green"/>
        </w:rPr>
        <w:t xml:space="preserve">tradeoff </w:t>
      </w:r>
      <w:r w:rsidR="003D3903"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accuracy, </w:t>
      </w:r>
      <w:r w:rsidR="002141C0" w:rsidRPr="00067C81">
        <w:rPr>
          <w:rFonts w:ascii="Times New Roman" w:hAnsi="Times New Roman" w:cs="Times New Roman"/>
          <w:sz w:val="26"/>
          <w:szCs w:val="26"/>
          <w:highlight w:val="green"/>
        </w:rPr>
        <w:t xml:space="preserve">privacy, </w:t>
      </w:r>
      <w:r w:rsidR="004C694F" w:rsidRPr="00067C81">
        <w:rPr>
          <w:rFonts w:ascii="Times New Roman" w:hAnsi="Times New Roman" w:cs="Times New Roman"/>
          <w:sz w:val="26"/>
          <w:szCs w:val="26"/>
          <w:highlight w:val="green"/>
        </w:rPr>
        <w:t xml:space="preserve">and power efficiency </w:t>
      </w:r>
      <w:r w:rsidR="0014445B" w:rsidRPr="00067C81">
        <w:rPr>
          <w:rFonts w:ascii="Times New Roman" w:hAnsi="Times New Roman" w:cs="Times New Roman"/>
          <w:sz w:val="26"/>
          <w:szCs w:val="26"/>
          <w:highlight w:val="green"/>
        </w:rPr>
        <w:t>of</w:t>
      </w:r>
      <w:r w:rsidR="004C694F" w:rsidRPr="00067C81">
        <w:rPr>
          <w:rFonts w:ascii="Times New Roman" w:hAnsi="Times New Roman" w:cs="Times New Roman"/>
          <w:sz w:val="26"/>
          <w:szCs w:val="26"/>
          <w:highlight w:val="green"/>
        </w:rPr>
        <w:t xml:space="preserve"> different deep learning systems. </w:t>
      </w:r>
      <w:r w:rsidR="0032622B" w:rsidRPr="00067C81">
        <w:rPr>
          <w:rFonts w:ascii="Times New Roman" w:hAnsi="Times New Roman" w:cs="Times New Roman"/>
          <w:sz w:val="26"/>
          <w:szCs w:val="26"/>
          <w:highlight w:val="green"/>
        </w:rPr>
        <w:t>According to a analysis of these factors, an integer linear program is formulated to minimize a mean square error</w:t>
      </w:r>
      <w:r w:rsidR="0032622B" w:rsidRPr="00067C81">
        <w:rPr>
          <w:rFonts w:ascii="Times New Roman" w:hAnsi="Times New Roman" w:cs="Times New Roman"/>
          <w:sz w:val="26"/>
          <w:szCs w:val="26"/>
          <w:highlight w:val="green"/>
        </w:rPr>
        <w:t xml:space="preserve">. </w:t>
      </w:r>
      <w:r w:rsidR="00E82BF0" w:rsidRPr="00067C81">
        <w:rPr>
          <w:rFonts w:ascii="Times New Roman" w:hAnsi="Times New Roman" w:cs="Times New Roman"/>
          <w:sz w:val="26"/>
          <w:szCs w:val="26"/>
          <w:highlight w:val="green"/>
        </w:rPr>
        <w:t xml:space="preserve">Then, </w:t>
      </w:r>
      <w:r w:rsidR="000B122F" w:rsidRPr="00067C81">
        <w:rPr>
          <w:rFonts w:ascii="Times New Roman" w:hAnsi="Times New Roman" w:cs="Times New Roman"/>
          <w:sz w:val="26"/>
          <w:szCs w:val="26"/>
          <w:highlight w:val="green"/>
        </w:rPr>
        <w:t>e</w:t>
      </w:r>
      <w:r w:rsidR="001977D8" w:rsidRPr="00067C81">
        <w:rPr>
          <w:rFonts w:ascii="Times New Roman" w:hAnsi="Times New Roman" w:cs="Times New Roman"/>
          <w:sz w:val="26"/>
          <w:szCs w:val="26"/>
          <w:highlight w:val="green"/>
        </w:rPr>
        <w:t xml:space="preserve">nergy-efficient </w:t>
      </w:r>
      <w:r w:rsidR="00A66CD2" w:rsidRPr="00067C81">
        <w:rPr>
          <w:rFonts w:ascii="Times New Roman" w:hAnsi="Times New Roman" w:cs="Times New Roman"/>
          <w:sz w:val="26"/>
          <w:szCs w:val="26"/>
          <w:highlight w:val="green"/>
        </w:rPr>
        <w:t xml:space="preserve">and </w:t>
      </w:r>
      <w:r w:rsidR="00A66CD2" w:rsidRPr="00067C81">
        <w:rPr>
          <w:rFonts w:ascii="Times New Roman" w:hAnsi="Times New Roman" w:cs="Times New Roman"/>
          <w:sz w:val="26"/>
          <w:szCs w:val="26"/>
          <w:highlight w:val="green"/>
        </w:rPr>
        <w:t xml:space="preserve">near-threshold </w:t>
      </w:r>
      <w:r w:rsidR="001977D8" w:rsidRPr="00067C81">
        <w:rPr>
          <w:rFonts w:ascii="Times New Roman" w:hAnsi="Times New Roman" w:cs="Times New Roman"/>
          <w:sz w:val="26"/>
          <w:szCs w:val="26"/>
          <w:highlight w:val="green"/>
        </w:rPr>
        <w:t>memory operation</w:t>
      </w:r>
      <w:r w:rsidR="00FE355A" w:rsidRPr="00067C81">
        <w:rPr>
          <w:rFonts w:ascii="Times New Roman" w:hAnsi="Times New Roman" w:cs="Times New Roman"/>
          <w:sz w:val="26"/>
          <w:szCs w:val="26"/>
          <w:highlight w:val="green"/>
        </w:rPr>
        <w:t xml:space="preserve"> is achieved </w:t>
      </w:r>
      <w:r w:rsidR="00D3601A" w:rsidRPr="00067C81">
        <w:rPr>
          <w:rFonts w:ascii="Times New Roman" w:hAnsi="Times New Roman" w:cs="Times New Roman"/>
          <w:sz w:val="26"/>
          <w:szCs w:val="26"/>
          <w:highlight w:val="green"/>
        </w:rPr>
        <w:t xml:space="preserve">for different privacy </w:t>
      </w:r>
      <w:r w:rsidR="00AF4E23" w:rsidRPr="00067C81">
        <w:rPr>
          <w:rFonts w:ascii="Times New Roman" w:hAnsi="Times New Roman" w:cs="Times New Roman"/>
          <w:sz w:val="26"/>
          <w:szCs w:val="26"/>
          <w:highlight w:val="green"/>
        </w:rPr>
        <w:t>needs</w:t>
      </w:r>
      <w:r w:rsidR="00174132" w:rsidRPr="00067C81">
        <w:rPr>
          <w:rFonts w:ascii="Times New Roman" w:hAnsi="Times New Roman" w:cs="Times New Roman"/>
          <w:sz w:val="26"/>
          <w:szCs w:val="26"/>
          <w:highlight w:val="green"/>
        </w:rPr>
        <w:t xml:space="preserve"> with </w:t>
      </w:r>
      <w:r w:rsidR="005B375A" w:rsidRPr="00067C81">
        <w:rPr>
          <w:rFonts w:ascii="Times New Roman" w:hAnsi="Times New Roman" w:cs="Times New Roman"/>
          <w:sz w:val="26"/>
          <w:szCs w:val="26"/>
          <w:highlight w:val="green"/>
        </w:rPr>
        <w:t>slight</w:t>
      </w:r>
      <w:r w:rsidR="00E37126" w:rsidRPr="00067C81">
        <w:rPr>
          <w:rFonts w:ascii="Times New Roman" w:hAnsi="Times New Roman" w:cs="Times New Roman"/>
          <w:sz w:val="26"/>
          <w:szCs w:val="26"/>
          <w:highlight w:val="green"/>
        </w:rPr>
        <w:t xml:space="preserve"> </w:t>
      </w:r>
      <w:r w:rsidR="005B375A" w:rsidRPr="00067C81">
        <w:rPr>
          <w:rFonts w:ascii="Times New Roman" w:hAnsi="Times New Roman" w:cs="Times New Roman"/>
          <w:sz w:val="26"/>
          <w:szCs w:val="26"/>
          <w:highlight w:val="green"/>
        </w:rPr>
        <w:t>reduction</w:t>
      </w:r>
      <w:r w:rsidR="00E37126" w:rsidRPr="00067C81">
        <w:rPr>
          <w:rFonts w:ascii="Times New Roman" w:hAnsi="Times New Roman" w:cs="Times New Roman"/>
          <w:sz w:val="26"/>
          <w:szCs w:val="26"/>
          <w:highlight w:val="green"/>
        </w:rPr>
        <w:t xml:space="preserve"> in classification </w:t>
      </w:r>
      <w:r w:rsidR="00E37126" w:rsidRPr="003B06AD">
        <w:rPr>
          <w:rFonts w:ascii="Times New Roman" w:hAnsi="Times New Roman" w:cs="Times New Roman"/>
          <w:sz w:val="26"/>
          <w:szCs w:val="26"/>
          <w:highlight w:val="green"/>
        </w:rPr>
        <w:t>accuracy</w:t>
      </w:r>
      <w:r w:rsidR="00AD0FB1" w:rsidRPr="003B06AD">
        <w:rPr>
          <w:rFonts w:ascii="Times New Roman" w:hAnsi="Times New Roman" w:cs="Times New Roman"/>
          <w:sz w:val="26"/>
          <w:szCs w:val="26"/>
          <w:highlight w:val="green"/>
        </w:rPr>
        <w:t>.</w:t>
      </w:r>
      <w:r w:rsidR="005B2FFD" w:rsidRPr="003B06AD">
        <w:rPr>
          <w:rFonts w:ascii="Times New Roman" w:hAnsi="Times New Roman" w:cs="Times New Roman"/>
          <w:sz w:val="26"/>
          <w:szCs w:val="26"/>
          <w:highlight w:val="green"/>
        </w:rPr>
        <w:t xml:space="preserve"> </w:t>
      </w:r>
      <w:r w:rsidR="005A1F3E" w:rsidRPr="003B06AD">
        <w:rPr>
          <w:rFonts w:ascii="Times New Roman" w:hAnsi="Times New Roman" w:cs="Times New Roman"/>
          <w:sz w:val="26"/>
          <w:szCs w:val="26"/>
          <w:highlight w:val="green"/>
        </w:rPr>
        <w:t>Vipin</w:t>
      </w:r>
      <w:r w:rsidR="005A1F3E" w:rsidRPr="003B06AD">
        <w:rPr>
          <w:rFonts w:ascii="Times New Roman" w:hAnsi="Times New Roman" w:cs="Times New Roman"/>
          <w:sz w:val="26"/>
          <w:szCs w:val="26"/>
          <w:highlight w:val="green"/>
        </w:rPr>
        <w:t xml:space="preserve"> </w:t>
      </w:r>
      <w:r w:rsidR="009046A4" w:rsidRPr="003B06AD">
        <w:rPr>
          <w:rFonts w:ascii="Times New Roman" w:hAnsi="Times New Roman" w:cs="Times New Roman"/>
          <w:sz w:val="26"/>
          <w:szCs w:val="26"/>
          <w:highlight w:val="green"/>
        </w:rPr>
        <w:fldChar w:fldCharType="begin"/>
      </w:r>
      <w:r w:rsidR="009046A4" w:rsidRPr="003B06AD">
        <w:rPr>
          <w:rFonts w:ascii="Times New Roman" w:hAnsi="Times New Roman" w:cs="Times New Roman"/>
          <w:sz w:val="26"/>
          <w:szCs w:val="26"/>
          <w:highlight w:val="green"/>
        </w:rPr>
        <w:instrText xml:space="preserve"> REF _Ref36933522 \r \h </w:instrText>
      </w:r>
      <w:r w:rsidR="009046A4" w:rsidRPr="003B06AD">
        <w:rPr>
          <w:rFonts w:ascii="Times New Roman" w:hAnsi="Times New Roman" w:cs="Times New Roman"/>
          <w:sz w:val="26"/>
          <w:szCs w:val="26"/>
          <w:highlight w:val="green"/>
        </w:rPr>
      </w:r>
      <w:r w:rsidR="003B06AD">
        <w:rPr>
          <w:rFonts w:ascii="Times New Roman" w:hAnsi="Times New Roman" w:cs="Times New Roman"/>
          <w:sz w:val="26"/>
          <w:szCs w:val="26"/>
          <w:highlight w:val="green"/>
        </w:rPr>
        <w:instrText xml:space="preserve"> \* MERGEFORMAT </w:instrText>
      </w:r>
      <w:r w:rsidR="009046A4" w:rsidRPr="003B06AD">
        <w:rPr>
          <w:rFonts w:ascii="Times New Roman" w:hAnsi="Times New Roman" w:cs="Times New Roman"/>
          <w:sz w:val="26"/>
          <w:szCs w:val="26"/>
          <w:highlight w:val="green"/>
        </w:rPr>
        <w:fldChar w:fldCharType="separate"/>
      </w:r>
      <w:r w:rsidR="00395A9A" w:rsidRPr="003B06AD">
        <w:rPr>
          <w:rFonts w:ascii="Times New Roman" w:hAnsi="Times New Roman" w:cs="Times New Roman"/>
          <w:sz w:val="26"/>
          <w:szCs w:val="26"/>
          <w:highlight w:val="green"/>
        </w:rPr>
        <w:t>[73]</w:t>
      </w:r>
      <w:r w:rsidR="009046A4" w:rsidRPr="003B06AD">
        <w:rPr>
          <w:rFonts w:ascii="Times New Roman" w:hAnsi="Times New Roman" w:cs="Times New Roman"/>
          <w:sz w:val="26"/>
          <w:szCs w:val="26"/>
          <w:highlight w:val="green"/>
        </w:rPr>
        <w:fldChar w:fldCharType="end"/>
      </w:r>
      <w:r w:rsidR="00BE4A1E" w:rsidRPr="003B06AD">
        <w:rPr>
          <w:rFonts w:ascii="Times New Roman" w:hAnsi="Times New Roman" w:cs="Times New Roman"/>
          <w:sz w:val="26"/>
          <w:szCs w:val="26"/>
          <w:highlight w:val="green"/>
        </w:rPr>
        <w:t xml:space="preserve"> present</w:t>
      </w:r>
      <w:r w:rsidR="00C605B8" w:rsidRPr="003B06AD">
        <w:rPr>
          <w:rFonts w:ascii="Times New Roman" w:hAnsi="Times New Roman" w:cs="Times New Roman"/>
          <w:sz w:val="26"/>
          <w:szCs w:val="26"/>
          <w:highlight w:val="green"/>
        </w:rPr>
        <w:t xml:space="preserve"> a Python package</w:t>
      </w:r>
      <w:r w:rsidR="00CD2992" w:rsidRPr="003B06AD">
        <w:rPr>
          <w:rFonts w:ascii="Times New Roman" w:hAnsi="Times New Roman" w:cs="Times New Roman"/>
          <w:sz w:val="26"/>
          <w:szCs w:val="26"/>
          <w:highlight w:val="green"/>
        </w:rPr>
        <w:t xml:space="preserve"> that</w:t>
      </w:r>
      <w:r w:rsidR="00C605B8" w:rsidRPr="003B06AD">
        <w:rPr>
          <w:rFonts w:ascii="Times New Roman" w:hAnsi="Times New Roman" w:cs="Times New Roman"/>
          <w:sz w:val="26"/>
          <w:szCs w:val="26"/>
          <w:highlight w:val="green"/>
        </w:rPr>
        <w:t xml:space="preserve"> </w:t>
      </w:r>
      <w:r w:rsidR="00CD2992" w:rsidRPr="003B06AD">
        <w:rPr>
          <w:rFonts w:ascii="Times New Roman" w:hAnsi="Times New Roman" w:cs="Times New Roman"/>
          <w:sz w:val="26"/>
          <w:szCs w:val="26"/>
          <w:highlight w:val="green"/>
        </w:rPr>
        <w:t>allow</w:t>
      </w:r>
      <w:r w:rsidR="00C605B8" w:rsidRPr="003B06AD">
        <w:rPr>
          <w:rFonts w:ascii="Times New Roman" w:hAnsi="Times New Roman" w:cs="Times New Roman"/>
          <w:sz w:val="26"/>
          <w:szCs w:val="26"/>
          <w:highlight w:val="green"/>
        </w:rPr>
        <w:t>s faster DNNs</w:t>
      </w:r>
      <w:r w:rsidR="00BF67F4" w:rsidRPr="003B06AD">
        <w:rPr>
          <w:rFonts w:ascii="Times New Roman" w:hAnsi="Times New Roman" w:cs="Times New Roman"/>
          <w:sz w:val="26"/>
          <w:szCs w:val="26"/>
          <w:highlight w:val="green"/>
        </w:rPr>
        <w:t xml:space="preserve"> </w:t>
      </w:r>
      <w:r w:rsidR="00BF67F4" w:rsidRPr="009C4C0B">
        <w:rPr>
          <w:rFonts w:ascii="Times New Roman" w:hAnsi="Times New Roman" w:cs="Times New Roman"/>
          <w:sz w:val="26"/>
          <w:szCs w:val="26"/>
          <w:highlight w:val="green"/>
        </w:rPr>
        <w:t>with</w:t>
      </w:r>
      <w:r w:rsidR="00C605B8" w:rsidRPr="009C4C0B">
        <w:rPr>
          <w:rFonts w:ascii="Times New Roman" w:hAnsi="Times New Roman" w:cs="Times New Roman"/>
          <w:sz w:val="26"/>
          <w:szCs w:val="26"/>
          <w:highlight w:val="green"/>
        </w:rPr>
        <w:t xml:space="preserve"> low-cost FPGA platforms. </w:t>
      </w:r>
      <w:r w:rsidR="00FB0301" w:rsidRPr="009C4C0B">
        <w:rPr>
          <w:rFonts w:ascii="Times New Roman" w:hAnsi="Times New Roman" w:cs="Times New Roman"/>
          <w:sz w:val="26"/>
          <w:szCs w:val="26"/>
          <w:highlight w:val="green"/>
        </w:rPr>
        <w:t>It combines</w:t>
      </w:r>
      <w:r w:rsidR="002F5B44" w:rsidRPr="009C4C0B">
        <w:rPr>
          <w:rFonts w:ascii="Times New Roman" w:hAnsi="Times New Roman" w:cs="Times New Roman"/>
          <w:sz w:val="26"/>
          <w:szCs w:val="26"/>
          <w:highlight w:val="green"/>
        </w:rPr>
        <w:t xml:space="preserve"> </w:t>
      </w:r>
      <w:r w:rsidR="002F5B44" w:rsidRPr="009C4C0B">
        <w:rPr>
          <w:rFonts w:ascii="Times New Roman" w:hAnsi="Times New Roman" w:cs="Times New Roman"/>
          <w:sz w:val="26"/>
          <w:szCs w:val="26"/>
          <w:highlight w:val="green"/>
        </w:rPr>
        <w:t>design</w:t>
      </w:r>
      <w:r w:rsidR="002F5B44" w:rsidRPr="009C4C0B">
        <w:rPr>
          <w:rFonts w:ascii="Times New Roman" w:hAnsi="Times New Roman" w:cs="Times New Roman"/>
          <w:sz w:val="26"/>
          <w:szCs w:val="26"/>
          <w:highlight w:val="green"/>
        </w:rPr>
        <w:t>s of</w:t>
      </w:r>
      <w:r w:rsidR="00C605B8" w:rsidRPr="009C4C0B">
        <w:rPr>
          <w:rFonts w:ascii="Times New Roman" w:hAnsi="Times New Roman" w:cs="Times New Roman"/>
          <w:sz w:val="26"/>
          <w:szCs w:val="26"/>
          <w:highlight w:val="green"/>
        </w:rPr>
        <w:t xml:space="preserve"> hardware</w:t>
      </w:r>
      <w:r w:rsidR="002F5B44" w:rsidRPr="009C4C0B">
        <w:rPr>
          <w:rFonts w:ascii="Times New Roman" w:hAnsi="Times New Roman" w:cs="Times New Roman"/>
          <w:sz w:val="26"/>
          <w:szCs w:val="26"/>
          <w:highlight w:val="green"/>
        </w:rPr>
        <w:t xml:space="preserve"> and </w:t>
      </w:r>
      <w:r w:rsidR="00C605B8" w:rsidRPr="009C4C0B">
        <w:rPr>
          <w:rFonts w:ascii="Times New Roman" w:hAnsi="Times New Roman" w:cs="Times New Roman"/>
          <w:sz w:val="26"/>
          <w:szCs w:val="26"/>
          <w:highlight w:val="green"/>
        </w:rPr>
        <w:t xml:space="preserve">software, </w:t>
      </w:r>
      <w:r w:rsidR="00D60707" w:rsidRPr="009C4C0B">
        <w:rPr>
          <w:rFonts w:ascii="Times New Roman" w:hAnsi="Times New Roman" w:cs="Times New Roman"/>
          <w:sz w:val="26"/>
          <w:szCs w:val="26"/>
          <w:highlight w:val="green"/>
        </w:rPr>
        <w:t>and</w:t>
      </w:r>
      <w:r w:rsidR="00C605B8" w:rsidRPr="009C4C0B">
        <w:rPr>
          <w:rFonts w:ascii="Times New Roman" w:hAnsi="Times New Roman" w:cs="Times New Roman"/>
          <w:sz w:val="26"/>
          <w:szCs w:val="26"/>
          <w:highlight w:val="green"/>
        </w:rPr>
        <w:t xml:space="preserve"> </w:t>
      </w:r>
      <w:r w:rsidR="00F32EFA" w:rsidRPr="009C4C0B">
        <w:rPr>
          <w:rFonts w:ascii="Times New Roman" w:hAnsi="Times New Roman" w:cs="Times New Roman"/>
          <w:sz w:val="26"/>
          <w:szCs w:val="26"/>
          <w:highlight w:val="green"/>
        </w:rPr>
        <w:t>enables</w:t>
      </w:r>
      <w:r w:rsidR="00C605B8" w:rsidRPr="009C4C0B">
        <w:rPr>
          <w:rFonts w:ascii="Times New Roman" w:hAnsi="Times New Roman" w:cs="Times New Roman"/>
          <w:sz w:val="26"/>
          <w:szCs w:val="26"/>
          <w:highlight w:val="green"/>
        </w:rPr>
        <w:t xml:space="preserve"> pre-trained or on-board trained networks </w:t>
      </w:r>
      <w:r w:rsidR="004B1551" w:rsidRPr="009C4C0B">
        <w:rPr>
          <w:rFonts w:ascii="Times New Roman" w:hAnsi="Times New Roman" w:cs="Times New Roman"/>
          <w:sz w:val="26"/>
          <w:szCs w:val="26"/>
          <w:highlight w:val="green"/>
        </w:rPr>
        <w:t>in</w:t>
      </w:r>
      <w:r w:rsidR="00C605B8" w:rsidRPr="009C4C0B">
        <w:rPr>
          <w:rFonts w:ascii="Times New Roman" w:hAnsi="Times New Roman" w:cs="Times New Roman"/>
          <w:sz w:val="26"/>
          <w:szCs w:val="26"/>
          <w:highlight w:val="green"/>
        </w:rPr>
        <w:t xml:space="preserve"> environment</w:t>
      </w:r>
      <w:r w:rsidR="004B1551" w:rsidRPr="009C4C0B">
        <w:rPr>
          <w:rFonts w:ascii="Times New Roman" w:hAnsi="Times New Roman" w:cs="Times New Roman"/>
          <w:sz w:val="26"/>
          <w:szCs w:val="26"/>
          <w:highlight w:val="green"/>
        </w:rPr>
        <w:t>s</w:t>
      </w:r>
      <w:r w:rsidR="00C605B8" w:rsidRPr="009C4C0B">
        <w:rPr>
          <w:rFonts w:ascii="Times New Roman" w:hAnsi="Times New Roman" w:cs="Times New Roman"/>
          <w:sz w:val="26"/>
          <w:szCs w:val="26"/>
          <w:highlight w:val="green"/>
        </w:rPr>
        <w:t xml:space="preserve"> similar to </w:t>
      </w:r>
      <w:r w:rsidR="00C605B8" w:rsidRPr="00C50CAE">
        <w:rPr>
          <w:rFonts w:ascii="Times New Roman" w:hAnsi="Times New Roman" w:cs="Times New Roman"/>
          <w:sz w:val="26"/>
          <w:szCs w:val="26"/>
          <w:highlight w:val="green"/>
        </w:rPr>
        <w:t xml:space="preserve">TensorFlow. </w:t>
      </w:r>
      <w:r w:rsidR="00DD46B5" w:rsidRPr="00C50CAE">
        <w:rPr>
          <w:rFonts w:ascii="Times New Roman" w:hAnsi="Times New Roman" w:cs="Times New Roman"/>
          <w:sz w:val="26"/>
          <w:szCs w:val="26"/>
          <w:highlight w:val="green"/>
        </w:rPr>
        <w:t xml:space="preserve">Its </w:t>
      </w:r>
      <w:r w:rsidR="00FE7D48" w:rsidRPr="00C50CAE">
        <w:rPr>
          <w:rFonts w:ascii="Times New Roman" w:hAnsi="Times New Roman" w:cs="Times New Roman"/>
          <w:sz w:val="26"/>
          <w:szCs w:val="26"/>
          <w:highlight w:val="green"/>
        </w:rPr>
        <w:t xml:space="preserve">produced </w:t>
      </w:r>
      <w:r w:rsidR="00C77E7C" w:rsidRPr="00C50CAE">
        <w:rPr>
          <w:rFonts w:ascii="Times New Roman" w:hAnsi="Times New Roman" w:cs="Times New Roman"/>
          <w:sz w:val="26"/>
          <w:szCs w:val="26"/>
          <w:highlight w:val="green"/>
        </w:rPr>
        <w:t>DNNs</w:t>
      </w:r>
      <w:r w:rsidR="00C77E7C" w:rsidRPr="00C50CAE">
        <w:rPr>
          <w:rFonts w:ascii="Times New Roman" w:hAnsi="Times New Roman" w:cs="Times New Roman"/>
          <w:sz w:val="26"/>
          <w:szCs w:val="26"/>
          <w:highlight w:val="green"/>
        </w:rPr>
        <w:t xml:space="preserve"> </w:t>
      </w:r>
      <w:r w:rsidR="00036DA8" w:rsidRPr="00C50CAE">
        <w:rPr>
          <w:rFonts w:ascii="Times New Roman" w:hAnsi="Times New Roman" w:cs="Times New Roman"/>
          <w:sz w:val="26"/>
          <w:szCs w:val="26"/>
          <w:highlight w:val="green"/>
        </w:rPr>
        <w:t xml:space="preserve">have </w:t>
      </w:r>
      <w:r w:rsidR="0085026E" w:rsidRPr="00C50CAE">
        <w:rPr>
          <w:rFonts w:ascii="Times New Roman" w:hAnsi="Times New Roman" w:cs="Times New Roman"/>
          <w:sz w:val="26"/>
          <w:szCs w:val="26"/>
          <w:highlight w:val="green"/>
        </w:rPr>
        <w:t>accuracy</w:t>
      </w:r>
      <w:r w:rsidR="00BB2F88" w:rsidRPr="00C50CAE">
        <w:rPr>
          <w:rFonts w:ascii="Times New Roman" w:hAnsi="Times New Roman" w:cs="Times New Roman"/>
          <w:sz w:val="26"/>
          <w:szCs w:val="26"/>
          <w:highlight w:val="green"/>
        </w:rPr>
        <w:t xml:space="preserve"> </w:t>
      </w:r>
      <w:r w:rsidR="00C605B8" w:rsidRPr="00C50CAE">
        <w:rPr>
          <w:rFonts w:ascii="Times New Roman" w:hAnsi="Times New Roman" w:cs="Times New Roman"/>
          <w:sz w:val="26"/>
          <w:szCs w:val="26"/>
          <w:highlight w:val="green"/>
        </w:rPr>
        <w:t xml:space="preserve">close to software implementations </w:t>
      </w:r>
      <w:r w:rsidR="00687BBB" w:rsidRPr="00C50CAE">
        <w:rPr>
          <w:rFonts w:ascii="Times New Roman" w:hAnsi="Times New Roman" w:cs="Times New Roman"/>
          <w:sz w:val="26"/>
          <w:szCs w:val="26"/>
          <w:highlight w:val="green"/>
        </w:rPr>
        <w:t xml:space="preserve">at lower energy </w:t>
      </w:r>
      <w:r w:rsidR="00395AB2" w:rsidRPr="00C50CAE">
        <w:rPr>
          <w:rFonts w:ascii="Times New Roman" w:hAnsi="Times New Roman" w:cs="Times New Roman"/>
          <w:sz w:val="26"/>
          <w:szCs w:val="26"/>
          <w:highlight w:val="green"/>
        </w:rPr>
        <w:t>cost</w:t>
      </w:r>
      <w:r w:rsidR="00687BBB" w:rsidRPr="00C50CAE">
        <w:rPr>
          <w:rFonts w:ascii="Times New Roman" w:hAnsi="Times New Roman" w:cs="Times New Roman"/>
          <w:sz w:val="26"/>
          <w:szCs w:val="26"/>
          <w:highlight w:val="green"/>
        </w:rPr>
        <w:t>.</w:t>
      </w:r>
    </w:p>
    <w:p w:rsidR="00B6612E" w:rsidRDefault="00B6612E" w:rsidP="005B2FFD">
      <w:pPr>
        <w:ind w:firstLine="720"/>
        <w:jc w:val="both"/>
        <w:rPr>
          <w:rFonts w:ascii="Times New Roman" w:hAnsi="Times New Roman" w:cs="Times New Roman"/>
          <w:sz w:val="26"/>
          <w:szCs w:val="26"/>
          <w:highlight w:val="green"/>
        </w:rPr>
      </w:pPr>
    </w:p>
    <w:p w:rsidR="00B6612E" w:rsidRDefault="00B6612E" w:rsidP="005B2FFD">
      <w:pPr>
        <w:ind w:firstLine="720"/>
        <w:jc w:val="both"/>
        <w:rPr>
          <w:rFonts w:ascii="Times New Roman" w:hAnsi="Times New Roman" w:cs="Times New Roman"/>
          <w:sz w:val="26"/>
          <w:szCs w:val="26"/>
          <w:highlight w:val="green"/>
        </w:rPr>
      </w:pPr>
    </w:p>
    <w:p w:rsidR="009C1414" w:rsidRDefault="00B658DB" w:rsidP="009C1414">
      <w:pPr>
        <w:pStyle w:val="a5"/>
        <w:ind w:left="360" w:firstLine="360"/>
        <w:jc w:val="both"/>
        <w:rPr>
          <w:rFonts w:ascii="Times New Roman" w:hAnsi="Times New Roman" w:cs="Times New Roman"/>
          <w:sz w:val="26"/>
          <w:szCs w:val="26"/>
          <w:highlight w:val="green"/>
        </w:rPr>
      </w:pPr>
      <w:r w:rsidRPr="00B658DB">
        <w:rPr>
          <w:rFonts w:ascii="Times New Roman" w:hAnsi="Times New Roman" w:cs="Times New Roman"/>
          <w:sz w:val="26"/>
          <w:szCs w:val="26"/>
        </w:rPr>
        <w:t>Samajdar</w:t>
      </w:r>
      <w:r w:rsidRPr="00B658DB">
        <w:rPr>
          <w:rFonts w:ascii="Times New Roman" w:hAnsi="Times New Roman" w:cs="Times New Roman"/>
          <w:sz w:val="26"/>
          <w:szCs w:val="26"/>
          <w:highlight w:val="green"/>
        </w:rPr>
        <w:t xml:space="preserve"> </w:t>
      </w:r>
      <w:r w:rsidR="001E2042">
        <w:rPr>
          <w:rFonts w:ascii="Times New Roman" w:hAnsi="Times New Roman" w:cs="Times New Roman"/>
          <w:sz w:val="26"/>
          <w:szCs w:val="26"/>
          <w:highlight w:val="green"/>
        </w:rPr>
        <w:t xml:space="preserve">et al. </w:t>
      </w:r>
      <w:r w:rsidR="009C1414" w:rsidRPr="006A184D">
        <w:rPr>
          <w:rFonts w:ascii="Times New Roman" w:hAnsi="Times New Roman" w:cs="Times New Roman"/>
          <w:sz w:val="26"/>
          <w:szCs w:val="26"/>
          <w:highlight w:val="green"/>
        </w:rPr>
        <w:fldChar w:fldCharType="begin"/>
      </w:r>
      <w:r w:rsidR="009C1414" w:rsidRPr="006A184D">
        <w:rPr>
          <w:rFonts w:ascii="Times New Roman" w:hAnsi="Times New Roman" w:cs="Times New Roman"/>
          <w:sz w:val="26"/>
          <w:szCs w:val="26"/>
          <w:highlight w:val="green"/>
        </w:rPr>
        <w:instrText xml:space="preserve"> REF _Ref35875997 \r \h  \* MERGEFORMAT </w:instrText>
      </w:r>
      <w:r w:rsidR="009C1414" w:rsidRPr="006A184D">
        <w:rPr>
          <w:rFonts w:ascii="Times New Roman" w:hAnsi="Times New Roman" w:cs="Times New Roman"/>
          <w:sz w:val="26"/>
          <w:szCs w:val="26"/>
          <w:highlight w:val="green"/>
        </w:rPr>
      </w:r>
      <w:r w:rsidR="009C1414"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009C1414" w:rsidRPr="006A184D">
        <w:rPr>
          <w:rFonts w:ascii="Times New Roman" w:hAnsi="Times New Roman" w:cs="Times New Roman"/>
          <w:sz w:val="26"/>
          <w:szCs w:val="26"/>
          <w:highlight w:val="green"/>
        </w:rPr>
        <w:fldChar w:fldCharType="end"/>
      </w:r>
      <w:r w:rsidR="001D3DB2">
        <w:rPr>
          <w:rFonts w:ascii="Times New Roman" w:hAnsi="Times New Roman" w:cs="Times New Roman"/>
          <w:sz w:val="26"/>
          <w:szCs w:val="26"/>
          <w:highlight w:val="green"/>
        </w:rPr>
        <w:t xml:space="preserve"> .</w:t>
      </w:r>
    </w:p>
    <w:p w:rsidR="00013D3F" w:rsidRDefault="00013D3F" w:rsidP="009C1414">
      <w:pPr>
        <w:pStyle w:val="a5"/>
        <w:ind w:left="360" w:firstLine="360"/>
        <w:jc w:val="both"/>
        <w:rPr>
          <w:rFonts w:ascii="Times New Roman" w:hAnsi="Times New Roman" w:cs="Times New Roman"/>
          <w:sz w:val="26"/>
          <w:szCs w:val="26"/>
          <w:highlight w:val="green"/>
        </w:rPr>
      </w:pPr>
      <w:bookmarkStart w:id="2" w:name="_GoBack"/>
      <w:bookmarkEnd w:id="2"/>
    </w:p>
    <w:p w:rsidR="00360A88" w:rsidRDefault="002869F3" w:rsidP="009C1414">
      <w:pPr>
        <w:pStyle w:val="a5"/>
        <w:ind w:left="360" w:firstLine="360"/>
        <w:jc w:val="both"/>
        <w:rPr>
          <w:rFonts w:ascii="Times New Roman" w:hAnsi="Times New Roman" w:cs="Times New Roman"/>
          <w:sz w:val="26"/>
          <w:szCs w:val="26"/>
        </w:rPr>
      </w:pPr>
      <w:r w:rsidRPr="002869F3">
        <w:rPr>
          <w:rFonts w:ascii="Times New Roman" w:hAnsi="Times New Roman" w:cs="Times New Roman"/>
          <w:sz w:val="26"/>
          <w:szCs w:val="26"/>
        </w:rPr>
        <w:t>To address this need, we present GENESYS, an HW-SW prototype of an EA-based learning system, that comprises a closed loop learning engine called EvE and an inference engine called ADAM. EvE can evolve the topology and weights of neural networks completely in hardware for the task at hand, without requiring hand-optimization or backpropagation training. ADAM continuously interacts with the environment and is optimized for efficiently running the irregular neural networks generated by EvE. GENESYS identifies and leverages multiple unique avenues of parallelism unique to EAs that we term "gene"- level parallelism, and "population"-level parallelism. We ran GENESYS with a suite of environments from OpenAI gym and observed 2-5 orders of magnitude higher energy-efficiency over state-of-the-art embedded and desktop CPU and GPU systems.</w:t>
      </w:r>
    </w:p>
    <w:p w:rsidR="00336EC5" w:rsidRDefault="00336EC5" w:rsidP="009C1414">
      <w:pPr>
        <w:pStyle w:val="a5"/>
        <w:ind w:left="360" w:firstLine="360"/>
        <w:jc w:val="both"/>
        <w:rPr>
          <w:rFonts w:ascii="Times New Roman" w:hAnsi="Times New Roman" w:cs="Times New Roman"/>
          <w:sz w:val="26"/>
          <w:szCs w:val="26"/>
        </w:rPr>
      </w:pPr>
    </w:p>
    <w:p w:rsidR="00421B1A" w:rsidRDefault="00421B1A" w:rsidP="009C1414">
      <w:pPr>
        <w:pStyle w:val="a5"/>
        <w:ind w:left="360" w:firstLine="360"/>
        <w:jc w:val="both"/>
        <w:rPr>
          <w:rFonts w:ascii="Times New Roman" w:hAnsi="Times New Roman" w:cs="Times New Roman"/>
          <w:sz w:val="26"/>
          <w:szCs w:val="26"/>
        </w:rPr>
      </w:pPr>
      <w:r w:rsidRPr="002869F3">
        <w:rPr>
          <w:rFonts w:ascii="Times New Roman" w:hAnsi="Times New Roman" w:cs="Times New Roman"/>
          <w:sz w:val="26"/>
          <w:szCs w:val="26"/>
        </w:rPr>
        <w:t xml:space="preserve">Modern deep learning systems rely on (a) a hand-tuned neural network topology, (b) massive amounts of labeled training data, and (c) extensive training over large-scale compute resources to build a system that can perform efficient image classification or speech recognition. Unfortunately, we are still far away from implementing adaptive general purpose intelligent systems which would need to learn autonomously in unknown environments and may not have access to some or any of these three components. Reinforcement learning and evolutionary algorithm (EA) based methods circumvent this problem by continuously interacting with the environment and updating the models based on obtained rewards. However, deploying these algorithms on </w:t>
      </w:r>
      <w:r w:rsidRPr="002869F3">
        <w:rPr>
          <w:rFonts w:ascii="Times New Roman" w:hAnsi="Times New Roman" w:cs="Times New Roman"/>
          <w:sz w:val="26"/>
          <w:szCs w:val="26"/>
        </w:rPr>
        <w:lastRenderedPageBreak/>
        <w:t>ubiquitous autonomous agents at the edge (robots/drones) demands extremely high energy-efficiency due to (i) tight power and energy budgets, (ii) continuous/lifelong interaction with the environment, (iii) intermittent or no connectivity to the cloud to run heavy-weight processing.</w:t>
      </w:r>
    </w:p>
    <w:p w:rsidR="002869F3" w:rsidRDefault="002869F3" w:rsidP="009C1414">
      <w:pPr>
        <w:pStyle w:val="a5"/>
        <w:ind w:left="360" w:firstLine="360"/>
        <w:jc w:val="both"/>
        <w:rPr>
          <w:rFonts w:ascii="Times New Roman" w:hAnsi="Times New Roman" w:cs="Times New Roman"/>
          <w:sz w:val="26"/>
          <w:szCs w:val="26"/>
          <w:highlight w:val="green"/>
        </w:rPr>
      </w:pP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w:t>
      </w:r>
      <w:r w:rsidRPr="00055D87">
        <w:rPr>
          <w:rFonts w:ascii="Times New Roman" w:hAnsi="Times New Roman" w:cs="Times New Roman"/>
          <w:sz w:val="26"/>
          <w:szCs w:val="26"/>
        </w:rPr>
        <w:lastRenderedPageBreak/>
        <w:t>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lastRenderedPageBreak/>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lastRenderedPageBreak/>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lastRenderedPageBreak/>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 xml:space="preserve">S. Dey, J. Mondal and A. Mukherjee, "Offloaded Execution of Deep Learning Inference at Edge: Challenges and Insights," 2019 IEEE International Conference on </w:t>
      </w:r>
      <w:r w:rsidRPr="001D4713">
        <w:rPr>
          <w:rFonts w:ascii="Times New Roman" w:hAnsi="Times New Roman" w:cs="Times New Roman"/>
          <w:sz w:val="26"/>
          <w:szCs w:val="26"/>
        </w:rPr>
        <w:lastRenderedPageBreak/>
        <w:t>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 xml:space="preserve">N. Monburinon, S. M. S. Zabir, N. Vechprasit, S. Utsumi and N. Shiratori, "A Novel Hierarchical Edge Computing Solution Based on Deep Learning for Distributed Image </w:t>
      </w:r>
      <w:r w:rsidRPr="001D4713">
        <w:rPr>
          <w:rFonts w:ascii="Times New Roman" w:hAnsi="Times New Roman" w:cs="Times New Roman"/>
          <w:sz w:val="26"/>
          <w:szCs w:val="26"/>
        </w:rPr>
        <w:lastRenderedPageBreak/>
        <w:t>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lastRenderedPageBreak/>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lastRenderedPageBreak/>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068A" w:rsidRDefault="00CA068A" w:rsidP="008A6E32">
      <w:pPr>
        <w:spacing w:after="0" w:line="240" w:lineRule="auto"/>
      </w:pPr>
      <w:r>
        <w:separator/>
      </w:r>
    </w:p>
  </w:endnote>
  <w:endnote w:type="continuationSeparator" w:id="0">
    <w:p w:rsidR="00CA068A" w:rsidRDefault="00CA068A"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068A" w:rsidRDefault="00CA068A" w:rsidP="008A6E32">
      <w:pPr>
        <w:spacing w:after="0" w:line="240" w:lineRule="auto"/>
      </w:pPr>
      <w:r>
        <w:separator/>
      </w:r>
    </w:p>
  </w:footnote>
  <w:footnote w:type="continuationSeparator" w:id="0">
    <w:p w:rsidR="00CA068A" w:rsidRDefault="00CA068A"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28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38A"/>
    <w:rsid w:val="000127BD"/>
    <w:rsid w:val="00013398"/>
    <w:rsid w:val="00013D3F"/>
    <w:rsid w:val="000148A4"/>
    <w:rsid w:val="00014B19"/>
    <w:rsid w:val="00014BE9"/>
    <w:rsid w:val="000151A5"/>
    <w:rsid w:val="00015783"/>
    <w:rsid w:val="0001606F"/>
    <w:rsid w:val="000168A2"/>
    <w:rsid w:val="00017D78"/>
    <w:rsid w:val="00020060"/>
    <w:rsid w:val="00020EE7"/>
    <w:rsid w:val="00022380"/>
    <w:rsid w:val="00022466"/>
    <w:rsid w:val="000224CC"/>
    <w:rsid w:val="0002282E"/>
    <w:rsid w:val="00023425"/>
    <w:rsid w:val="00023A93"/>
    <w:rsid w:val="00024C6F"/>
    <w:rsid w:val="00025178"/>
    <w:rsid w:val="00025B5F"/>
    <w:rsid w:val="00025BC2"/>
    <w:rsid w:val="00026CCD"/>
    <w:rsid w:val="00026D17"/>
    <w:rsid w:val="000273CB"/>
    <w:rsid w:val="00027A5C"/>
    <w:rsid w:val="0003041A"/>
    <w:rsid w:val="000305EB"/>
    <w:rsid w:val="000306F6"/>
    <w:rsid w:val="00030F65"/>
    <w:rsid w:val="00031B4F"/>
    <w:rsid w:val="0003245B"/>
    <w:rsid w:val="00032650"/>
    <w:rsid w:val="00032C9C"/>
    <w:rsid w:val="00034F70"/>
    <w:rsid w:val="000350EB"/>
    <w:rsid w:val="0003546D"/>
    <w:rsid w:val="0003595D"/>
    <w:rsid w:val="00035A38"/>
    <w:rsid w:val="00035D70"/>
    <w:rsid w:val="00035DE2"/>
    <w:rsid w:val="000360BA"/>
    <w:rsid w:val="0003650A"/>
    <w:rsid w:val="00036D63"/>
    <w:rsid w:val="00036DA8"/>
    <w:rsid w:val="00037180"/>
    <w:rsid w:val="0003754A"/>
    <w:rsid w:val="00037874"/>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1BE"/>
    <w:rsid w:val="00052E47"/>
    <w:rsid w:val="00052F86"/>
    <w:rsid w:val="000539A2"/>
    <w:rsid w:val="00053CF1"/>
    <w:rsid w:val="00053DDE"/>
    <w:rsid w:val="00053E9F"/>
    <w:rsid w:val="00054F33"/>
    <w:rsid w:val="000553C6"/>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C81"/>
    <w:rsid w:val="00067E1C"/>
    <w:rsid w:val="00070016"/>
    <w:rsid w:val="00070673"/>
    <w:rsid w:val="0007077B"/>
    <w:rsid w:val="000712DB"/>
    <w:rsid w:val="00071372"/>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5833"/>
    <w:rsid w:val="00076FC9"/>
    <w:rsid w:val="00077B23"/>
    <w:rsid w:val="000800EF"/>
    <w:rsid w:val="00080A28"/>
    <w:rsid w:val="00080F24"/>
    <w:rsid w:val="00080FB2"/>
    <w:rsid w:val="0008161F"/>
    <w:rsid w:val="00081BE5"/>
    <w:rsid w:val="0008256D"/>
    <w:rsid w:val="00083488"/>
    <w:rsid w:val="00083882"/>
    <w:rsid w:val="00083AB9"/>
    <w:rsid w:val="00083B32"/>
    <w:rsid w:val="0008403F"/>
    <w:rsid w:val="000847FE"/>
    <w:rsid w:val="00085173"/>
    <w:rsid w:val="000866DA"/>
    <w:rsid w:val="000874A2"/>
    <w:rsid w:val="0008781A"/>
    <w:rsid w:val="00087B29"/>
    <w:rsid w:val="00087BA6"/>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9FF"/>
    <w:rsid w:val="00095DFD"/>
    <w:rsid w:val="00096137"/>
    <w:rsid w:val="000965E9"/>
    <w:rsid w:val="000977E9"/>
    <w:rsid w:val="000978BD"/>
    <w:rsid w:val="00097FCA"/>
    <w:rsid w:val="000A0596"/>
    <w:rsid w:val="000A0CC8"/>
    <w:rsid w:val="000A19B6"/>
    <w:rsid w:val="000A1DCF"/>
    <w:rsid w:val="000A28E2"/>
    <w:rsid w:val="000A2F2B"/>
    <w:rsid w:val="000A2FBA"/>
    <w:rsid w:val="000A381A"/>
    <w:rsid w:val="000A3F84"/>
    <w:rsid w:val="000A40FB"/>
    <w:rsid w:val="000A495A"/>
    <w:rsid w:val="000A49AE"/>
    <w:rsid w:val="000A4C62"/>
    <w:rsid w:val="000A4E60"/>
    <w:rsid w:val="000A575A"/>
    <w:rsid w:val="000A5C4C"/>
    <w:rsid w:val="000A65E0"/>
    <w:rsid w:val="000A68BD"/>
    <w:rsid w:val="000A75A6"/>
    <w:rsid w:val="000A7E57"/>
    <w:rsid w:val="000A7E7D"/>
    <w:rsid w:val="000B0DEC"/>
    <w:rsid w:val="000B122F"/>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9CE"/>
    <w:rsid w:val="000C2B1C"/>
    <w:rsid w:val="000C2F3A"/>
    <w:rsid w:val="000C321E"/>
    <w:rsid w:val="000C35A9"/>
    <w:rsid w:val="000C4151"/>
    <w:rsid w:val="000C41B0"/>
    <w:rsid w:val="000C4834"/>
    <w:rsid w:val="000C4874"/>
    <w:rsid w:val="000C499A"/>
    <w:rsid w:val="000C4BE2"/>
    <w:rsid w:val="000C52D5"/>
    <w:rsid w:val="000C5614"/>
    <w:rsid w:val="000C5A12"/>
    <w:rsid w:val="000C5C49"/>
    <w:rsid w:val="000C5E30"/>
    <w:rsid w:val="000C629C"/>
    <w:rsid w:val="000C6534"/>
    <w:rsid w:val="000C6D57"/>
    <w:rsid w:val="000C6F89"/>
    <w:rsid w:val="000D016A"/>
    <w:rsid w:val="000D0195"/>
    <w:rsid w:val="000D0F1C"/>
    <w:rsid w:val="000D1103"/>
    <w:rsid w:val="000D168F"/>
    <w:rsid w:val="000D2533"/>
    <w:rsid w:val="000D2776"/>
    <w:rsid w:val="000D29DA"/>
    <w:rsid w:val="000D2C7F"/>
    <w:rsid w:val="000D3B6F"/>
    <w:rsid w:val="000D4581"/>
    <w:rsid w:val="000D48B8"/>
    <w:rsid w:val="000D4C6A"/>
    <w:rsid w:val="000D51FC"/>
    <w:rsid w:val="000D525B"/>
    <w:rsid w:val="000D52D1"/>
    <w:rsid w:val="000D53B1"/>
    <w:rsid w:val="000D5B3D"/>
    <w:rsid w:val="000D5B6B"/>
    <w:rsid w:val="000D5DE2"/>
    <w:rsid w:val="000D5F6C"/>
    <w:rsid w:val="000D6655"/>
    <w:rsid w:val="000D75E2"/>
    <w:rsid w:val="000D76A3"/>
    <w:rsid w:val="000D76C0"/>
    <w:rsid w:val="000D76CB"/>
    <w:rsid w:val="000D781B"/>
    <w:rsid w:val="000D7CF5"/>
    <w:rsid w:val="000E020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39C"/>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1EF8"/>
    <w:rsid w:val="00102212"/>
    <w:rsid w:val="001024FF"/>
    <w:rsid w:val="00102AE6"/>
    <w:rsid w:val="00102B13"/>
    <w:rsid w:val="00102EAA"/>
    <w:rsid w:val="00102EBB"/>
    <w:rsid w:val="00103119"/>
    <w:rsid w:val="00103E4D"/>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E38"/>
    <w:rsid w:val="00111FB8"/>
    <w:rsid w:val="001121E0"/>
    <w:rsid w:val="0011254A"/>
    <w:rsid w:val="001126B3"/>
    <w:rsid w:val="00113445"/>
    <w:rsid w:val="00113DC7"/>
    <w:rsid w:val="00114174"/>
    <w:rsid w:val="00114D95"/>
    <w:rsid w:val="00115EC3"/>
    <w:rsid w:val="00116963"/>
    <w:rsid w:val="00117226"/>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4902"/>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45B"/>
    <w:rsid w:val="00144E71"/>
    <w:rsid w:val="001451FC"/>
    <w:rsid w:val="001453CA"/>
    <w:rsid w:val="00145483"/>
    <w:rsid w:val="001463E8"/>
    <w:rsid w:val="0014652B"/>
    <w:rsid w:val="00146843"/>
    <w:rsid w:val="001470EB"/>
    <w:rsid w:val="00147175"/>
    <w:rsid w:val="001477EF"/>
    <w:rsid w:val="0015019C"/>
    <w:rsid w:val="00150409"/>
    <w:rsid w:val="00150A77"/>
    <w:rsid w:val="00150D46"/>
    <w:rsid w:val="001517DF"/>
    <w:rsid w:val="00152548"/>
    <w:rsid w:val="00152B62"/>
    <w:rsid w:val="001535E8"/>
    <w:rsid w:val="00153614"/>
    <w:rsid w:val="0015487A"/>
    <w:rsid w:val="001548FA"/>
    <w:rsid w:val="001549A3"/>
    <w:rsid w:val="00156031"/>
    <w:rsid w:val="00156488"/>
    <w:rsid w:val="00156BE8"/>
    <w:rsid w:val="00156C4B"/>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2EE"/>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132"/>
    <w:rsid w:val="00174DE3"/>
    <w:rsid w:val="0017557B"/>
    <w:rsid w:val="00175A3B"/>
    <w:rsid w:val="00175C26"/>
    <w:rsid w:val="00175D85"/>
    <w:rsid w:val="00176477"/>
    <w:rsid w:val="00176913"/>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2F9"/>
    <w:rsid w:val="00185317"/>
    <w:rsid w:val="00185BE2"/>
    <w:rsid w:val="00185DBE"/>
    <w:rsid w:val="001863F8"/>
    <w:rsid w:val="00186C97"/>
    <w:rsid w:val="00186F05"/>
    <w:rsid w:val="0018718E"/>
    <w:rsid w:val="00187439"/>
    <w:rsid w:val="00187CC7"/>
    <w:rsid w:val="0019044A"/>
    <w:rsid w:val="00190692"/>
    <w:rsid w:val="00190C3F"/>
    <w:rsid w:val="00190D3B"/>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7D8"/>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177"/>
    <w:rsid w:val="001C474C"/>
    <w:rsid w:val="001C4C2A"/>
    <w:rsid w:val="001C61AF"/>
    <w:rsid w:val="001C71E2"/>
    <w:rsid w:val="001C77BF"/>
    <w:rsid w:val="001C798B"/>
    <w:rsid w:val="001C7A9C"/>
    <w:rsid w:val="001C7CD2"/>
    <w:rsid w:val="001D0213"/>
    <w:rsid w:val="001D02FF"/>
    <w:rsid w:val="001D090E"/>
    <w:rsid w:val="001D15BF"/>
    <w:rsid w:val="001D1A3E"/>
    <w:rsid w:val="001D2132"/>
    <w:rsid w:val="001D22C2"/>
    <w:rsid w:val="001D257E"/>
    <w:rsid w:val="001D29C1"/>
    <w:rsid w:val="001D2A96"/>
    <w:rsid w:val="001D2D72"/>
    <w:rsid w:val="001D2FF0"/>
    <w:rsid w:val="001D38D6"/>
    <w:rsid w:val="001D3A1E"/>
    <w:rsid w:val="001D3DB2"/>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9C5"/>
    <w:rsid w:val="001E0B3D"/>
    <w:rsid w:val="001E0F88"/>
    <w:rsid w:val="001E1993"/>
    <w:rsid w:val="001E1C68"/>
    <w:rsid w:val="001E1CBC"/>
    <w:rsid w:val="001E1D25"/>
    <w:rsid w:val="001E2042"/>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1E9F"/>
    <w:rsid w:val="001F26F9"/>
    <w:rsid w:val="001F275F"/>
    <w:rsid w:val="001F2D05"/>
    <w:rsid w:val="001F3098"/>
    <w:rsid w:val="001F328E"/>
    <w:rsid w:val="001F37B2"/>
    <w:rsid w:val="001F380E"/>
    <w:rsid w:val="001F3C06"/>
    <w:rsid w:val="001F3EA0"/>
    <w:rsid w:val="001F489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1C0"/>
    <w:rsid w:val="00214322"/>
    <w:rsid w:val="00214551"/>
    <w:rsid w:val="002159A4"/>
    <w:rsid w:val="00215B12"/>
    <w:rsid w:val="00215D54"/>
    <w:rsid w:val="002160A3"/>
    <w:rsid w:val="002162C8"/>
    <w:rsid w:val="002168E1"/>
    <w:rsid w:val="00216E94"/>
    <w:rsid w:val="00216F10"/>
    <w:rsid w:val="00217111"/>
    <w:rsid w:val="002208EE"/>
    <w:rsid w:val="002209A1"/>
    <w:rsid w:val="00221904"/>
    <w:rsid w:val="00222CCC"/>
    <w:rsid w:val="00223068"/>
    <w:rsid w:val="00223913"/>
    <w:rsid w:val="00224209"/>
    <w:rsid w:val="00224393"/>
    <w:rsid w:val="00224406"/>
    <w:rsid w:val="00225724"/>
    <w:rsid w:val="00225851"/>
    <w:rsid w:val="00226B57"/>
    <w:rsid w:val="002271A2"/>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056"/>
    <w:rsid w:val="00237643"/>
    <w:rsid w:val="002376E6"/>
    <w:rsid w:val="0023784D"/>
    <w:rsid w:val="00237F6E"/>
    <w:rsid w:val="0024024E"/>
    <w:rsid w:val="00240B95"/>
    <w:rsid w:val="0024141B"/>
    <w:rsid w:val="0024141D"/>
    <w:rsid w:val="0024151D"/>
    <w:rsid w:val="00241993"/>
    <w:rsid w:val="00241B59"/>
    <w:rsid w:val="0024272A"/>
    <w:rsid w:val="00243C04"/>
    <w:rsid w:val="00243FC5"/>
    <w:rsid w:val="00244482"/>
    <w:rsid w:val="002444FD"/>
    <w:rsid w:val="002448E9"/>
    <w:rsid w:val="002448FC"/>
    <w:rsid w:val="00244D06"/>
    <w:rsid w:val="00245407"/>
    <w:rsid w:val="00245C0F"/>
    <w:rsid w:val="00245E43"/>
    <w:rsid w:val="00245E57"/>
    <w:rsid w:val="0024646E"/>
    <w:rsid w:val="00246C73"/>
    <w:rsid w:val="00246D66"/>
    <w:rsid w:val="002478A1"/>
    <w:rsid w:val="002478EC"/>
    <w:rsid w:val="0024792E"/>
    <w:rsid w:val="00247D14"/>
    <w:rsid w:val="00250682"/>
    <w:rsid w:val="00250D00"/>
    <w:rsid w:val="0025117B"/>
    <w:rsid w:val="002516AC"/>
    <w:rsid w:val="00251E03"/>
    <w:rsid w:val="00251F92"/>
    <w:rsid w:val="00252491"/>
    <w:rsid w:val="00252AB9"/>
    <w:rsid w:val="00252C5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4AE"/>
    <w:rsid w:val="00262536"/>
    <w:rsid w:val="00262575"/>
    <w:rsid w:val="00262A59"/>
    <w:rsid w:val="00262E35"/>
    <w:rsid w:val="00262E79"/>
    <w:rsid w:val="002631AF"/>
    <w:rsid w:val="00263645"/>
    <w:rsid w:val="00264152"/>
    <w:rsid w:val="00264185"/>
    <w:rsid w:val="00264290"/>
    <w:rsid w:val="002644FE"/>
    <w:rsid w:val="00264617"/>
    <w:rsid w:val="00264790"/>
    <w:rsid w:val="0026523A"/>
    <w:rsid w:val="002656AA"/>
    <w:rsid w:val="002659AE"/>
    <w:rsid w:val="002662E7"/>
    <w:rsid w:val="00266C9C"/>
    <w:rsid w:val="00266FBB"/>
    <w:rsid w:val="00266FE0"/>
    <w:rsid w:val="002675F3"/>
    <w:rsid w:val="00267657"/>
    <w:rsid w:val="002704A8"/>
    <w:rsid w:val="002715B2"/>
    <w:rsid w:val="00272E55"/>
    <w:rsid w:val="00273208"/>
    <w:rsid w:val="00273352"/>
    <w:rsid w:val="002736FE"/>
    <w:rsid w:val="00273AA8"/>
    <w:rsid w:val="002749F2"/>
    <w:rsid w:val="002755DF"/>
    <w:rsid w:val="00275D0C"/>
    <w:rsid w:val="002764D2"/>
    <w:rsid w:val="002767C4"/>
    <w:rsid w:val="00276FD2"/>
    <w:rsid w:val="00277043"/>
    <w:rsid w:val="002771A1"/>
    <w:rsid w:val="002772DF"/>
    <w:rsid w:val="00277988"/>
    <w:rsid w:val="00277991"/>
    <w:rsid w:val="002779DC"/>
    <w:rsid w:val="00277B7E"/>
    <w:rsid w:val="0028067E"/>
    <w:rsid w:val="0028081B"/>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69F3"/>
    <w:rsid w:val="00287624"/>
    <w:rsid w:val="00287CC7"/>
    <w:rsid w:val="00287F47"/>
    <w:rsid w:val="00290899"/>
    <w:rsid w:val="00291D5B"/>
    <w:rsid w:val="0029209C"/>
    <w:rsid w:val="002923C9"/>
    <w:rsid w:val="00292DDA"/>
    <w:rsid w:val="002930C3"/>
    <w:rsid w:val="00293A2B"/>
    <w:rsid w:val="00294903"/>
    <w:rsid w:val="00295EBB"/>
    <w:rsid w:val="00296971"/>
    <w:rsid w:val="00296CE0"/>
    <w:rsid w:val="00297E46"/>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5E2"/>
    <w:rsid w:val="002C0CAD"/>
    <w:rsid w:val="002C122D"/>
    <w:rsid w:val="002C1522"/>
    <w:rsid w:val="002C1D28"/>
    <w:rsid w:val="002C2299"/>
    <w:rsid w:val="002C23C0"/>
    <w:rsid w:val="002C2855"/>
    <w:rsid w:val="002C2D0D"/>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5BBE"/>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742"/>
    <w:rsid w:val="002E39CA"/>
    <w:rsid w:val="002E3CF2"/>
    <w:rsid w:val="002E3E43"/>
    <w:rsid w:val="002E3EC0"/>
    <w:rsid w:val="002E5011"/>
    <w:rsid w:val="002E6757"/>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22C5"/>
    <w:rsid w:val="002F3035"/>
    <w:rsid w:val="002F32CF"/>
    <w:rsid w:val="002F3463"/>
    <w:rsid w:val="002F39C6"/>
    <w:rsid w:val="002F39E4"/>
    <w:rsid w:val="002F4285"/>
    <w:rsid w:val="002F49DA"/>
    <w:rsid w:val="002F5939"/>
    <w:rsid w:val="002F5B44"/>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8BF"/>
    <w:rsid w:val="003149A5"/>
    <w:rsid w:val="00315B28"/>
    <w:rsid w:val="00315D83"/>
    <w:rsid w:val="003161B4"/>
    <w:rsid w:val="003167CC"/>
    <w:rsid w:val="00316C6E"/>
    <w:rsid w:val="00316DD3"/>
    <w:rsid w:val="00316FC8"/>
    <w:rsid w:val="00317594"/>
    <w:rsid w:val="003176B7"/>
    <w:rsid w:val="00320435"/>
    <w:rsid w:val="003209F9"/>
    <w:rsid w:val="00321068"/>
    <w:rsid w:val="00321254"/>
    <w:rsid w:val="0032140D"/>
    <w:rsid w:val="003215A4"/>
    <w:rsid w:val="00321A57"/>
    <w:rsid w:val="00321DD7"/>
    <w:rsid w:val="00321E9C"/>
    <w:rsid w:val="00322BDA"/>
    <w:rsid w:val="00322BF7"/>
    <w:rsid w:val="003240AC"/>
    <w:rsid w:val="00324100"/>
    <w:rsid w:val="0032460D"/>
    <w:rsid w:val="003252A4"/>
    <w:rsid w:val="0032622B"/>
    <w:rsid w:val="003263AE"/>
    <w:rsid w:val="00330045"/>
    <w:rsid w:val="00330C68"/>
    <w:rsid w:val="00330E70"/>
    <w:rsid w:val="0033184D"/>
    <w:rsid w:val="003318C5"/>
    <w:rsid w:val="00331DBE"/>
    <w:rsid w:val="00333077"/>
    <w:rsid w:val="003334AB"/>
    <w:rsid w:val="00333B0A"/>
    <w:rsid w:val="00334AB3"/>
    <w:rsid w:val="00334FB1"/>
    <w:rsid w:val="00335277"/>
    <w:rsid w:val="00335523"/>
    <w:rsid w:val="00335822"/>
    <w:rsid w:val="00336B0B"/>
    <w:rsid w:val="00336EC5"/>
    <w:rsid w:val="0034058C"/>
    <w:rsid w:val="0034086F"/>
    <w:rsid w:val="00340B61"/>
    <w:rsid w:val="00340F4E"/>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075"/>
    <w:rsid w:val="003505F6"/>
    <w:rsid w:val="00351166"/>
    <w:rsid w:val="0035134D"/>
    <w:rsid w:val="0035145C"/>
    <w:rsid w:val="003519EB"/>
    <w:rsid w:val="00351BF5"/>
    <w:rsid w:val="003535E5"/>
    <w:rsid w:val="00353BE8"/>
    <w:rsid w:val="00354781"/>
    <w:rsid w:val="003553F8"/>
    <w:rsid w:val="00356D4E"/>
    <w:rsid w:val="00356E31"/>
    <w:rsid w:val="00357539"/>
    <w:rsid w:val="00357B92"/>
    <w:rsid w:val="003605CF"/>
    <w:rsid w:val="003606D2"/>
    <w:rsid w:val="003607B1"/>
    <w:rsid w:val="0036098C"/>
    <w:rsid w:val="003609A2"/>
    <w:rsid w:val="00360A88"/>
    <w:rsid w:val="00360CA0"/>
    <w:rsid w:val="00360F31"/>
    <w:rsid w:val="0036121D"/>
    <w:rsid w:val="003614C6"/>
    <w:rsid w:val="0036194B"/>
    <w:rsid w:val="003619A5"/>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630"/>
    <w:rsid w:val="0036683A"/>
    <w:rsid w:val="00366E00"/>
    <w:rsid w:val="00367071"/>
    <w:rsid w:val="00367B06"/>
    <w:rsid w:val="00367C05"/>
    <w:rsid w:val="0037044B"/>
    <w:rsid w:val="00370B4A"/>
    <w:rsid w:val="00370D14"/>
    <w:rsid w:val="00370D18"/>
    <w:rsid w:val="00371872"/>
    <w:rsid w:val="00371B9E"/>
    <w:rsid w:val="00372483"/>
    <w:rsid w:val="00372680"/>
    <w:rsid w:val="00373B0B"/>
    <w:rsid w:val="00373C05"/>
    <w:rsid w:val="00373CF8"/>
    <w:rsid w:val="00373FAC"/>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1B8B"/>
    <w:rsid w:val="003821D8"/>
    <w:rsid w:val="0038265D"/>
    <w:rsid w:val="00382A02"/>
    <w:rsid w:val="00382E90"/>
    <w:rsid w:val="003831D0"/>
    <w:rsid w:val="00383F3E"/>
    <w:rsid w:val="00383FFE"/>
    <w:rsid w:val="003840C2"/>
    <w:rsid w:val="00384676"/>
    <w:rsid w:val="003851F9"/>
    <w:rsid w:val="003858F7"/>
    <w:rsid w:val="00385A3A"/>
    <w:rsid w:val="00385B5E"/>
    <w:rsid w:val="00385EEA"/>
    <w:rsid w:val="003862FF"/>
    <w:rsid w:val="00386392"/>
    <w:rsid w:val="003864F6"/>
    <w:rsid w:val="0038685F"/>
    <w:rsid w:val="003869D1"/>
    <w:rsid w:val="003870B5"/>
    <w:rsid w:val="003870C4"/>
    <w:rsid w:val="00387544"/>
    <w:rsid w:val="0038763D"/>
    <w:rsid w:val="00387DB6"/>
    <w:rsid w:val="00390BF6"/>
    <w:rsid w:val="00390E85"/>
    <w:rsid w:val="00391331"/>
    <w:rsid w:val="00391379"/>
    <w:rsid w:val="003914FC"/>
    <w:rsid w:val="00391C8C"/>
    <w:rsid w:val="003921F7"/>
    <w:rsid w:val="0039223F"/>
    <w:rsid w:val="00392313"/>
    <w:rsid w:val="0039271E"/>
    <w:rsid w:val="00392796"/>
    <w:rsid w:val="00392861"/>
    <w:rsid w:val="003930C1"/>
    <w:rsid w:val="0039347C"/>
    <w:rsid w:val="00393866"/>
    <w:rsid w:val="00393FB9"/>
    <w:rsid w:val="00394016"/>
    <w:rsid w:val="0039431A"/>
    <w:rsid w:val="003946A3"/>
    <w:rsid w:val="003952D6"/>
    <w:rsid w:val="0039549C"/>
    <w:rsid w:val="00395A9A"/>
    <w:rsid w:val="00395AB2"/>
    <w:rsid w:val="00395AE0"/>
    <w:rsid w:val="00395E41"/>
    <w:rsid w:val="00395F80"/>
    <w:rsid w:val="00395FB7"/>
    <w:rsid w:val="003965FC"/>
    <w:rsid w:val="00396DAD"/>
    <w:rsid w:val="00396ED2"/>
    <w:rsid w:val="003A21D1"/>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A6AC4"/>
    <w:rsid w:val="003B0119"/>
    <w:rsid w:val="003B060C"/>
    <w:rsid w:val="003B06AD"/>
    <w:rsid w:val="003B1601"/>
    <w:rsid w:val="003B1F47"/>
    <w:rsid w:val="003B246A"/>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36B2"/>
    <w:rsid w:val="003C42A4"/>
    <w:rsid w:val="003C450B"/>
    <w:rsid w:val="003C490D"/>
    <w:rsid w:val="003C4B5D"/>
    <w:rsid w:val="003C597C"/>
    <w:rsid w:val="003C5E76"/>
    <w:rsid w:val="003C6154"/>
    <w:rsid w:val="003C6CF3"/>
    <w:rsid w:val="003C79E9"/>
    <w:rsid w:val="003C7B07"/>
    <w:rsid w:val="003D0942"/>
    <w:rsid w:val="003D1184"/>
    <w:rsid w:val="003D131C"/>
    <w:rsid w:val="003D1CFF"/>
    <w:rsid w:val="003D2176"/>
    <w:rsid w:val="003D2454"/>
    <w:rsid w:val="003D246F"/>
    <w:rsid w:val="003D2556"/>
    <w:rsid w:val="003D2568"/>
    <w:rsid w:val="003D3318"/>
    <w:rsid w:val="003D3903"/>
    <w:rsid w:val="003D3AB2"/>
    <w:rsid w:val="003D3B72"/>
    <w:rsid w:val="003D4090"/>
    <w:rsid w:val="003D4335"/>
    <w:rsid w:val="003D4348"/>
    <w:rsid w:val="003D43E7"/>
    <w:rsid w:val="003D452E"/>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2FDA"/>
    <w:rsid w:val="003E3326"/>
    <w:rsid w:val="003E3644"/>
    <w:rsid w:val="003E3A06"/>
    <w:rsid w:val="003E3AB3"/>
    <w:rsid w:val="003E3F97"/>
    <w:rsid w:val="003E45F8"/>
    <w:rsid w:val="003E467C"/>
    <w:rsid w:val="003E4A85"/>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0902"/>
    <w:rsid w:val="003F096E"/>
    <w:rsid w:val="003F1196"/>
    <w:rsid w:val="003F1AF8"/>
    <w:rsid w:val="003F1BA8"/>
    <w:rsid w:val="003F2765"/>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6930"/>
    <w:rsid w:val="003F747E"/>
    <w:rsid w:val="003F7A18"/>
    <w:rsid w:val="003F7B20"/>
    <w:rsid w:val="004011FB"/>
    <w:rsid w:val="00401708"/>
    <w:rsid w:val="004017F1"/>
    <w:rsid w:val="00401BE0"/>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1B1A"/>
    <w:rsid w:val="004221DF"/>
    <w:rsid w:val="00424233"/>
    <w:rsid w:val="0042513D"/>
    <w:rsid w:val="00425794"/>
    <w:rsid w:val="004258CC"/>
    <w:rsid w:val="00425AD6"/>
    <w:rsid w:val="004262E3"/>
    <w:rsid w:val="00427B52"/>
    <w:rsid w:val="00427FB7"/>
    <w:rsid w:val="0043017D"/>
    <w:rsid w:val="00430255"/>
    <w:rsid w:val="00431A3F"/>
    <w:rsid w:val="00431FDB"/>
    <w:rsid w:val="00432023"/>
    <w:rsid w:val="004320BE"/>
    <w:rsid w:val="00432782"/>
    <w:rsid w:val="004328F9"/>
    <w:rsid w:val="00433012"/>
    <w:rsid w:val="0043313F"/>
    <w:rsid w:val="0043384C"/>
    <w:rsid w:val="00433998"/>
    <w:rsid w:val="00433C5B"/>
    <w:rsid w:val="00433E58"/>
    <w:rsid w:val="00433F5B"/>
    <w:rsid w:val="0043454F"/>
    <w:rsid w:val="004358D0"/>
    <w:rsid w:val="00435D1F"/>
    <w:rsid w:val="00435D6D"/>
    <w:rsid w:val="00436BAA"/>
    <w:rsid w:val="00437483"/>
    <w:rsid w:val="0044041C"/>
    <w:rsid w:val="00441F56"/>
    <w:rsid w:val="00442154"/>
    <w:rsid w:val="004428A6"/>
    <w:rsid w:val="00443140"/>
    <w:rsid w:val="004431B5"/>
    <w:rsid w:val="0044348F"/>
    <w:rsid w:val="00443ABC"/>
    <w:rsid w:val="00443FA6"/>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7EE"/>
    <w:rsid w:val="00454812"/>
    <w:rsid w:val="00454AE5"/>
    <w:rsid w:val="00455909"/>
    <w:rsid w:val="00455B97"/>
    <w:rsid w:val="00455C28"/>
    <w:rsid w:val="00455EB3"/>
    <w:rsid w:val="00455F9A"/>
    <w:rsid w:val="0045616E"/>
    <w:rsid w:val="00456629"/>
    <w:rsid w:val="004566F6"/>
    <w:rsid w:val="00456DA0"/>
    <w:rsid w:val="00457390"/>
    <w:rsid w:val="00457631"/>
    <w:rsid w:val="00457874"/>
    <w:rsid w:val="00457C2D"/>
    <w:rsid w:val="00457EEE"/>
    <w:rsid w:val="00457F62"/>
    <w:rsid w:val="00460318"/>
    <w:rsid w:val="00460355"/>
    <w:rsid w:val="00460610"/>
    <w:rsid w:val="00460D8A"/>
    <w:rsid w:val="0046171D"/>
    <w:rsid w:val="00461822"/>
    <w:rsid w:val="00461834"/>
    <w:rsid w:val="00462350"/>
    <w:rsid w:val="00462CB7"/>
    <w:rsid w:val="00462D9A"/>
    <w:rsid w:val="004635B3"/>
    <w:rsid w:val="0046365A"/>
    <w:rsid w:val="00464008"/>
    <w:rsid w:val="00464307"/>
    <w:rsid w:val="00464863"/>
    <w:rsid w:val="00464B42"/>
    <w:rsid w:val="00465277"/>
    <w:rsid w:val="00465498"/>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42A3"/>
    <w:rsid w:val="00484432"/>
    <w:rsid w:val="00484DC1"/>
    <w:rsid w:val="00484ECA"/>
    <w:rsid w:val="00485C9F"/>
    <w:rsid w:val="00485CEE"/>
    <w:rsid w:val="00486139"/>
    <w:rsid w:val="004865FC"/>
    <w:rsid w:val="00486665"/>
    <w:rsid w:val="004869A7"/>
    <w:rsid w:val="004874B2"/>
    <w:rsid w:val="00490587"/>
    <w:rsid w:val="00490F92"/>
    <w:rsid w:val="004912C9"/>
    <w:rsid w:val="00491393"/>
    <w:rsid w:val="004918BC"/>
    <w:rsid w:val="00491B7E"/>
    <w:rsid w:val="00491F55"/>
    <w:rsid w:val="004921A1"/>
    <w:rsid w:val="0049299F"/>
    <w:rsid w:val="00492D58"/>
    <w:rsid w:val="00492F52"/>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1D0A"/>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6F1"/>
    <w:rsid w:val="004B0D9E"/>
    <w:rsid w:val="004B0E93"/>
    <w:rsid w:val="004B1551"/>
    <w:rsid w:val="004B1C0F"/>
    <w:rsid w:val="004B24DF"/>
    <w:rsid w:val="004B31C4"/>
    <w:rsid w:val="004B42D8"/>
    <w:rsid w:val="004B4EBC"/>
    <w:rsid w:val="004B5A02"/>
    <w:rsid w:val="004B60EB"/>
    <w:rsid w:val="004B7421"/>
    <w:rsid w:val="004B7CC0"/>
    <w:rsid w:val="004C0660"/>
    <w:rsid w:val="004C0AA7"/>
    <w:rsid w:val="004C1F87"/>
    <w:rsid w:val="004C32A4"/>
    <w:rsid w:val="004C3D61"/>
    <w:rsid w:val="004C406C"/>
    <w:rsid w:val="004C45A9"/>
    <w:rsid w:val="004C4647"/>
    <w:rsid w:val="004C4D10"/>
    <w:rsid w:val="004C5160"/>
    <w:rsid w:val="004C52D3"/>
    <w:rsid w:val="004C53DE"/>
    <w:rsid w:val="004C545A"/>
    <w:rsid w:val="004C55AE"/>
    <w:rsid w:val="004C5CC5"/>
    <w:rsid w:val="004C5DEC"/>
    <w:rsid w:val="004C694F"/>
    <w:rsid w:val="004C7137"/>
    <w:rsid w:val="004D01CA"/>
    <w:rsid w:val="004D0890"/>
    <w:rsid w:val="004D09FE"/>
    <w:rsid w:val="004D0C66"/>
    <w:rsid w:val="004D0E21"/>
    <w:rsid w:val="004D11DC"/>
    <w:rsid w:val="004D1697"/>
    <w:rsid w:val="004D1738"/>
    <w:rsid w:val="004D1920"/>
    <w:rsid w:val="004D1B06"/>
    <w:rsid w:val="004D1BD6"/>
    <w:rsid w:val="004D1EEF"/>
    <w:rsid w:val="004D22AE"/>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D7F0B"/>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5D00"/>
    <w:rsid w:val="004F63ED"/>
    <w:rsid w:val="004F6971"/>
    <w:rsid w:val="004F6A56"/>
    <w:rsid w:val="004F7193"/>
    <w:rsid w:val="004F793F"/>
    <w:rsid w:val="004F7A28"/>
    <w:rsid w:val="00500DC4"/>
    <w:rsid w:val="00500F42"/>
    <w:rsid w:val="0050154D"/>
    <w:rsid w:val="00501A40"/>
    <w:rsid w:val="00501E9B"/>
    <w:rsid w:val="0050212B"/>
    <w:rsid w:val="0050213B"/>
    <w:rsid w:val="005022FB"/>
    <w:rsid w:val="00502578"/>
    <w:rsid w:val="00502E84"/>
    <w:rsid w:val="00502F34"/>
    <w:rsid w:val="00503664"/>
    <w:rsid w:val="00503B54"/>
    <w:rsid w:val="00503C7A"/>
    <w:rsid w:val="00504F68"/>
    <w:rsid w:val="00505769"/>
    <w:rsid w:val="00505C6A"/>
    <w:rsid w:val="00505D10"/>
    <w:rsid w:val="00506EF9"/>
    <w:rsid w:val="00507078"/>
    <w:rsid w:val="00507346"/>
    <w:rsid w:val="00507647"/>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0F1"/>
    <w:rsid w:val="00526A80"/>
    <w:rsid w:val="005273AF"/>
    <w:rsid w:val="0052743E"/>
    <w:rsid w:val="00527C13"/>
    <w:rsid w:val="005307A3"/>
    <w:rsid w:val="005312B0"/>
    <w:rsid w:val="00531361"/>
    <w:rsid w:val="00531934"/>
    <w:rsid w:val="005321D9"/>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F8D"/>
    <w:rsid w:val="005408ED"/>
    <w:rsid w:val="005415EF"/>
    <w:rsid w:val="00541BFE"/>
    <w:rsid w:val="00541CDD"/>
    <w:rsid w:val="00541E98"/>
    <w:rsid w:val="00542273"/>
    <w:rsid w:val="00542878"/>
    <w:rsid w:val="005431D1"/>
    <w:rsid w:val="0054382C"/>
    <w:rsid w:val="00543A73"/>
    <w:rsid w:val="00544B3A"/>
    <w:rsid w:val="005452CF"/>
    <w:rsid w:val="005459BB"/>
    <w:rsid w:val="00545BB2"/>
    <w:rsid w:val="005467A2"/>
    <w:rsid w:val="0055035F"/>
    <w:rsid w:val="005506B9"/>
    <w:rsid w:val="005507EB"/>
    <w:rsid w:val="005508BD"/>
    <w:rsid w:val="005509DB"/>
    <w:rsid w:val="00550DE7"/>
    <w:rsid w:val="00552239"/>
    <w:rsid w:val="00552751"/>
    <w:rsid w:val="0055278D"/>
    <w:rsid w:val="00553167"/>
    <w:rsid w:val="005532E0"/>
    <w:rsid w:val="00553A70"/>
    <w:rsid w:val="00553E74"/>
    <w:rsid w:val="005542A9"/>
    <w:rsid w:val="005542AA"/>
    <w:rsid w:val="00554BC6"/>
    <w:rsid w:val="00554E28"/>
    <w:rsid w:val="00554F29"/>
    <w:rsid w:val="00555078"/>
    <w:rsid w:val="0055607B"/>
    <w:rsid w:val="00556B8F"/>
    <w:rsid w:val="00556F10"/>
    <w:rsid w:val="0055714A"/>
    <w:rsid w:val="005571F5"/>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1712"/>
    <w:rsid w:val="005720E9"/>
    <w:rsid w:val="005728C4"/>
    <w:rsid w:val="00572C8A"/>
    <w:rsid w:val="00572D5A"/>
    <w:rsid w:val="00573139"/>
    <w:rsid w:val="0057323C"/>
    <w:rsid w:val="00573342"/>
    <w:rsid w:val="00573E3C"/>
    <w:rsid w:val="00573FA8"/>
    <w:rsid w:val="0057471A"/>
    <w:rsid w:val="00574822"/>
    <w:rsid w:val="00574991"/>
    <w:rsid w:val="00575145"/>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698"/>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A6E"/>
    <w:rsid w:val="00592E75"/>
    <w:rsid w:val="00593ED3"/>
    <w:rsid w:val="00593FCD"/>
    <w:rsid w:val="005940A4"/>
    <w:rsid w:val="005948A2"/>
    <w:rsid w:val="00594B86"/>
    <w:rsid w:val="00595496"/>
    <w:rsid w:val="00596A16"/>
    <w:rsid w:val="00596D11"/>
    <w:rsid w:val="0059763D"/>
    <w:rsid w:val="0059789D"/>
    <w:rsid w:val="005A004F"/>
    <w:rsid w:val="005A04F0"/>
    <w:rsid w:val="005A0D90"/>
    <w:rsid w:val="005A11DF"/>
    <w:rsid w:val="005A1479"/>
    <w:rsid w:val="005A1F3E"/>
    <w:rsid w:val="005A1F53"/>
    <w:rsid w:val="005A1FC2"/>
    <w:rsid w:val="005A217E"/>
    <w:rsid w:val="005A2482"/>
    <w:rsid w:val="005A25ED"/>
    <w:rsid w:val="005A26E3"/>
    <w:rsid w:val="005A2B23"/>
    <w:rsid w:val="005A2C56"/>
    <w:rsid w:val="005A2D4D"/>
    <w:rsid w:val="005A2F66"/>
    <w:rsid w:val="005A2FB0"/>
    <w:rsid w:val="005A332D"/>
    <w:rsid w:val="005A35A2"/>
    <w:rsid w:val="005A3D34"/>
    <w:rsid w:val="005A4445"/>
    <w:rsid w:val="005A4556"/>
    <w:rsid w:val="005A4A17"/>
    <w:rsid w:val="005A4E1A"/>
    <w:rsid w:val="005A53C4"/>
    <w:rsid w:val="005A540E"/>
    <w:rsid w:val="005A5548"/>
    <w:rsid w:val="005A57DE"/>
    <w:rsid w:val="005A649F"/>
    <w:rsid w:val="005A680F"/>
    <w:rsid w:val="005A6BCD"/>
    <w:rsid w:val="005A6D15"/>
    <w:rsid w:val="005A6D96"/>
    <w:rsid w:val="005A6DA7"/>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2FFD"/>
    <w:rsid w:val="005B3266"/>
    <w:rsid w:val="005B375A"/>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36C"/>
    <w:rsid w:val="005C1653"/>
    <w:rsid w:val="005C1A6A"/>
    <w:rsid w:val="005C1C91"/>
    <w:rsid w:val="005C1CBA"/>
    <w:rsid w:val="005C2490"/>
    <w:rsid w:val="005C30BB"/>
    <w:rsid w:val="005C3153"/>
    <w:rsid w:val="005C3B42"/>
    <w:rsid w:val="005C3BE4"/>
    <w:rsid w:val="005C43E6"/>
    <w:rsid w:val="005C49DB"/>
    <w:rsid w:val="005C4E3B"/>
    <w:rsid w:val="005C5555"/>
    <w:rsid w:val="005C5D9A"/>
    <w:rsid w:val="005C6020"/>
    <w:rsid w:val="005C6C06"/>
    <w:rsid w:val="005C712F"/>
    <w:rsid w:val="005C7CA3"/>
    <w:rsid w:val="005C7DE5"/>
    <w:rsid w:val="005D0449"/>
    <w:rsid w:val="005D0596"/>
    <w:rsid w:val="005D062A"/>
    <w:rsid w:val="005D20EF"/>
    <w:rsid w:val="005D2130"/>
    <w:rsid w:val="005D2194"/>
    <w:rsid w:val="005D2438"/>
    <w:rsid w:val="005D2B4A"/>
    <w:rsid w:val="005D2DCB"/>
    <w:rsid w:val="005D2E44"/>
    <w:rsid w:val="005D2EC3"/>
    <w:rsid w:val="005D3B28"/>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5F74E8"/>
    <w:rsid w:val="00600502"/>
    <w:rsid w:val="00600920"/>
    <w:rsid w:val="00600C46"/>
    <w:rsid w:val="006014B3"/>
    <w:rsid w:val="0060158A"/>
    <w:rsid w:val="0060181F"/>
    <w:rsid w:val="006023E3"/>
    <w:rsid w:val="0060287A"/>
    <w:rsid w:val="00602C4C"/>
    <w:rsid w:val="006030FF"/>
    <w:rsid w:val="00603282"/>
    <w:rsid w:val="00603571"/>
    <w:rsid w:val="0060476A"/>
    <w:rsid w:val="006047C8"/>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049"/>
    <w:rsid w:val="00624264"/>
    <w:rsid w:val="006249E0"/>
    <w:rsid w:val="00624A0A"/>
    <w:rsid w:val="00624FBB"/>
    <w:rsid w:val="00625061"/>
    <w:rsid w:val="0062558F"/>
    <w:rsid w:val="006263EB"/>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B63"/>
    <w:rsid w:val="00637CE3"/>
    <w:rsid w:val="00640298"/>
    <w:rsid w:val="006404C2"/>
    <w:rsid w:val="00640C92"/>
    <w:rsid w:val="00641019"/>
    <w:rsid w:val="00641AB3"/>
    <w:rsid w:val="00641FA0"/>
    <w:rsid w:val="006420A2"/>
    <w:rsid w:val="00642243"/>
    <w:rsid w:val="0064288E"/>
    <w:rsid w:val="00642AF4"/>
    <w:rsid w:val="00642E5D"/>
    <w:rsid w:val="0064321E"/>
    <w:rsid w:val="006439C9"/>
    <w:rsid w:val="00643ADA"/>
    <w:rsid w:val="0064599E"/>
    <w:rsid w:val="00645A7A"/>
    <w:rsid w:val="00647AA4"/>
    <w:rsid w:val="00647B16"/>
    <w:rsid w:val="00647FF8"/>
    <w:rsid w:val="00650F70"/>
    <w:rsid w:val="00651FA6"/>
    <w:rsid w:val="0065339B"/>
    <w:rsid w:val="00653E25"/>
    <w:rsid w:val="006543C2"/>
    <w:rsid w:val="00654D8B"/>
    <w:rsid w:val="00655949"/>
    <w:rsid w:val="00655970"/>
    <w:rsid w:val="0065601B"/>
    <w:rsid w:val="00656315"/>
    <w:rsid w:val="00656F0F"/>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53B"/>
    <w:rsid w:val="0068661D"/>
    <w:rsid w:val="0068683A"/>
    <w:rsid w:val="00687BBB"/>
    <w:rsid w:val="006902ED"/>
    <w:rsid w:val="00690527"/>
    <w:rsid w:val="006906CB"/>
    <w:rsid w:val="00690F2E"/>
    <w:rsid w:val="00691AD3"/>
    <w:rsid w:val="006920F6"/>
    <w:rsid w:val="00692DD9"/>
    <w:rsid w:val="00693047"/>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47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2A2"/>
    <w:rsid w:val="006C2B83"/>
    <w:rsid w:val="006C2C92"/>
    <w:rsid w:val="006C31DB"/>
    <w:rsid w:val="006C3F2E"/>
    <w:rsid w:val="006C4990"/>
    <w:rsid w:val="006C5456"/>
    <w:rsid w:val="006C5944"/>
    <w:rsid w:val="006C5D72"/>
    <w:rsid w:val="006C6794"/>
    <w:rsid w:val="006C7498"/>
    <w:rsid w:val="006C7A17"/>
    <w:rsid w:val="006D060D"/>
    <w:rsid w:val="006D09CE"/>
    <w:rsid w:val="006D0F76"/>
    <w:rsid w:val="006D1809"/>
    <w:rsid w:val="006D1AAA"/>
    <w:rsid w:val="006D2230"/>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2DE6"/>
    <w:rsid w:val="006E3101"/>
    <w:rsid w:val="006E3A77"/>
    <w:rsid w:val="006E48B6"/>
    <w:rsid w:val="006E4FC4"/>
    <w:rsid w:val="006E53E3"/>
    <w:rsid w:val="006E6127"/>
    <w:rsid w:val="006E618A"/>
    <w:rsid w:val="006E702D"/>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4E"/>
    <w:rsid w:val="006F61FC"/>
    <w:rsid w:val="006F63C1"/>
    <w:rsid w:val="006F732D"/>
    <w:rsid w:val="006F79D3"/>
    <w:rsid w:val="006F7CAA"/>
    <w:rsid w:val="006F7F01"/>
    <w:rsid w:val="00700034"/>
    <w:rsid w:val="0070009A"/>
    <w:rsid w:val="00700427"/>
    <w:rsid w:val="0070064B"/>
    <w:rsid w:val="0070079E"/>
    <w:rsid w:val="00701046"/>
    <w:rsid w:val="00701BB8"/>
    <w:rsid w:val="00701BC5"/>
    <w:rsid w:val="00702681"/>
    <w:rsid w:val="00702A84"/>
    <w:rsid w:val="00702C8C"/>
    <w:rsid w:val="00702D53"/>
    <w:rsid w:val="007031DB"/>
    <w:rsid w:val="0070322D"/>
    <w:rsid w:val="007039F7"/>
    <w:rsid w:val="00703F2C"/>
    <w:rsid w:val="00704BE2"/>
    <w:rsid w:val="00705676"/>
    <w:rsid w:val="00705714"/>
    <w:rsid w:val="00705FDB"/>
    <w:rsid w:val="00706CA1"/>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644F"/>
    <w:rsid w:val="00726456"/>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78C"/>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011"/>
    <w:rsid w:val="00755488"/>
    <w:rsid w:val="00755C1F"/>
    <w:rsid w:val="00756EFE"/>
    <w:rsid w:val="00756FD8"/>
    <w:rsid w:val="00757D3D"/>
    <w:rsid w:val="00757E12"/>
    <w:rsid w:val="00760ED6"/>
    <w:rsid w:val="007612F8"/>
    <w:rsid w:val="00761687"/>
    <w:rsid w:val="00761A8F"/>
    <w:rsid w:val="00761DFA"/>
    <w:rsid w:val="007627D8"/>
    <w:rsid w:val="00762BBF"/>
    <w:rsid w:val="00762C9B"/>
    <w:rsid w:val="00762FCF"/>
    <w:rsid w:val="00763996"/>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154"/>
    <w:rsid w:val="007806EE"/>
    <w:rsid w:val="007809CD"/>
    <w:rsid w:val="00781299"/>
    <w:rsid w:val="007815C7"/>
    <w:rsid w:val="00781795"/>
    <w:rsid w:val="00782141"/>
    <w:rsid w:val="007821E3"/>
    <w:rsid w:val="00782234"/>
    <w:rsid w:val="00782791"/>
    <w:rsid w:val="00782B6F"/>
    <w:rsid w:val="00782CCC"/>
    <w:rsid w:val="00782E51"/>
    <w:rsid w:val="00782F8F"/>
    <w:rsid w:val="007833C9"/>
    <w:rsid w:val="00783CC9"/>
    <w:rsid w:val="00784534"/>
    <w:rsid w:val="007847DD"/>
    <w:rsid w:val="00785500"/>
    <w:rsid w:val="00785B50"/>
    <w:rsid w:val="00786779"/>
    <w:rsid w:val="00786D42"/>
    <w:rsid w:val="00787354"/>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571"/>
    <w:rsid w:val="0079672C"/>
    <w:rsid w:val="00796E30"/>
    <w:rsid w:val="00797454"/>
    <w:rsid w:val="007974E8"/>
    <w:rsid w:val="007A0AC5"/>
    <w:rsid w:val="007A0BD7"/>
    <w:rsid w:val="007A130F"/>
    <w:rsid w:val="007A19A4"/>
    <w:rsid w:val="007A1A1E"/>
    <w:rsid w:val="007A1A91"/>
    <w:rsid w:val="007A22B5"/>
    <w:rsid w:val="007A23F5"/>
    <w:rsid w:val="007A2719"/>
    <w:rsid w:val="007A3663"/>
    <w:rsid w:val="007A4666"/>
    <w:rsid w:val="007A4A90"/>
    <w:rsid w:val="007A4B51"/>
    <w:rsid w:val="007A4C97"/>
    <w:rsid w:val="007A4F02"/>
    <w:rsid w:val="007A51C6"/>
    <w:rsid w:val="007A53D2"/>
    <w:rsid w:val="007A5B09"/>
    <w:rsid w:val="007A5C6B"/>
    <w:rsid w:val="007A6415"/>
    <w:rsid w:val="007A6C4E"/>
    <w:rsid w:val="007A6C67"/>
    <w:rsid w:val="007B0044"/>
    <w:rsid w:val="007B1028"/>
    <w:rsid w:val="007B13DE"/>
    <w:rsid w:val="007B15A6"/>
    <w:rsid w:val="007B17F1"/>
    <w:rsid w:val="007B24E7"/>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0BB7"/>
    <w:rsid w:val="007C1BEB"/>
    <w:rsid w:val="007C1C0A"/>
    <w:rsid w:val="007C1F5F"/>
    <w:rsid w:val="007C29F0"/>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359"/>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5D43"/>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5F3"/>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279E1"/>
    <w:rsid w:val="00830AED"/>
    <w:rsid w:val="00830B5E"/>
    <w:rsid w:val="00830C5A"/>
    <w:rsid w:val="008315B2"/>
    <w:rsid w:val="0083167D"/>
    <w:rsid w:val="00831D2E"/>
    <w:rsid w:val="00832A8D"/>
    <w:rsid w:val="00832ED6"/>
    <w:rsid w:val="00832FCB"/>
    <w:rsid w:val="00833FAA"/>
    <w:rsid w:val="008351EB"/>
    <w:rsid w:val="00835372"/>
    <w:rsid w:val="00835726"/>
    <w:rsid w:val="0083589B"/>
    <w:rsid w:val="00836146"/>
    <w:rsid w:val="008362CE"/>
    <w:rsid w:val="00836506"/>
    <w:rsid w:val="00837212"/>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781"/>
    <w:rsid w:val="00845980"/>
    <w:rsid w:val="00845A0D"/>
    <w:rsid w:val="00845A24"/>
    <w:rsid w:val="00845B0C"/>
    <w:rsid w:val="00846440"/>
    <w:rsid w:val="00846875"/>
    <w:rsid w:val="008475E3"/>
    <w:rsid w:val="0085017F"/>
    <w:rsid w:val="0085026E"/>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9A8"/>
    <w:rsid w:val="00857FB7"/>
    <w:rsid w:val="00860917"/>
    <w:rsid w:val="00860940"/>
    <w:rsid w:val="00861145"/>
    <w:rsid w:val="00861BAF"/>
    <w:rsid w:val="00861C96"/>
    <w:rsid w:val="00861ED9"/>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2B4"/>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601"/>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0AF"/>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A48"/>
    <w:rsid w:val="008A3F39"/>
    <w:rsid w:val="008A3FA7"/>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578"/>
    <w:rsid w:val="008B08F5"/>
    <w:rsid w:val="008B1617"/>
    <w:rsid w:val="008B237A"/>
    <w:rsid w:val="008B3758"/>
    <w:rsid w:val="008B3DCA"/>
    <w:rsid w:val="008B41CD"/>
    <w:rsid w:val="008B43A2"/>
    <w:rsid w:val="008B50F2"/>
    <w:rsid w:val="008B543C"/>
    <w:rsid w:val="008B5657"/>
    <w:rsid w:val="008B56C4"/>
    <w:rsid w:val="008B59A8"/>
    <w:rsid w:val="008B5B77"/>
    <w:rsid w:val="008B5D17"/>
    <w:rsid w:val="008B63A9"/>
    <w:rsid w:val="008B63AF"/>
    <w:rsid w:val="008B6592"/>
    <w:rsid w:val="008B6B51"/>
    <w:rsid w:val="008B6CF4"/>
    <w:rsid w:val="008B6D46"/>
    <w:rsid w:val="008B7689"/>
    <w:rsid w:val="008B7EDA"/>
    <w:rsid w:val="008C04FE"/>
    <w:rsid w:val="008C09D0"/>
    <w:rsid w:val="008C102E"/>
    <w:rsid w:val="008C1218"/>
    <w:rsid w:val="008C1675"/>
    <w:rsid w:val="008C18DD"/>
    <w:rsid w:val="008C1C75"/>
    <w:rsid w:val="008C1DE6"/>
    <w:rsid w:val="008C1E37"/>
    <w:rsid w:val="008C2231"/>
    <w:rsid w:val="008C2582"/>
    <w:rsid w:val="008C25F3"/>
    <w:rsid w:val="008C3470"/>
    <w:rsid w:val="008C3E7A"/>
    <w:rsid w:val="008C4325"/>
    <w:rsid w:val="008C4C60"/>
    <w:rsid w:val="008C4F1E"/>
    <w:rsid w:val="008C522F"/>
    <w:rsid w:val="008C53BB"/>
    <w:rsid w:val="008C580A"/>
    <w:rsid w:val="008C623F"/>
    <w:rsid w:val="008C679A"/>
    <w:rsid w:val="008C6D45"/>
    <w:rsid w:val="008C761B"/>
    <w:rsid w:val="008D01B3"/>
    <w:rsid w:val="008D0F21"/>
    <w:rsid w:val="008D1BC9"/>
    <w:rsid w:val="008D1F5D"/>
    <w:rsid w:val="008D23AE"/>
    <w:rsid w:val="008D2427"/>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086"/>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4B8"/>
    <w:rsid w:val="008E5578"/>
    <w:rsid w:val="008E55C6"/>
    <w:rsid w:val="008E5E9B"/>
    <w:rsid w:val="008E5EF7"/>
    <w:rsid w:val="008E5F2D"/>
    <w:rsid w:val="008E7B38"/>
    <w:rsid w:val="008F003D"/>
    <w:rsid w:val="008F005F"/>
    <w:rsid w:val="008F0606"/>
    <w:rsid w:val="008F07FD"/>
    <w:rsid w:val="008F1223"/>
    <w:rsid w:val="008F124E"/>
    <w:rsid w:val="008F1693"/>
    <w:rsid w:val="008F169A"/>
    <w:rsid w:val="008F215F"/>
    <w:rsid w:val="008F25BE"/>
    <w:rsid w:val="008F2D0B"/>
    <w:rsid w:val="008F3374"/>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1A09"/>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07B5D"/>
    <w:rsid w:val="00910482"/>
    <w:rsid w:val="00910A8D"/>
    <w:rsid w:val="00910DF0"/>
    <w:rsid w:val="0091101F"/>
    <w:rsid w:val="0091165D"/>
    <w:rsid w:val="009120C7"/>
    <w:rsid w:val="00912732"/>
    <w:rsid w:val="00912C80"/>
    <w:rsid w:val="009136BF"/>
    <w:rsid w:val="009141DF"/>
    <w:rsid w:val="0091451B"/>
    <w:rsid w:val="00914B32"/>
    <w:rsid w:val="00914E66"/>
    <w:rsid w:val="0091556D"/>
    <w:rsid w:val="009167B3"/>
    <w:rsid w:val="00916B98"/>
    <w:rsid w:val="009175A7"/>
    <w:rsid w:val="00920766"/>
    <w:rsid w:val="00921913"/>
    <w:rsid w:val="00921FE0"/>
    <w:rsid w:val="00922911"/>
    <w:rsid w:val="00923270"/>
    <w:rsid w:val="009251B5"/>
    <w:rsid w:val="009261BF"/>
    <w:rsid w:val="00926FAA"/>
    <w:rsid w:val="00927F16"/>
    <w:rsid w:val="00927F26"/>
    <w:rsid w:val="00927F5A"/>
    <w:rsid w:val="00930776"/>
    <w:rsid w:val="00930970"/>
    <w:rsid w:val="00930ACF"/>
    <w:rsid w:val="00931567"/>
    <w:rsid w:val="009317EB"/>
    <w:rsid w:val="0093186B"/>
    <w:rsid w:val="00931B80"/>
    <w:rsid w:val="00932392"/>
    <w:rsid w:val="00932577"/>
    <w:rsid w:val="009330E9"/>
    <w:rsid w:val="0093345A"/>
    <w:rsid w:val="00933635"/>
    <w:rsid w:val="00933C5A"/>
    <w:rsid w:val="0093431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5EDE"/>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E52"/>
    <w:rsid w:val="009A4FE3"/>
    <w:rsid w:val="009A5C59"/>
    <w:rsid w:val="009A616E"/>
    <w:rsid w:val="009A61ED"/>
    <w:rsid w:val="009A64D5"/>
    <w:rsid w:val="009A66CE"/>
    <w:rsid w:val="009A76A3"/>
    <w:rsid w:val="009A7700"/>
    <w:rsid w:val="009A7744"/>
    <w:rsid w:val="009B00E8"/>
    <w:rsid w:val="009B030C"/>
    <w:rsid w:val="009B0D16"/>
    <w:rsid w:val="009B1048"/>
    <w:rsid w:val="009B1138"/>
    <w:rsid w:val="009B183C"/>
    <w:rsid w:val="009B1C8A"/>
    <w:rsid w:val="009B2054"/>
    <w:rsid w:val="009B2064"/>
    <w:rsid w:val="009B217B"/>
    <w:rsid w:val="009B235E"/>
    <w:rsid w:val="009B2557"/>
    <w:rsid w:val="009B2AA2"/>
    <w:rsid w:val="009B2FF5"/>
    <w:rsid w:val="009B30BD"/>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6D58"/>
    <w:rsid w:val="009B6FE4"/>
    <w:rsid w:val="009B71AE"/>
    <w:rsid w:val="009B74BC"/>
    <w:rsid w:val="009B7536"/>
    <w:rsid w:val="009B7990"/>
    <w:rsid w:val="009B7D47"/>
    <w:rsid w:val="009C0456"/>
    <w:rsid w:val="009C06EB"/>
    <w:rsid w:val="009C0C14"/>
    <w:rsid w:val="009C0DA9"/>
    <w:rsid w:val="009C0EB4"/>
    <w:rsid w:val="009C1414"/>
    <w:rsid w:val="009C1C21"/>
    <w:rsid w:val="009C1EE2"/>
    <w:rsid w:val="009C1EEA"/>
    <w:rsid w:val="009C316B"/>
    <w:rsid w:val="009C3D76"/>
    <w:rsid w:val="009C4C0B"/>
    <w:rsid w:val="009C4C3A"/>
    <w:rsid w:val="009C508F"/>
    <w:rsid w:val="009C51BA"/>
    <w:rsid w:val="009C5323"/>
    <w:rsid w:val="009C5508"/>
    <w:rsid w:val="009C5DF1"/>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049"/>
    <w:rsid w:val="009D54DE"/>
    <w:rsid w:val="009D55DD"/>
    <w:rsid w:val="009D5BCE"/>
    <w:rsid w:val="009D5BFA"/>
    <w:rsid w:val="009D675E"/>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2C"/>
    <w:rsid w:val="009E68FA"/>
    <w:rsid w:val="009E6A3F"/>
    <w:rsid w:val="009E73C4"/>
    <w:rsid w:val="009E740D"/>
    <w:rsid w:val="009E7F1D"/>
    <w:rsid w:val="009F030E"/>
    <w:rsid w:val="009F04BA"/>
    <w:rsid w:val="009F0A5F"/>
    <w:rsid w:val="009F164C"/>
    <w:rsid w:val="009F1B20"/>
    <w:rsid w:val="009F1DD7"/>
    <w:rsid w:val="009F268B"/>
    <w:rsid w:val="009F27A0"/>
    <w:rsid w:val="009F2C6E"/>
    <w:rsid w:val="009F2F44"/>
    <w:rsid w:val="009F3B4B"/>
    <w:rsid w:val="009F3CB8"/>
    <w:rsid w:val="009F3E6F"/>
    <w:rsid w:val="009F3F82"/>
    <w:rsid w:val="009F452D"/>
    <w:rsid w:val="009F466D"/>
    <w:rsid w:val="009F491F"/>
    <w:rsid w:val="009F4D42"/>
    <w:rsid w:val="009F5126"/>
    <w:rsid w:val="009F57A8"/>
    <w:rsid w:val="009F63A4"/>
    <w:rsid w:val="009F67B2"/>
    <w:rsid w:val="009F6E83"/>
    <w:rsid w:val="009F7035"/>
    <w:rsid w:val="009F72B7"/>
    <w:rsid w:val="009F7E36"/>
    <w:rsid w:val="009F7E4F"/>
    <w:rsid w:val="00A007CE"/>
    <w:rsid w:val="00A00817"/>
    <w:rsid w:val="00A01A7F"/>
    <w:rsid w:val="00A02349"/>
    <w:rsid w:val="00A02F28"/>
    <w:rsid w:val="00A03321"/>
    <w:rsid w:val="00A037B8"/>
    <w:rsid w:val="00A03B4E"/>
    <w:rsid w:val="00A03D45"/>
    <w:rsid w:val="00A046A9"/>
    <w:rsid w:val="00A04862"/>
    <w:rsid w:val="00A04C89"/>
    <w:rsid w:val="00A05F50"/>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43D"/>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2FC"/>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28CA"/>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61D"/>
    <w:rsid w:val="00A63876"/>
    <w:rsid w:val="00A64512"/>
    <w:rsid w:val="00A6473E"/>
    <w:rsid w:val="00A659F5"/>
    <w:rsid w:val="00A66646"/>
    <w:rsid w:val="00A66CD2"/>
    <w:rsid w:val="00A66F50"/>
    <w:rsid w:val="00A66F94"/>
    <w:rsid w:val="00A670BA"/>
    <w:rsid w:val="00A671E7"/>
    <w:rsid w:val="00A67317"/>
    <w:rsid w:val="00A6747B"/>
    <w:rsid w:val="00A67728"/>
    <w:rsid w:val="00A67898"/>
    <w:rsid w:val="00A67BAB"/>
    <w:rsid w:val="00A67DE6"/>
    <w:rsid w:val="00A70645"/>
    <w:rsid w:val="00A70A81"/>
    <w:rsid w:val="00A70F64"/>
    <w:rsid w:val="00A710B8"/>
    <w:rsid w:val="00A71F5B"/>
    <w:rsid w:val="00A723F8"/>
    <w:rsid w:val="00A72618"/>
    <w:rsid w:val="00A7283E"/>
    <w:rsid w:val="00A72EEF"/>
    <w:rsid w:val="00A731D8"/>
    <w:rsid w:val="00A731E4"/>
    <w:rsid w:val="00A73FF1"/>
    <w:rsid w:val="00A7417E"/>
    <w:rsid w:val="00A74359"/>
    <w:rsid w:val="00A743EE"/>
    <w:rsid w:val="00A7520E"/>
    <w:rsid w:val="00A75CAC"/>
    <w:rsid w:val="00A76DA2"/>
    <w:rsid w:val="00A773B7"/>
    <w:rsid w:val="00A77A44"/>
    <w:rsid w:val="00A77A94"/>
    <w:rsid w:val="00A77B6D"/>
    <w:rsid w:val="00A8034D"/>
    <w:rsid w:val="00A808C1"/>
    <w:rsid w:val="00A80A81"/>
    <w:rsid w:val="00A80B13"/>
    <w:rsid w:val="00A80F5E"/>
    <w:rsid w:val="00A8174D"/>
    <w:rsid w:val="00A8262E"/>
    <w:rsid w:val="00A82C06"/>
    <w:rsid w:val="00A82C5E"/>
    <w:rsid w:val="00A83183"/>
    <w:rsid w:val="00A83831"/>
    <w:rsid w:val="00A83E84"/>
    <w:rsid w:val="00A84464"/>
    <w:rsid w:val="00A8471D"/>
    <w:rsid w:val="00A852D5"/>
    <w:rsid w:val="00A85CA8"/>
    <w:rsid w:val="00A86832"/>
    <w:rsid w:val="00A86898"/>
    <w:rsid w:val="00A86D1D"/>
    <w:rsid w:val="00A8745E"/>
    <w:rsid w:val="00A874FA"/>
    <w:rsid w:val="00A875CB"/>
    <w:rsid w:val="00A87CB1"/>
    <w:rsid w:val="00A87ED3"/>
    <w:rsid w:val="00A90A42"/>
    <w:rsid w:val="00A90D1C"/>
    <w:rsid w:val="00A922C0"/>
    <w:rsid w:val="00A92870"/>
    <w:rsid w:val="00A936C7"/>
    <w:rsid w:val="00A93C31"/>
    <w:rsid w:val="00A93FA6"/>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047"/>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AB0"/>
    <w:rsid w:val="00AB4D53"/>
    <w:rsid w:val="00AB4EF5"/>
    <w:rsid w:val="00AB5280"/>
    <w:rsid w:val="00AB573C"/>
    <w:rsid w:val="00AB5910"/>
    <w:rsid w:val="00AB5B97"/>
    <w:rsid w:val="00AB5FE1"/>
    <w:rsid w:val="00AB6351"/>
    <w:rsid w:val="00AB68B8"/>
    <w:rsid w:val="00AB6E1C"/>
    <w:rsid w:val="00AB700A"/>
    <w:rsid w:val="00AB7A92"/>
    <w:rsid w:val="00AB7F37"/>
    <w:rsid w:val="00AC00BC"/>
    <w:rsid w:val="00AC032B"/>
    <w:rsid w:val="00AC033B"/>
    <w:rsid w:val="00AC0989"/>
    <w:rsid w:val="00AC0CE0"/>
    <w:rsid w:val="00AC15E3"/>
    <w:rsid w:val="00AC17DE"/>
    <w:rsid w:val="00AC1C71"/>
    <w:rsid w:val="00AC29D3"/>
    <w:rsid w:val="00AC2C77"/>
    <w:rsid w:val="00AC3E1D"/>
    <w:rsid w:val="00AC463D"/>
    <w:rsid w:val="00AC5342"/>
    <w:rsid w:val="00AC57F4"/>
    <w:rsid w:val="00AC6887"/>
    <w:rsid w:val="00AC68E9"/>
    <w:rsid w:val="00AC725D"/>
    <w:rsid w:val="00AC765B"/>
    <w:rsid w:val="00AC7B52"/>
    <w:rsid w:val="00AD0EA7"/>
    <w:rsid w:val="00AD0FB1"/>
    <w:rsid w:val="00AD0FF3"/>
    <w:rsid w:val="00AD1701"/>
    <w:rsid w:val="00AD1E6F"/>
    <w:rsid w:val="00AD2206"/>
    <w:rsid w:val="00AD2497"/>
    <w:rsid w:val="00AD2DAF"/>
    <w:rsid w:val="00AD42C0"/>
    <w:rsid w:val="00AD42E9"/>
    <w:rsid w:val="00AD4E5D"/>
    <w:rsid w:val="00AD52CE"/>
    <w:rsid w:val="00AD5565"/>
    <w:rsid w:val="00AD5740"/>
    <w:rsid w:val="00AD5CE8"/>
    <w:rsid w:val="00AD6497"/>
    <w:rsid w:val="00AD6828"/>
    <w:rsid w:val="00AD6AD2"/>
    <w:rsid w:val="00AD6D28"/>
    <w:rsid w:val="00AD70D3"/>
    <w:rsid w:val="00AD7290"/>
    <w:rsid w:val="00AD767A"/>
    <w:rsid w:val="00AD7A0A"/>
    <w:rsid w:val="00AD7CE6"/>
    <w:rsid w:val="00AD7EF5"/>
    <w:rsid w:val="00AE00E5"/>
    <w:rsid w:val="00AE03BE"/>
    <w:rsid w:val="00AE050A"/>
    <w:rsid w:val="00AE0B19"/>
    <w:rsid w:val="00AE0CCD"/>
    <w:rsid w:val="00AE15FA"/>
    <w:rsid w:val="00AE1732"/>
    <w:rsid w:val="00AE1737"/>
    <w:rsid w:val="00AE1A16"/>
    <w:rsid w:val="00AE223A"/>
    <w:rsid w:val="00AE22B0"/>
    <w:rsid w:val="00AE23E2"/>
    <w:rsid w:val="00AE25A0"/>
    <w:rsid w:val="00AE2C02"/>
    <w:rsid w:val="00AE3436"/>
    <w:rsid w:val="00AE3621"/>
    <w:rsid w:val="00AE39C4"/>
    <w:rsid w:val="00AE4928"/>
    <w:rsid w:val="00AE6A48"/>
    <w:rsid w:val="00AE6DA9"/>
    <w:rsid w:val="00AE6E8E"/>
    <w:rsid w:val="00AE7664"/>
    <w:rsid w:val="00AE7686"/>
    <w:rsid w:val="00AE7905"/>
    <w:rsid w:val="00AF0972"/>
    <w:rsid w:val="00AF103D"/>
    <w:rsid w:val="00AF1619"/>
    <w:rsid w:val="00AF183B"/>
    <w:rsid w:val="00AF18DF"/>
    <w:rsid w:val="00AF1EA0"/>
    <w:rsid w:val="00AF1FF1"/>
    <w:rsid w:val="00AF24D7"/>
    <w:rsid w:val="00AF2A25"/>
    <w:rsid w:val="00AF3C0C"/>
    <w:rsid w:val="00AF3FF6"/>
    <w:rsid w:val="00AF430D"/>
    <w:rsid w:val="00AF4478"/>
    <w:rsid w:val="00AF456E"/>
    <w:rsid w:val="00AF4E23"/>
    <w:rsid w:val="00AF4F68"/>
    <w:rsid w:val="00AF67DD"/>
    <w:rsid w:val="00AF6E68"/>
    <w:rsid w:val="00AF7056"/>
    <w:rsid w:val="00AF7101"/>
    <w:rsid w:val="00AF71C2"/>
    <w:rsid w:val="00AF7637"/>
    <w:rsid w:val="00AF7789"/>
    <w:rsid w:val="00AF78D7"/>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11E"/>
    <w:rsid w:val="00B224CD"/>
    <w:rsid w:val="00B228D6"/>
    <w:rsid w:val="00B22A89"/>
    <w:rsid w:val="00B22F8B"/>
    <w:rsid w:val="00B2319D"/>
    <w:rsid w:val="00B231BE"/>
    <w:rsid w:val="00B23559"/>
    <w:rsid w:val="00B2361F"/>
    <w:rsid w:val="00B238A7"/>
    <w:rsid w:val="00B239EF"/>
    <w:rsid w:val="00B23DC0"/>
    <w:rsid w:val="00B23DC3"/>
    <w:rsid w:val="00B24163"/>
    <w:rsid w:val="00B24169"/>
    <w:rsid w:val="00B241C8"/>
    <w:rsid w:val="00B244C4"/>
    <w:rsid w:val="00B24BD3"/>
    <w:rsid w:val="00B24BE1"/>
    <w:rsid w:val="00B2541D"/>
    <w:rsid w:val="00B25B63"/>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3C2"/>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4F90"/>
    <w:rsid w:val="00B658DB"/>
    <w:rsid w:val="00B65C5B"/>
    <w:rsid w:val="00B65E90"/>
    <w:rsid w:val="00B66059"/>
    <w:rsid w:val="00B6612E"/>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5D4"/>
    <w:rsid w:val="00B74A7A"/>
    <w:rsid w:val="00B74B5A"/>
    <w:rsid w:val="00B74D61"/>
    <w:rsid w:val="00B7526D"/>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54F"/>
    <w:rsid w:val="00B847A7"/>
    <w:rsid w:val="00B84DA0"/>
    <w:rsid w:val="00B8595D"/>
    <w:rsid w:val="00B85C26"/>
    <w:rsid w:val="00B863BE"/>
    <w:rsid w:val="00B865EB"/>
    <w:rsid w:val="00B90052"/>
    <w:rsid w:val="00B90223"/>
    <w:rsid w:val="00B904BC"/>
    <w:rsid w:val="00B90607"/>
    <w:rsid w:val="00B91FE7"/>
    <w:rsid w:val="00B92282"/>
    <w:rsid w:val="00B9253D"/>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5CAD"/>
    <w:rsid w:val="00BA69CC"/>
    <w:rsid w:val="00BA6C76"/>
    <w:rsid w:val="00BA7789"/>
    <w:rsid w:val="00BB015B"/>
    <w:rsid w:val="00BB0F3E"/>
    <w:rsid w:val="00BB1170"/>
    <w:rsid w:val="00BB18C3"/>
    <w:rsid w:val="00BB1D30"/>
    <w:rsid w:val="00BB225E"/>
    <w:rsid w:val="00BB2B1F"/>
    <w:rsid w:val="00BB2F88"/>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9FF"/>
    <w:rsid w:val="00BD7B9B"/>
    <w:rsid w:val="00BE03FD"/>
    <w:rsid w:val="00BE0F8D"/>
    <w:rsid w:val="00BE1190"/>
    <w:rsid w:val="00BE1FD3"/>
    <w:rsid w:val="00BE284B"/>
    <w:rsid w:val="00BE29AE"/>
    <w:rsid w:val="00BE2EDA"/>
    <w:rsid w:val="00BE3465"/>
    <w:rsid w:val="00BE37ED"/>
    <w:rsid w:val="00BE4A1E"/>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7F4"/>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24"/>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2ED2"/>
    <w:rsid w:val="00C2300E"/>
    <w:rsid w:val="00C231B7"/>
    <w:rsid w:val="00C23522"/>
    <w:rsid w:val="00C236EB"/>
    <w:rsid w:val="00C23774"/>
    <w:rsid w:val="00C2384B"/>
    <w:rsid w:val="00C23D72"/>
    <w:rsid w:val="00C249E3"/>
    <w:rsid w:val="00C24B99"/>
    <w:rsid w:val="00C255BF"/>
    <w:rsid w:val="00C2560C"/>
    <w:rsid w:val="00C26D97"/>
    <w:rsid w:val="00C26FCD"/>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36CAD"/>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5920"/>
    <w:rsid w:val="00C46510"/>
    <w:rsid w:val="00C46C64"/>
    <w:rsid w:val="00C476F7"/>
    <w:rsid w:val="00C47B18"/>
    <w:rsid w:val="00C47D20"/>
    <w:rsid w:val="00C47D2E"/>
    <w:rsid w:val="00C5013F"/>
    <w:rsid w:val="00C503B7"/>
    <w:rsid w:val="00C50684"/>
    <w:rsid w:val="00C50CAE"/>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5E80"/>
    <w:rsid w:val="00C57189"/>
    <w:rsid w:val="00C571DB"/>
    <w:rsid w:val="00C5726C"/>
    <w:rsid w:val="00C572D6"/>
    <w:rsid w:val="00C57392"/>
    <w:rsid w:val="00C57AE5"/>
    <w:rsid w:val="00C57D80"/>
    <w:rsid w:val="00C605B8"/>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1E93"/>
    <w:rsid w:val="00C729EE"/>
    <w:rsid w:val="00C737B4"/>
    <w:rsid w:val="00C73AF1"/>
    <w:rsid w:val="00C73C1F"/>
    <w:rsid w:val="00C741F4"/>
    <w:rsid w:val="00C74A0B"/>
    <w:rsid w:val="00C750C1"/>
    <w:rsid w:val="00C7594F"/>
    <w:rsid w:val="00C75AF4"/>
    <w:rsid w:val="00C75E37"/>
    <w:rsid w:val="00C760D5"/>
    <w:rsid w:val="00C7692C"/>
    <w:rsid w:val="00C76F66"/>
    <w:rsid w:val="00C771FA"/>
    <w:rsid w:val="00C7774C"/>
    <w:rsid w:val="00C77BBF"/>
    <w:rsid w:val="00C77E46"/>
    <w:rsid w:val="00C77E7C"/>
    <w:rsid w:val="00C77FA5"/>
    <w:rsid w:val="00C8020E"/>
    <w:rsid w:val="00C8027F"/>
    <w:rsid w:val="00C80446"/>
    <w:rsid w:val="00C8069B"/>
    <w:rsid w:val="00C809FF"/>
    <w:rsid w:val="00C80A57"/>
    <w:rsid w:val="00C81372"/>
    <w:rsid w:val="00C816E6"/>
    <w:rsid w:val="00C8194D"/>
    <w:rsid w:val="00C81951"/>
    <w:rsid w:val="00C81FD9"/>
    <w:rsid w:val="00C82AFE"/>
    <w:rsid w:val="00C82BF2"/>
    <w:rsid w:val="00C82E53"/>
    <w:rsid w:val="00C82F48"/>
    <w:rsid w:val="00C834D4"/>
    <w:rsid w:val="00C83A89"/>
    <w:rsid w:val="00C845A0"/>
    <w:rsid w:val="00C84743"/>
    <w:rsid w:val="00C8568E"/>
    <w:rsid w:val="00C85E0A"/>
    <w:rsid w:val="00C85E16"/>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68A"/>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3D45"/>
    <w:rsid w:val="00CB478F"/>
    <w:rsid w:val="00CB4C0A"/>
    <w:rsid w:val="00CB4EC1"/>
    <w:rsid w:val="00CB62F1"/>
    <w:rsid w:val="00CB63AD"/>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1F7A"/>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2992"/>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CF7EBD"/>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1A02"/>
    <w:rsid w:val="00D11E51"/>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6AEC"/>
    <w:rsid w:val="00D171A5"/>
    <w:rsid w:val="00D176D1"/>
    <w:rsid w:val="00D177C9"/>
    <w:rsid w:val="00D20B04"/>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01A"/>
    <w:rsid w:val="00D361D4"/>
    <w:rsid w:val="00D36E17"/>
    <w:rsid w:val="00D37023"/>
    <w:rsid w:val="00D37499"/>
    <w:rsid w:val="00D37515"/>
    <w:rsid w:val="00D379A3"/>
    <w:rsid w:val="00D37F37"/>
    <w:rsid w:val="00D40832"/>
    <w:rsid w:val="00D41448"/>
    <w:rsid w:val="00D41998"/>
    <w:rsid w:val="00D41BC2"/>
    <w:rsid w:val="00D42339"/>
    <w:rsid w:val="00D43707"/>
    <w:rsid w:val="00D437BB"/>
    <w:rsid w:val="00D43E6E"/>
    <w:rsid w:val="00D442A6"/>
    <w:rsid w:val="00D445C7"/>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3B77"/>
    <w:rsid w:val="00D54378"/>
    <w:rsid w:val="00D54404"/>
    <w:rsid w:val="00D54E7D"/>
    <w:rsid w:val="00D554E9"/>
    <w:rsid w:val="00D55A1F"/>
    <w:rsid w:val="00D55B0D"/>
    <w:rsid w:val="00D560F5"/>
    <w:rsid w:val="00D56ECC"/>
    <w:rsid w:val="00D56FDA"/>
    <w:rsid w:val="00D57445"/>
    <w:rsid w:val="00D57463"/>
    <w:rsid w:val="00D57620"/>
    <w:rsid w:val="00D5780F"/>
    <w:rsid w:val="00D57BE3"/>
    <w:rsid w:val="00D601C2"/>
    <w:rsid w:val="00D604EB"/>
    <w:rsid w:val="00D60707"/>
    <w:rsid w:val="00D60D70"/>
    <w:rsid w:val="00D613DF"/>
    <w:rsid w:val="00D61735"/>
    <w:rsid w:val="00D63ABF"/>
    <w:rsid w:val="00D63B46"/>
    <w:rsid w:val="00D643D5"/>
    <w:rsid w:val="00D6499F"/>
    <w:rsid w:val="00D65F2A"/>
    <w:rsid w:val="00D675CB"/>
    <w:rsid w:val="00D67870"/>
    <w:rsid w:val="00D67C17"/>
    <w:rsid w:val="00D7092B"/>
    <w:rsid w:val="00D71E43"/>
    <w:rsid w:val="00D729F1"/>
    <w:rsid w:val="00D72AC5"/>
    <w:rsid w:val="00D72BAD"/>
    <w:rsid w:val="00D732EA"/>
    <w:rsid w:val="00D735F4"/>
    <w:rsid w:val="00D73A75"/>
    <w:rsid w:val="00D73C72"/>
    <w:rsid w:val="00D73CAC"/>
    <w:rsid w:val="00D73D2C"/>
    <w:rsid w:val="00D745C9"/>
    <w:rsid w:val="00D74E27"/>
    <w:rsid w:val="00D74F8C"/>
    <w:rsid w:val="00D74FC7"/>
    <w:rsid w:val="00D753B6"/>
    <w:rsid w:val="00D75AD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165"/>
    <w:rsid w:val="00D875B9"/>
    <w:rsid w:val="00D876EE"/>
    <w:rsid w:val="00D90919"/>
    <w:rsid w:val="00D90AAA"/>
    <w:rsid w:val="00D90EAE"/>
    <w:rsid w:val="00D91563"/>
    <w:rsid w:val="00D91694"/>
    <w:rsid w:val="00D9256C"/>
    <w:rsid w:val="00D931CF"/>
    <w:rsid w:val="00D93298"/>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1B65"/>
    <w:rsid w:val="00DA2AB9"/>
    <w:rsid w:val="00DA2DE4"/>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83"/>
    <w:rsid w:val="00DC12A4"/>
    <w:rsid w:val="00DC1681"/>
    <w:rsid w:val="00DC24DB"/>
    <w:rsid w:val="00DC2694"/>
    <w:rsid w:val="00DC276C"/>
    <w:rsid w:val="00DC336A"/>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6B5"/>
    <w:rsid w:val="00DD4C40"/>
    <w:rsid w:val="00DD505D"/>
    <w:rsid w:val="00DD52D6"/>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6D"/>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2B1"/>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17AC6"/>
    <w:rsid w:val="00E209BB"/>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5D51"/>
    <w:rsid w:val="00E2612B"/>
    <w:rsid w:val="00E26754"/>
    <w:rsid w:val="00E27380"/>
    <w:rsid w:val="00E27650"/>
    <w:rsid w:val="00E30DC3"/>
    <w:rsid w:val="00E30F64"/>
    <w:rsid w:val="00E31946"/>
    <w:rsid w:val="00E31A69"/>
    <w:rsid w:val="00E32ACD"/>
    <w:rsid w:val="00E3387B"/>
    <w:rsid w:val="00E33FF3"/>
    <w:rsid w:val="00E3420D"/>
    <w:rsid w:val="00E34246"/>
    <w:rsid w:val="00E344A9"/>
    <w:rsid w:val="00E34C67"/>
    <w:rsid w:val="00E35120"/>
    <w:rsid w:val="00E35297"/>
    <w:rsid w:val="00E3587F"/>
    <w:rsid w:val="00E360F4"/>
    <w:rsid w:val="00E365BB"/>
    <w:rsid w:val="00E37126"/>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1F61"/>
    <w:rsid w:val="00E52872"/>
    <w:rsid w:val="00E5315E"/>
    <w:rsid w:val="00E539D4"/>
    <w:rsid w:val="00E53E07"/>
    <w:rsid w:val="00E547DD"/>
    <w:rsid w:val="00E5560B"/>
    <w:rsid w:val="00E55E16"/>
    <w:rsid w:val="00E57B50"/>
    <w:rsid w:val="00E57F00"/>
    <w:rsid w:val="00E60764"/>
    <w:rsid w:val="00E60A96"/>
    <w:rsid w:val="00E60EA9"/>
    <w:rsid w:val="00E610CB"/>
    <w:rsid w:val="00E618F6"/>
    <w:rsid w:val="00E62FB7"/>
    <w:rsid w:val="00E639FE"/>
    <w:rsid w:val="00E63C60"/>
    <w:rsid w:val="00E63D65"/>
    <w:rsid w:val="00E6439A"/>
    <w:rsid w:val="00E64652"/>
    <w:rsid w:val="00E64722"/>
    <w:rsid w:val="00E6543E"/>
    <w:rsid w:val="00E65AD8"/>
    <w:rsid w:val="00E65E4A"/>
    <w:rsid w:val="00E6725F"/>
    <w:rsid w:val="00E674F3"/>
    <w:rsid w:val="00E6750A"/>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6CE"/>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2BF0"/>
    <w:rsid w:val="00E83681"/>
    <w:rsid w:val="00E838E1"/>
    <w:rsid w:val="00E842F0"/>
    <w:rsid w:val="00E8452D"/>
    <w:rsid w:val="00E84A48"/>
    <w:rsid w:val="00E84B6E"/>
    <w:rsid w:val="00E851D1"/>
    <w:rsid w:val="00E85782"/>
    <w:rsid w:val="00E85D99"/>
    <w:rsid w:val="00E85F82"/>
    <w:rsid w:val="00E865AB"/>
    <w:rsid w:val="00E871B0"/>
    <w:rsid w:val="00E8777C"/>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6DF"/>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C01"/>
    <w:rsid w:val="00EB1DA7"/>
    <w:rsid w:val="00EB2548"/>
    <w:rsid w:val="00EB2BC1"/>
    <w:rsid w:val="00EB2DCE"/>
    <w:rsid w:val="00EB2E5E"/>
    <w:rsid w:val="00EB309F"/>
    <w:rsid w:val="00EB325F"/>
    <w:rsid w:val="00EB3468"/>
    <w:rsid w:val="00EB363C"/>
    <w:rsid w:val="00EB36AF"/>
    <w:rsid w:val="00EB3A5E"/>
    <w:rsid w:val="00EB40C2"/>
    <w:rsid w:val="00EB4D09"/>
    <w:rsid w:val="00EB517A"/>
    <w:rsid w:val="00EB5390"/>
    <w:rsid w:val="00EB56A3"/>
    <w:rsid w:val="00EB5850"/>
    <w:rsid w:val="00EB5A2D"/>
    <w:rsid w:val="00EB69F1"/>
    <w:rsid w:val="00EB7974"/>
    <w:rsid w:val="00EB7A0C"/>
    <w:rsid w:val="00EB7C32"/>
    <w:rsid w:val="00EB7D85"/>
    <w:rsid w:val="00EC0382"/>
    <w:rsid w:val="00EC0861"/>
    <w:rsid w:val="00EC0A92"/>
    <w:rsid w:val="00EC0C82"/>
    <w:rsid w:val="00EC0EB4"/>
    <w:rsid w:val="00EC1031"/>
    <w:rsid w:val="00EC24BD"/>
    <w:rsid w:val="00EC3971"/>
    <w:rsid w:val="00EC3978"/>
    <w:rsid w:val="00EC39DE"/>
    <w:rsid w:val="00EC3AD7"/>
    <w:rsid w:val="00EC4457"/>
    <w:rsid w:val="00EC51F3"/>
    <w:rsid w:val="00EC5AF8"/>
    <w:rsid w:val="00EC71A7"/>
    <w:rsid w:val="00EC739C"/>
    <w:rsid w:val="00EC76EB"/>
    <w:rsid w:val="00EC76F4"/>
    <w:rsid w:val="00EC7726"/>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CBD"/>
    <w:rsid w:val="00EE4F70"/>
    <w:rsid w:val="00EE5097"/>
    <w:rsid w:val="00EE50DB"/>
    <w:rsid w:val="00EE6260"/>
    <w:rsid w:val="00EE6B4C"/>
    <w:rsid w:val="00EE71AF"/>
    <w:rsid w:val="00EE7572"/>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60BB"/>
    <w:rsid w:val="00EF6169"/>
    <w:rsid w:val="00EF6D7D"/>
    <w:rsid w:val="00EF74F4"/>
    <w:rsid w:val="00EF78DF"/>
    <w:rsid w:val="00EF7B15"/>
    <w:rsid w:val="00EF7B94"/>
    <w:rsid w:val="00EF7E9C"/>
    <w:rsid w:val="00F0013B"/>
    <w:rsid w:val="00F00367"/>
    <w:rsid w:val="00F00A1D"/>
    <w:rsid w:val="00F01512"/>
    <w:rsid w:val="00F01948"/>
    <w:rsid w:val="00F01DE6"/>
    <w:rsid w:val="00F022F0"/>
    <w:rsid w:val="00F025DD"/>
    <w:rsid w:val="00F0299C"/>
    <w:rsid w:val="00F02A51"/>
    <w:rsid w:val="00F02DF3"/>
    <w:rsid w:val="00F02F92"/>
    <w:rsid w:val="00F0364A"/>
    <w:rsid w:val="00F03AF7"/>
    <w:rsid w:val="00F03F7D"/>
    <w:rsid w:val="00F03FFF"/>
    <w:rsid w:val="00F0481A"/>
    <w:rsid w:val="00F059E8"/>
    <w:rsid w:val="00F05ADA"/>
    <w:rsid w:val="00F05BFF"/>
    <w:rsid w:val="00F05F08"/>
    <w:rsid w:val="00F061C7"/>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6DE2"/>
    <w:rsid w:val="00F17617"/>
    <w:rsid w:val="00F1767C"/>
    <w:rsid w:val="00F17939"/>
    <w:rsid w:val="00F20039"/>
    <w:rsid w:val="00F2112F"/>
    <w:rsid w:val="00F212AB"/>
    <w:rsid w:val="00F217CF"/>
    <w:rsid w:val="00F222CD"/>
    <w:rsid w:val="00F223B3"/>
    <w:rsid w:val="00F223E1"/>
    <w:rsid w:val="00F2243F"/>
    <w:rsid w:val="00F22B16"/>
    <w:rsid w:val="00F2336C"/>
    <w:rsid w:val="00F2376F"/>
    <w:rsid w:val="00F23F4B"/>
    <w:rsid w:val="00F245E4"/>
    <w:rsid w:val="00F24AD6"/>
    <w:rsid w:val="00F25388"/>
    <w:rsid w:val="00F258FE"/>
    <w:rsid w:val="00F25D16"/>
    <w:rsid w:val="00F25FE6"/>
    <w:rsid w:val="00F26333"/>
    <w:rsid w:val="00F268AC"/>
    <w:rsid w:val="00F26CC3"/>
    <w:rsid w:val="00F26E26"/>
    <w:rsid w:val="00F274F4"/>
    <w:rsid w:val="00F2753C"/>
    <w:rsid w:val="00F27B14"/>
    <w:rsid w:val="00F30895"/>
    <w:rsid w:val="00F31264"/>
    <w:rsid w:val="00F31852"/>
    <w:rsid w:val="00F31D2B"/>
    <w:rsid w:val="00F32EFA"/>
    <w:rsid w:val="00F3368F"/>
    <w:rsid w:val="00F33712"/>
    <w:rsid w:val="00F3386D"/>
    <w:rsid w:val="00F33AE0"/>
    <w:rsid w:val="00F33C03"/>
    <w:rsid w:val="00F347E6"/>
    <w:rsid w:val="00F35C50"/>
    <w:rsid w:val="00F363A6"/>
    <w:rsid w:val="00F36BD0"/>
    <w:rsid w:val="00F373D4"/>
    <w:rsid w:val="00F37487"/>
    <w:rsid w:val="00F37F90"/>
    <w:rsid w:val="00F40349"/>
    <w:rsid w:val="00F404AA"/>
    <w:rsid w:val="00F405B6"/>
    <w:rsid w:val="00F408C2"/>
    <w:rsid w:val="00F42855"/>
    <w:rsid w:val="00F42BCC"/>
    <w:rsid w:val="00F43945"/>
    <w:rsid w:val="00F43B94"/>
    <w:rsid w:val="00F43ED9"/>
    <w:rsid w:val="00F43F0E"/>
    <w:rsid w:val="00F43F65"/>
    <w:rsid w:val="00F43FEF"/>
    <w:rsid w:val="00F4423B"/>
    <w:rsid w:val="00F44341"/>
    <w:rsid w:val="00F44C68"/>
    <w:rsid w:val="00F44D0F"/>
    <w:rsid w:val="00F450E7"/>
    <w:rsid w:val="00F45510"/>
    <w:rsid w:val="00F45713"/>
    <w:rsid w:val="00F45CB4"/>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A7E"/>
    <w:rsid w:val="00F55F48"/>
    <w:rsid w:val="00F56482"/>
    <w:rsid w:val="00F56FD6"/>
    <w:rsid w:val="00F578F6"/>
    <w:rsid w:val="00F57B55"/>
    <w:rsid w:val="00F57FC6"/>
    <w:rsid w:val="00F60528"/>
    <w:rsid w:val="00F607CA"/>
    <w:rsid w:val="00F61A3D"/>
    <w:rsid w:val="00F62092"/>
    <w:rsid w:val="00F621F6"/>
    <w:rsid w:val="00F63744"/>
    <w:rsid w:val="00F63BFC"/>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69A0"/>
    <w:rsid w:val="00F874B7"/>
    <w:rsid w:val="00F875A9"/>
    <w:rsid w:val="00F87E2F"/>
    <w:rsid w:val="00F90200"/>
    <w:rsid w:val="00F9020E"/>
    <w:rsid w:val="00F90783"/>
    <w:rsid w:val="00F9078C"/>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0BB"/>
    <w:rsid w:val="00FA6456"/>
    <w:rsid w:val="00FA6635"/>
    <w:rsid w:val="00FA75AA"/>
    <w:rsid w:val="00FA75FA"/>
    <w:rsid w:val="00FA798F"/>
    <w:rsid w:val="00FA7F14"/>
    <w:rsid w:val="00FB002F"/>
    <w:rsid w:val="00FB0301"/>
    <w:rsid w:val="00FB0739"/>
    <w:rsid w:val="00FB139F"/>
    <w:rsid w:val="00FB1A6D"/>
    <w:rsid w:val="00FB1BE8"/>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9AA"/>
    <w:rsid w:val="00FC5A67"/>
    <w:rsid w:val="00FC5D6B"/>
    <w:rsid w:val="00FC6248"/>
    <w:rsid w:val="00FC62DD"/>
    <w:rsid w:val="00FC6538"/>
    <w:rsid w:val="00FC653A"/>
    <w:rsid w:val="00FC68B2"/>
    <w:rsid w:val="00FC7790"/>
    <w:rsid w:val="00FC788A"/>
    <w:rsid w:val="00FC78EE"/>
    <w:rsid w:val="00FD0E7D"/>
    <w:rsid w:val="00FD1706"/>
    <w:rsid w:val="00FD170F"/>
    <w:rsid w:val="00FD1C6F"/>
    <w:rsid w:val="00FD2574"/>
    <w:rsid w:val="00FD27EC"/>
    <w:rsid w:val="00FD2D80"/>
    <w:rsid w:val="00FD2FB5"/>
    <w:rsid w:val="00FD3466"/>
    <w:rsid w:val="00FD34DA"/>
    <w:rsid w:val="00FD3827"/>
    <w:rsid w:val="00FD3B01"/>
    <w:rsid w:val="00FD3CE6"/>
    <w:rsid w:val="00FD3F38"/>
    <w:rsid w:val="00FD47FB"/>
    <w:rsid w:val="00FD58B8"/>
    <w:rsid w:val="00FD5A9F"/>
    <w:rsid w:val="00FD6153"/>
    <w:rsid w:val="00FD6C1C"/>
    <w:rsid w:val="00FD7271"/>
    <w:rsid w:val="00FD759E"/>
    <w:rsid w:val="00FD7B7A"/>
    <w:rsid w:val="00FE09E0"/>
    <w:rsid w:val="00FE1A93"/>
    <w:rsid w:val="00FE1AE0"/>
    <w:rsid w:val="00FE1D6D"/>
    <w:rsid w:val="00FE2729"/>
    <w:rsid w:val="00FE2FCB"/>
    <w:rsid w:val="00FE355A"/>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D48"/>
    <w:rsid w:val="00FE7E26"/>
    <w:rsid w:val="00FF0414"/>
    <w:rsid w:val="00FF100A"/>
    <w:rsid w:val="00FF102E"/>
    <w:rsid w:val="00FF12B0"/>
    <w:rsid w:val="00FF1C41"/>
    <w:rsid w:val="00FF22F8"/>
    <w:rsid w:val="00FF2450"/>
    <w:rsid w:val="00FF2C3D"/>
    <w:rsid w:val="00FF2E37"/>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798010">
      <w:bodyDiv w:val="1"/>
      <w:marLeft w:val="0"/>
      <w:marRight w:val="0"/>
      <w:marTop w:val="0"/>
      <w:marBottom w:val="0"/>
      <w:divBdr>
        <w:top w:val="none" w:sz="0" w:space="0" w:color="auto"/>
        <w:left w:val="none" w:sz="0" w:space="0" w:color="auto"/>
        <w:bottom w:val="none" w:sz="0" w:space="0" w:color="auto"/>
        <w:right w:val="none" w:sz="0" w:space="0" w:color="auto"/>
      </w:divBdr>
      <w:divsChild>
        <w:div w:id="1950815880">
          <w:marLeft w:val="0"/>
          <w:marRight w:val="0"/>
          <w:marTop w:val="0"/>
          <w:marBottom w:val="0"/>
          <w:divBdr>
            <w:top w:val="none" w:sz="0" w:space="0" w:color="auto"/>
            <w:left w:val="none" w:sz="0" w:space="0" w:color="auto"/>
            <w:bottom w:val="none" w:sz="0" w:space="0" w:color="auto"/>
            <w:right w:val="none" w:sz="0" w:space="0" w:color="auto"/>
          </w:divBdr>
          <w:divsChild>
            <w:div w:id="1030037005">
              <w:marLeft w:val="0"/>
              <w:marRight w:val="0"/>
              <w:marTop w:val="0"/>
              <w:marBottom w:val="0"/>
              <w:divBdr>
                <w:top w:val="none" w:sz="0" w:space="0" w:color="auto"/>
                <w:left w:val="none" w:sz="0" w:space="0" w:color="auto"/>
                <w:bottom w:val="none" w:sz="0" w:space="0" w:color="auto"/>
                <w:right w:val="none" w:sz="0" w:space="0" w:color="auto"/>
              </w:divBdr>
              <w:divsChild>
                <w:div w:id="1824856277">
                  <w:marLeft w:val="0"/>
                  <w:marRight w:val="0"/>
                  <w:marTop w:val="0"/>
                  <w:marBottom w:val="0"/>
                  <w:divBdr>
                    <w:top w:val="none" w:sz="0" w:space="0" w:color="auto"/>
                    <w:left w:val="none" w:sz="0" w:space="0" w:color="auto"/>
                    <w:bottom w:val="none" w:sz="0" w:space="0" w:color="auto"/>
                    <w:right w:val="none" w:sz="0" w:space="0" w:color="auto"/>
                  </w:divBdr>
                  <w:divsChild>
                    <w:div w:id="54201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87293-D861-4D24-A4F8-9FE49EC09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4</TotalTime>
  <Pages>26</Pages>
  <Words>12141</Words>
  <Characters>69209</Characters>
  <Application>Microsoft Office Word</Application>
  <DocSecurity>0</DocSecurity>
  <Lines>576</Lines>
  <Paragraphs>162</Paragraphs>
  <ScaleCrop>false</ScaleCrop>
  <Company/>
  <LinksUpToDate>false</LinksUpToDate>
  <CharactersWithSpaces>81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3202</cp:revision>
  <dcterms:created xsi:type="dcterms:W3CDTF">2020-05-11T20:29:00Z</dcterms:created>
  <dcterms:modified xsi:type="dcterms:W3CDTF">2020-05-22T01:54:00Z</dcterms:modified>
</cp:coreProperties>
</file>